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D6897"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D6897" w:rsidRDefault="000A03B2" w:rsidP="00DE264A">
            <w:pPr>
              <w:tabs>
                <w:tab w:val="left" w:pos="-108"/>
              </w:tabs>
              <w:ind w:left="-108"/>
              <w:jc w:val="left"/>
              <w:rPr>
                <w:rFonts w:cs="Arial"/>
                <w:b/>
                <w:bCs/>
                <w:i/>
                <w:iCs/>
                <w:color w:val="000066"/>
                <w:sz w:val="12"/>
                <w:szCs w:val="12"/>
                <w:lang w:val="en-US" w:eastAsia="it-IT"/>
              </w:rPr>
            </w:pPr>
            <w:bookmarkStart w:id="0" w:name="_GoBack"/>
            <w:bookmarkEnd w:id="0"/>
            <w:r w:rsidRPr="00FD6897">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D6897">
              <w:rPr>
                <w:rFonts w:ascii="AdvP6960" w:hAnsi="AdvP6960" w:cs="AdvP6960"/>
                <w:color w:val="241F20"/>
                <w:szCs w:val="18"/>
                <w:lang w:val="en-US" w:eastAsia="it-IT"/>
              </w:rPr>
              <w:t xml:space="preserve"> </w:t>
            </w:r>
            <w:r w:rsidRPr="00FD6897">
              <w:rPr>
                <w:rFonts w:cs="Arial"/>
                <w:b/>
                <w:bCs/>
                <w:i/>
                <w:iCs/>
                <w:color w:val="000066"/>
                <w:sz w:val="24"/>
                <w:szCs w:val="24"/>
                <w:lang w:val="en-US" w:eastAsia="it-IT"/>
              </w:rPr>
              <w:t>CHEMICAL ENGINEERING</w:t>
            </w:r>
            <w:r w:rsidRPr="00FD6897">
              <w:rPr>
                <w:rFonts w:cs="Arial"/>
                <w:b/>
                <w:bCs/>
                <w:i/>
                <w:iCs/>
                <w:color w:val="0033FF"/>
                <w:sz w:val="24"/>
                <w:szCs w:val="24"/>
                <w:lang w:val="en-US" w:eastAsia="it-IT"/>
              </w:rPr>
              <w:t xml:space="preserve"> </w:t>
            </w:r>
            <w:r w:rsidRPr="00FD6897">
              <w:rPr>
                <w:rFonts w:cs="Arial"/>
                <w:b/>
                <w:bCs/>
                <w:i/>
                <w:iCs/>
                <w:color w:val="666666"/>
                <w:sz w:val="24"/>
                <w:szCs w:val="24"/>
                <w:lang w:val="en-US" w:eastAsia="it-IT"/>
              </w:rPr>
              <w:t>TRANSACTIONS</w:t>
            </w:r>
            <w:r w:rsidRPr="00FD6897">
              <w:rPr>
                <w:color w:val="333333"/>
                <w:sz w:val="24"/>
                <w:szCs w:val="24"/>
                <w:lang w:val="en-US" w:eastAsia="it-IT"/>
              </w:rPr>
              <w:t xml:space="preserve"> </w:t>
            </w:r>
            <w:r w:rsidRPr="00FD6897">
              <w:rPr>
                <w:rFonts w:cs="Arial"/>
                <w:b/>
                <w:bCs/>
                <w:i/>
                <w:iCs/>
                <w:color w:val="000066"/>
                <w:sz w:val="27"/>
                <w:szCs w:val="27"/>
                <w:lang w:val="en-US" w:eastAsia="it-IT"/>
              </w:rPr>
              <w:br/>
            </w:r>
          </w:p>
          <w:p w14:paraId="4B780582" w14:textId="530285EB" w:rsidR="000A03B2" w:rsidRPr="00FD6897" w:rsidRDefault="00A76EFC" w:rsidP="001D21AF">
            <w:pPr>
              <w:tabs>
                <w:tab w:val="left" w:pos="-108"/>
              </w:tabs>
              <w:ind w:left="-108"/>
              <w:rPr>
                <w:rFonts w:cs="Arial"/>
                <w:b/>
                <w:bCs/>
                <w:i/>
                <w:iCs/>
                <w:color w:val="000066"/>
                <w:sz w:val="22"/>
                <w:szCs w:val="22"/>
                <w:lang w:val="en-US" w:eastAsia="it-IT"/>
              </w:rPr>
            </w:pPr>
            <w:r w:rsidRPr="00FD6897">
              <w:rPr>
                <w:rFonts w:cs="Arial"/>
                <w:b/>
                <w:bCs/>
                <w:i/>
                <w:iCs/>
                <w:color w:val="000066"/>
                <w:sz w:val="22"/>
                <w:szCs w:val="22"/>
                <w:lang w:val="en-US" w:eastAsia="it-IT"/>
              </w:rPr>
              <w:t xml:space="preserve">VOL. </w:t>
            </w:r>
            <w:r w:rsidR="0030152C" w:rsidRPr="00FD6897">
              <w:rPr>
                <w:rFonts w:cs="Arial"/>
                <w:b/>
                <w:bCs/>
                <w:i/>
                <w:iCs/>
                <w:color w:val="000066"/>
                <w:sz w:val="22"/>
                <w:szCs w:val="22"/>
                <w:lang w:val="en-US" w:eastAsia="it-IT"/>
              </w:rPr>
              <w:t xml:space="preserve"> </w:t>
            </w:r>
            <w:proofErr w:type="gramStart"/>
            <w:r w:rsidR="0030152C" w:rsidRPr="00FD6897">
              <w:rPr>
                <w:rFonts w:cs="Arial"/>
                <w:b/>
                <w:bCs/>
                <w:i/>
                <w:iCs/>
                <w:color w:val="000066"/>
                <w:sz w:val="22"/>
                <w:szCs w:val="22"/>
                <w:lang w:val="en-US" w:eastAsia="it-IT"/>
              </w:rPr>
              <w:t xml:space="preserve">  </w:t>
            </w:r>
            <w:r w:rsidR="007B48F9" w:rsidRPr="00FD6897">
              <w:rPr>
                <w:rFonts w:cs="Arial"/>
                <w:b/>
                <w:bCs/>
                <w:i/>
                <w:iCs/>
                <w:color w:val="000066"/>
                <w:sz w:val="22"/>
                <w:szCs w:val="22"/>
                <w:lang w:val="en-US" w:eastAsia="it-IT"/>
              </w:rPr>
              <w:t>,</w:t>
            </w:r>
            <w:proofErr w:type="gramEnd"/>
            <w:r w:rsidR="00FA5F5F" w:rsidRPr="00FD6897">
              <w:rPr>
                <w:rFonts w:cs="Arial"/>
                <w:b/>
                <w:bCs/>
                <w:i/>
                <w:iCs/>
                <w:color w:val="000066"/>
                <w:sz w:val="22"/>
                <w:szCs w:val="22"/>
                <w:lang w:val="en-US" w:eastAsia="it-IT"/>
              </w:rPr>
              <w:t xml:space="preserve"> </w:t>
            </w:r>
            <w:r w:rsidR="0030152C" w:rsidRPr="00FD6897">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FD6897" w:rsidRDefault="000A03B2" w:rsidP="00CD5FE2">
            <w:pPr>
              <w:spacing w:line="140" w:lineRule="atLeast"/>
              <w:jc w:val="right"/>
              <w:rPr>
                <w:rFonts w:cs="Arial"/>
                <w:sz w:val="14"/>
                <w:szCs w:val="14"/>
                <w:lang w:val="en-US"/>
              </w:rPr>
            </w:pPr>
            <w:r w:rsidRPr="00FD6897">
              <w:rPr>
                <w:rFonts w:cs="Arial"/>
                <w:sz w:val="14"/>
                <w:szCs w:val="14"/>
                <w:lang w:val="en-US"/>
              </w:rPr>
              <w:t>A publication of</w:t>
            </w:r>
          </w:p>
          <w:p w14:paraId="599E5441" w14:textId="77777777" w:rsidR="000A03B2" w:rsidRPr="00FD6897" w:rsidRDefault="000A03B2" w:rsidP="00CD5FE2">
            <w:pPr>
              <w:jc w:val="right"/>
              <w:rPr>
                <w:lang w:val="en-US"/>
              </w:rPr>
            </w:pPr>
            <w:r w:rsidRPr="00FD6897">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D6897" w14:paraId="380FA3CD" w14:textId="77777777" w:rsidTr="00DE264A">
        <w:trPr>
          <w:trHeight w:val="567"/>
          <w:jc w:val="center"/>
        </w:trPr>
        <w:tc>
          <w:tcPr>
            <w:tcW w:w="6946" w:type="dxa"/>
            <w:vMerge/>
            <w:tcBorders>
              <w:right w:val="single" w:sz="4" w:space="0" w:color="auto"/>
            </w:tcBorders>
          </w:tcPr>
          <w:p w14:paraId="39E5E4C1" w14:textId="77777777" w:rsidR="000A03B2" w:rsidRPr="00FD6897"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FD6897" w:rsidRDefault="000A03B2" w:rsidP="00CD5FE2">
            <w:pPr>
              <w:spacing w:line="140" w:lineRule="atLeast"/>
              <w:jc w:val="right"/>
              <w:rPr>
                <w:rFonts w:cs="Arial"/>
                <w:sz w:val="14"/>
                <w:szCs w:val="14"/>
                <w:lang w:val="en-US"/>
              </w:rPr>
            </w:pPr>
            <w:r w:rsidRPr="00FD6897">
              <w:rPr>
                <w:rFonts w:cs="Arial"/>
                <w:sz w:val="14"/>
                <w:szCs w:val="14"/>
                <w:lang w:val="en-US"/>
              </w:rPr>
              <w:t>The Italian Association</w:t>
            </w:r>
          </w:p>
          <w:p w14:paraId="7522B1D2" w14:textId="77777777" w:rsidR="000A03B2" w:rsidRPr="00FD6897" w:rsidRDefault="000A03B2" w:rsidP="00CD5FE2">
            <w:pPr>
              <w:spacing w:line="140" w:lineRule="atLeast"/>
              <w:jc w:val="right"/>
              <w:rPr>
                <w:rFonts w:cs="Arial"/>
                <w:sz w:val="14"/>
                <w:szCs w:val="14"/>
                <w:lang w:val="en-US"/>
              </w:rPr>
            </w:pPr>
            <w:r w:rsidRPr="00FD6897">
              <w:rPr>
                <w:rFonts w:cs="Arial"/>
                <w:sz w:val="14"/>
                <w:szCs w:val="14"/>
                <w:lang w:val="en-US"/>
              </w:rPr>
              <w:t>of Chemical Engineering</w:t>
            </w:r>
          </w:p>
          <w:p w14:paraId="4F0CC5DE" w14:textId="47FDB2FC" w:rsidR="000A03B2" w:rsidRPr="00FD6897" w:rsidRDefault="000D0268" w:rsidP="00CD5FE2">
            <w:pPr>
              <w:spacing w:line="140" w:lineRule="atLeast"/>
              <w:jc w:val="right"/>
              <w:rPr>
                <w:rFonts w:cs="Arial"/>
                <w:sz w:val="13"/>
                <w:szCs w:val="13"/>
                <w:lang w:val="en-US"/>
              </w:rPr>
            </w:pPr>
            <w:r w:rsidRPr="00FD6897">
              <w:rPr>
                <w:rFonts w:cs="Arial"/>
                <w:sz w:val="13"/>
                <w:szCs w:val="13"/>
                <w:lang w:val="en-US"/>
              </w:rPr>
              <w:t>Online at www.cetjournal.it</w:t>
            </w:r>
          </w:p>
        </w:tc>
      </w:tr>
      <w:tr w:rsidR="000A03B2" w:rsidRPr="00FD6897" w14:paraId="2D1B7169" w14:textId="77777777" w:rsidTr="00DE264A">
        <w:trPr>
          <w:trHeight w:val="68"/>
          <w:jc w:val="center"/>
        </w:trPr>
        <w:tc>
          <w:tcPr>
            <w:tcW w:w="8789" w:type="dxa"/>
            <w:gridSpan w:val="2"/>
          </w:tcPr>
          <w:p w14:paraId="1D8DD3C9" w14:textId="10669D10" w:rsidR="00AA7D26" w:rsidRPr="00FD6897" w:rsidRDefault="00AA7D26" w:rsidP="00AA7D26">
            <w:pPr>
              <w:ind w:left="-107"/>
              <w:outlineLvl w:val="2"/>
              <w:rPr>
                <w:rFonts w:ascii="Tahoma" w:hAnsi="Tahoma" w:cs="Tahoma"/>
                <w:bCs/>
                <w:color w:val="000000"/>
                <w:sz w:val="14"/>
                <w:szCs w:val="14"/>
                <w:lang w:val="en-US" w:eastAsia="it-IT"/>
              </w:rPr>
            </w:pPr>
            <w:r w:rsidRPr="00FD6897">
              <w:rPr>
                <w:rFonts w:ascii="Tahoma" w:hAnsi="Tahoma" w:cs="Tahoma"/>
                <w:iCs/>
                <w:color w:val="333333"/>
                <w:sz w:val="14"/>
                <w:szCs w:val="14"/>
                <w:lang w:val="en-US" w:eastAsia="it-IT"/>
              </w:rPr>
              <w:t>Guest Editors:</w:t>
            </w:r>
            <w:r w:rsidRPr="00FD6897">
              <w:rPr>
                <w:rFonts w:ascii="Tahoma" w:hAnsi="Tahoma" w:cs="Tahoma"/>
                <w:color w:val="000000"/>
                <w:sz w:val="14"/>
                <w:szCs w:val="14"/>
                <w:shd w:val="clear" w:color="auto" w:fill="FFFFFF"/>
                <w:lang w:val="en-US"/>
              </w:rPr>
              <w:t xml:space="preserve"> </w:t>
            </w:r>
            <w:r w:rsidR="005E7C48" w:rsidRPr="00FD6897">
              <w:rPr>
                <w:sz w:val="14"/>
                <w:szCs w:val="14"/>
                <w:lang w:val="en-US"/>
              </w:rPr>
              <w:t xml:space="preserve">David Bogle, Flavio </w:t>
            </w:r>
            <w:proofErr w:type="spellStart"/>
            <w:r w:rsidR="005E7C48" w:rsidRPr="00FD6897">
              <w:rPr>
                <w:sz w:val="14"/>
                <w:szCs w:val="14"/>
                <w:lang w:val="en-US"/>
              </w:rPr>
              <w:t>Manenti</w:t>
            </w:r>
            <w:proofErr w:type="spellEnd"/>
            <w:r w:rsidR="005E7C48" w:rsidRPr="00FD6897">
              <w:rPr>
                <w:sz w:val="14"/>
                <w:szCs w:val="14"/>
                <w:lang w:val="en-US"/>
              </w:rPr>
              <w:t xml:space="preserve">, Piero </w:t>
            </w:r>
            <w:proofErr w:type="spellStart"/>
            <w:r w:rsidR="005E7C48" w:rsidRPr="00FD6897">
              <w:rPr>
                <w:sz w:val="14"/>
                <w:szCs w:val="14"/>
                <w:lang w:val="en-US"/>
              </w:rPr>
              <w:t>Salatino</w:t>
            </w:r>
            <w:proofErr w:type="spellEnd"/>
          </w:p>
          <w:p w14:paraId="1B0F1814" w14:textId="6981DC84" w:rsidR="000A03B2" w:rsidRPr="00FD6897" w:rsidRDefault="00AA7D26" w:rsidP="00AA7D26">
            <w:pPr>
              <w:tabs>
                <w:tab w:val="left" w:pos="-108"/>
              </w:tabs>
              <w:spacing w:line="140" w:lineRule="atLeast"/>
              <w:ind w:left="-107"/>
              <w:jc w:val="left"/>
              <w:rPr>
                <w:lang w:val="en-US"/>
              </w:rPr>
            </w:pPr>
            <w:r w:rsidRPr="00FD6897">
              <w:rPr>
                <w:rFonts w:ascii="Tahoma" w:hAnsi="Tahoma" w:cs="Tahoma"/>
                <w:iCs/>
                <w:color w:val="333333"/>
                <w:sz w:val="14"/>
                <w:szCs w:val="14"/>
                <w:lang w:val="en-US" w:eastAsia="it-IT"/>
              </w:rPr>
              <w:t xml:space="preserve">Copyright © 2023, AIDIC </w:t>
            </w:r>
            <w:proofErr w:type="spellStart"/>
            <w:r w:rsidRPr="00FD6897">
              <w:rPr>
                <w:rFonts w:ascii="Tahoma" w:hAnsi="Tahoma" w:cs="Tahoma"/>
                <w:iCs/>
                <w:color w:val="333333"/>
                <w:sz w:val="14"/>
                <w:szCs w:val="14"/>
                <w:lang w:val="en-US" w:eastAsia="it-IT"/>
              </w:rPr>
              <w:t>Servizi</w:t>
            </w:r>
            <w:proofErr w:type="spellEnd"/>
            <w:r w:rsidRPr="00FD6897">
              <w:rPr>
                <w:rFonts w:ascii="Tahoma" w:hAnsi="Tahoma" w:cs="Tahoma"/>
                <w:iCs/>
                <w:color w:val="333333"/>
                <w:sz w:val="14"/>
                <w:szCs w:val="14"/>
                <w:lang w:val="en-US" w:eastAsia="it-IT"/>
              </w:rPr>
              <w:t xml:space="preserve"> </w:t>
            </w:r>
            <w:proofErr w:type="spellStart"/>
            <w:r w:rsidRPr="00FD6897">
              <w:rPr>
                <w:rFonts w:ascii="Tahoma" w:hAnsi="Tahoma" w:cs="Tahoma"/>
                <w:iCs/>
                <w:color w:val="333333"/>
                <w:sz w:val="14"/>
                <w:szCs w:val="14"/>
                <w:lang w:val="en-US" w:eastAsia="it-IT"/>
              </w:rPr>
              <w:t>S.r.l</w:t>
            </w:r>
            <w:proofErr w:type="spellEnd"/>
            <w:r w:rsidRPr="00FD6897">
              <w:rPr>
                <w:rFonts w:ascii="Tahoma" w:hAnsi="Tahoma" w:cs="Tahoma"/>
                <w:iCs/>
                <w:color w:val="333333"/>
                <w:sz w:val="14"/>
                <w:szCs w:val="14"/>
                <w:lang w:val="en-US" w:eastAsia="it-IT"/>
              </w:rPr>
              <w:t>.</w:t>
            </w:r>
            <w:r w:rsidRPr="00FD6897">
              <w:rPr>
                <w:rFonts w:ascii="Tahoma" w:hAnsi="Tahoma" w:cs="Tahoma"/>
                <w:iCs/>
                <w:color w:val="333333"/>
                <w:sz w:val="14"/>
                <w:szCs w:val="14"/>
                <w:lang w:val="en-US" w:eastAsia="it-IT"/>
              </w:rPr>
              <w:br/>
            </w:r>
            <w:r w:rsidRPr="00FD6897">
              <w:rPr>
                <w:rFonts w:ascii="Tahoma" w:hAnsi="Tahoma" w:cs="Tahoma"/>
                <w:b/>
                <w:iCs/>
                <w:color w:val="000000"/>
                <w:sz w:val="14"/>
                <w:szCs w:val="14"/>
                <w:lang w:val="en-US" w:eastAsia="it-IT"/>
              </w:rPr>
              <w:t>ISBN</w:t>
            </w:r>
            <w:r w:rsidRPr="00FD6897">
              <w:rPr>
                <w:rFonts w:ascii="Tahoma" w:hAnsi="Tahoma" w:cs="Tahoma"/>
                <w:iCs/>
                <w:color w:val="000000"/>
                <w:sz w:val="14"/>
                <w:szCs w:val="14"/>
                <w:lang w:val="en-US" w:eastAsia="it-IT"/>
              </w:rPr>
              <w:t xml:space="preserve"> </w:t>
            </w:r>
            <w:r w:rsidR="008B7C03" w:rsidRPr="00FD6897">
              <w:rPr>
                <w:rFonts w:ascii="Tahoma" w:hAnsi="Tahoma" w:cs="Tahoma"/>
                <w:sz w:val="14"/>
                <w:szCs w:val="14"/>
                <w:lang w:val="en-US"/>
              </w:rPr>
              <w:t>979-12-81206</w:t>
            </w:r>
            <w:r w:rsidRPr="00FD6897">
              <w:rPr>
                <w:rFonts w:ascii="Tahoma" w:hAnsi="Tahoma" w:cs="Tahoma"/>
                <w:sz w:val="14"/>
                <w:szCs w:val="14"/>
                <w:lang w:val="en-US"/>
              </w:rPr>
              <w:t>-</w:t>
            </w:r>
            <w:r w:rsidR="00E33DD7" w:rsidRPr="00FD6897">
              <w:rPr>
                <w:rFonts w:ascii="Tahoma" w:hAnsi="Tahoma" w:cs="Tahoma"/>
                <w:sz w:val="14"/>
                <w:szCs w:val="14"/>
                <w:lang w:val="en-US"/>
              </w:rPr>
              <w:t>0</w:t>
            </w:r>
            <w:r w:rsidR="005E7C48" w:rsidRPr="00FD6897">
              <w:rPr>
                <w:rFonts w:ascii="Tahoma" w:hAnsi="Tahoma" w:cs="Tahoma"/>
                <w:sz w:val="14"/>
                <w:szCs w:val="14"/>
                <w:lang w:val="en-US"/>
              </w:rPr>
              <w:t>4</w:t>
            </w:r>
            <w:r w:rsidRPr="00FD6897">
              <w:rPr>
                <w:rFonts w:ascii="Tahoma" w:hAnsi="Tahoma" w:cs="Tahoma"/>
                <w:sz w:val="14"/>
                <w:szCs w:val="14"/>
                <w:lang w:val="en-US"/>
              </w:rPr>
              <w:t>-</w:t>
            </w:r>
            <w:r w:rsidR="005E7C48" w:rsidRPr="00FD6897">
              <w:rPr>
                <w:rFonts w:ascii="Tahoma" w:hAnsi="Tahoma" w:cs="Tahoma"/>
                <w:sz w:val="14"/>
                <w:szCs w:val="14"/>
                <w:lang w:val="en-US"/>
              </w:rPr>
              <w:t>5</w:t>
            </w:r>
            <w:r w:rsidRPr="00FD6897">
              <w:rPr>
                <w:rFonts w:ascii="Tahoma" w:hAnsi="Tahoma" w:cs="Tahoma"/>
                <w:iCs/>
                <w:color w:val="333333"/>
                <w:sz w:val="14"/>
                <w:szCs w:val="14"/>
                <w:lang w:val="en-US" w:eastAsia="it-IT"/>
              </w:rPr>
              <w:t xml:space="preserve">; </w:t>
            </w:r>
            <w:r w:rsidRPr="00FD6897">
              <w:rPr>
                <w:rFonts w:ascii="Tahoma" w:hAnsi="Tahoma" w:cs="Tahoma"/>
                <w:b/>
                <w:iCs/>
                <w:color w:val="333333"/>
                <w:sz w:val="14"/>
                <w:szCs w:val="14"/>
                <w:lang w:val="en-US" w:eastAsia="it-IT"/>
              </w:rPr>
              <w:t>ISSN</w:t>
            </w:r>
            <w:r w:rsidRPr="00FD6897">
              <w:rPr>
                <w:rFonts w:ascii="Tahoma" w:hAnsi="Tahoma" w:cs="Tahoma"/>
                <w:iCs/>
                <w:color w:val="333333"/>
                <w:sz w:val="14"/>
                <w:szCs w:val="14"/>
                <w:lang w:val="en-US" w:eastAsia="it-IT"/>
              </w:rPr>
              <w:t xml:space="preserve"> 2283-9216</w:t>
            </w:r>
          </w:p>
        </w:tc>
      </w:tr>
    </w:tbl>
    <w:p w14:paraId="2E667253" w14:textId="2E374B01" w:rsidR="00E978D0" w:rsidRPr="00FD6897" w:rsidRDefault="00D136F6" w:rsidP="00E978D0">
      <w:pPr>
        <w:pStyle w:val="CETTitle"/>
        <w:rPr>
          <w:lang w:val="en-US"/>
        </w:rPr>
      </w:pPr>
      <w:r w:rsidRPr="00FD6897">
        <w:rPr>
          <w:lang w:val="en-US"/>
        </w:rPr>
        <w:t>A Perspective on the Role of Digitalization</w:t>
      </w:r>
      <w:r w:rsidR="00655951" w:rsidRPr="00FD6897">
        <w:rPr>
          <w:lang w:val="en-US"/>
        </w:rPr>
        <w:t xml:space="preserve"> </w:t>
      </w:r>
      <w:r w:rsidR="00EC0D7E" w:rsidRPr="00FD6897">
        <w:rPr>
          <w:lang w:val="en-US"/>
        </w:rPr>
        <w:t xml:space="preserve">Enablers </w:t>
      </w:r>
      <w:r w:rsidRPr="00FD6897">
        <w:rPr>
          <w:lang w:val="en-US"/>
        </w:rPr>
        <w:t>in Sustainable Pharmaceutical Manufacturing</w:t>
      </w:r>
    </w:p>
    <w:p w14:paraId="0488FED2" w14:textId="3C7C26B0" w:rsidR="00B57E6F" w:rsidRPr="00FD6897" w:rsidRDefault="00D136F6" w:rsidP="00D136F6">
      <w:pPr>
        <w:pStyle w:val="CETAuthors"/>
        <w:rPr>
          <w:lang w:val="en-US"/>
        </w:rPr>
      </w:pPr>
      <w:r w:rsidRPr="00FD6897">
        <w:rPr>
          <w:lang w:val="en-US"/>
        </w:rPr>
        <w:t>Fatima Imran*</w:t>
      </w:r>
      <w:r w:rsidR="00B57E6F" w:rsidRPr="00FD6897">
        <w:rPr>
          <w:lang w:val="en-US"/>
        </w:rPr>
        <w:t xml:space="preserve">, </w:t>
      </w:r>
      <w:r w:rsidRPr="00FD6897">
        <w:rPr>
          <w:lang w:val="en-US"/>
        </w:rPr>
        <w:t>Rüdiger Lück,</w:t>
      </w:r>
      <w:r w:rsidR="009511C3" w:rsidRPr="00FD6897">
        <w:rPr>
          <w:lang w:val="en-US"/>
        </w:rPr>
        <w:t xml:space="preserve"> Christian Jordan</w:t>
      </w:r>
      <w:r w:rsidR="00DB5E5F" w:rsidRPr="00FD6897">
        <w:rPr>
          <w:lang w:val="en-US"/>
        </w:rPr>
        <w:t>,</w:t>
      </w:r>
      <w:r w:rsidRPr="00FD6897">
        <w:rPr>
          <w:lang w:val="en-US"/>
        </w:rPr>
        <w:t xml:space="preserve"> Christoph Herwig, Michael Harasek</w:t>
      </w:r>
    </w:p>
    <w:p w14:paraId="6B2D21B3" w14:textId="30F6A479" w:rsidR="00B57E6F" w:rsidRPr="00FD6897" w:rsidRDefault="00D136F6" w:rsidP="00B57E6F">
      <w:pPr>
        <w:pStyle w:val="CETAddress"/>
        <w:rPr>
          <w:lang w:val="en-US"/>
        </w:rPr>
      </w:pPr>
      <w:r w:rsidRPr="00FD6897">
        <w:rPr>
          <w:lang w:val="en-US"/>
        </w:rPr>
        <w:t>Institute of Chemical, Environmental and Bioscience Engineering, TU Wien, Vienna, Austria</w:t>
      </w:r>
    </w:p>
    <w:p w14:paraId="3D72B0B0" w14:textId="451D382E" w:rsidR="00B57E6F" w:rsidRPr="00FD6897" w:rsidRDefault="00A26A09" w:rsidP="00A26A09">
      <w:pPr>
        <w:pStyle w:val="CETemail"/>
        <w:rPr>
          <w:lang w:val="en-US"/>
        </w:rPr>
      </w:pPr>
      <w:r w:rsidRPr="00FD6897">
        <w:rPr>
          <w:lang w:val="en-US"/>
        </w:rPr>
        <w:t>fatima.imran@tuwien.ac.at</w:t>
      </w:r>
    </w:p>
    <w:p w14:paraId="0D0105D8" w14:textId="171C4CC4" w:rsidR="00C94419" w:rsidRPr="00FD6897" w:rsidRDefault="00C94419" w:rsidP="00C94419">
      <w:pPr>
        <w:rPr>
          <w:lang w:val="en-US"/>
        </w:rPr>
      </w:pPr>
      <w:r w:rsidRPr="00FD6897">
        <w:rPr>
          <w:lang w:val="en-US"/>
        </w:rPr>
        <w:t xml:space="preserve">Due to the steady rise in </w:t>
      </w:r>
      <w:r w:rsidR="00DD3B75" w:rsidRPr="00FD6897">
        <w:rPr>
          <w:lang w:val="en-US"/>
        </w:rPr>
        <w:t xml:space="preserve">the </w:t>
      </w:r>
      <w:r w:rsidRPr="00FD6897">
        <w:rPr>
          <w:lang w:val="en-US"/>
        </w:rPr>
        <w:t>implementation of Industry 4.0</w:t>
      </w:r>
      <w:r w:rsidR="00EC0D7E" w:rsidRPr="00FD6897">
        <w:rPr>
          <w:lang w:val="en-US"/>
        </w:rPr>
        <w:t xml:space="preserve"> </w:t>
      </w:r>
      <w:r w:rsidRPr="00FD6897">
        <w:rPr>
          <w:lang w:val="en-US"/>
        </w:rPr>
        <w:t xml:space="preserve">concepts in chemical and (bio)pharmaceutical industries, an </w:t>
      </w:r>
      <w:r w:rsidR="008567F6" w:rsidRPr="00FD6897">
        <w:rPr>
          <w:lang w:val="en-US"/>
        </w:rPr>
        <w:t>essential</w:t>
      </w:r>
      <w:r w:rsidRPr="00FD6897">
        <w:rPr>
          <w:lang w:val="en-US"/>
        </w:rPr>
        <w:t xml:space="preserve"> aspect of transitioning pharmaceutical production towards </w:t>
      </w:r>
      <w:r w:rsidR="00896032" w:rsidRPr="00FD6897">
        <w:rPr>
          <w:lang w:val="en-US"/>
        </w:rPr>
        <w:t>S</w:t>
      </w:r>
      <w:r w:rsidRPr="00FD6897">
        <w:rPr>
          <w:lang w:val="en-US"/>
        </w:rPr>
        <w:t xml:space="preserve">ustainable </w:t>
      </w:r>
      <w:r w:rsidR="00896032" w:rsidRPr="00FD6897">
        <w:rPr>
          <w:lang w:val="en-US"/>
        </w:rPr>
        <w:t>P</w:t>
      </w:r>
      <w:r w:rsidRPr="00FD6897">
        <w:rPr>
          <w:lang w:val="en-US"/>
        </w:rPr>
        <w:t xml:space="preserve">harmaceutical </w:t>
      </w:r>
      <w:r w:rsidR="00896032" w:rsidRPr="00FD6897">
        <w:rPr>
          <w:lang w:val="en-US"/>
        </w:rPr>
        <w:t>M</w:t>
      </w:r>
      <w:r w:rsidRPr="00FD6897">
        <w:rPr>
          <w:lang w:val="en-US"/>
        </w:rPr>
        <w:t>anufacturing</w:t>
      </w:r>
      <w:r w:rsidR="002763CA" w:rsidRPr="00FD6897">
        <w:rPr>
          <w:lang w:val="en-US"/>
        </w:rPr>
        <w:t xml:space="preserve"> (SPM)</w:t>
      </w:r>
      <w:r w:rsidRPr="00FD6897">
        <w:rPr>
          <w:lang w:val="en-US"/>
        </w:rPr>
        <w:t xml:space="preserve"> is the utilization of digitalization technologies.</w:t>
      </w:r>
      <w:r w:rsidR="0085503D" w:rsidRPr="00FD6897">
        <w:rPr>
          <w:lang w:val="en-US"/>
        </w:rPr>
        <w:t xml:space="preserve"> </w:t>
      </w:r>
      <w:r w:rsidR="0085503D" w:rsidRPr="00FD6897">
        <w:rPr>
          <w:szCs w:val="21"/>
          <w:lang w:val="en-US"/>
        </w:rPr>
        <w:t>SPM</w:t>
      </w:r>
      <w:r w:rsidRPr="00FD6897">
        <w:rPr>
          <w:szCs w:val="21"/>
          <w:lang w:val="en-US"/>
        </w:rPr>
        <w:t xml:space="preserve"> involves the collaboration of a multitude of different process engineering and sustainability-oriented </w:t>
      </w:r>
      <w:r w:rsidR="00FE3A4E" w:rsidRPr="00FD6897">
        <w:rPr>
          <w:szCs w:val="21"/>
          <w:lang w:val="en-US"/>
        </w:rPr>
        <w:t>systems</w:t>
      </w:r>
      <w:r w:rsidRPr="00FD6897">
        <w:rPr>
          <w:szCs w:val="21"/>
          <w:lang w:val="en-US"/>
        </w:rPr>
        <w:t xml:space="preserve"> </w:t>
      </w:r>
      <w:r w:rsidR="000D1EB9" w:rsidRPr="00FD6897">
        <w:rPr>
          <w:szCs w:val="21"/>
          <w:lang w:val="en-US"/>
        </w:rPr>
        <w:t>methodologies</w:t>
      </w:r>
      <w:r w:rsidRPr="00FD6897">
        <w:rPr>
          <w:szCs w:val="21"/>
          <w:lang w:val="en-US"/>
        </w:rPr>
        <w:t xml:space="preserve"> like </w:t>
      </w:r>
      <w:r w:rsidR="00896032" w:rsidRPr="00FD6897">
        <w:rPr>
          <w:szCs w:val="21"/>
          <w:lang w:val="en-US"/>
        </w:rPr>
        <w:t>L</w:t>
      </w:r>
      <w:r w:rsidRPr="00FD6897">
        <w:rPr>
          <w:szCs w:val="21"/>
          <w:lang w:val="en-US"/>
        </w:rPr>
        <w:t>ife</w:t>
      </w:r>
      <w:r w:rsidR="00F83863">
        <w:rPr>
          <w:szCs w:val="21"/>
          <w:lang w:val="en-US"/>
        </w:rPr>
        <w:t>c</w:t>
      </w:r>
      <w:r w:rsidRPr="00FD6897">
        <w:rPr>
          <w:szCs w:val="21"/>
          <w:lang w:val="en-US"/>
        </w:rPr>
        <w:t xml:space="preserve">ycle </w:t>
      </w:r>
      <w:r w:rsidR="00896032" w:rsidRPr="00FD6897">
        <w:rPr>
          <w:szCs w:val="21"/>
          <w:lang w:val="en-US"/>
        </w:rPr>
        <w:t>A</w:t>
      </w:r>
      <w:r w:rsidRPr="00FD6897">
        <w:rPr>
          <w:szCs w:val="21"/>
          <w:lang w:val="en-US"/>
        </w:rPr>
        <w:t>ssessment</w:t>
      </w:r>
      <w:r w:rsidR="00EC0D7E" w:rsidRPr="00FD6897">
        <w:rPr>
          <w:szCs w:val="21"/>
          <w:lang w:val="en-US"/>
        </w:rPr>
        <w:t xml:space="preserve"> </w:t>
      </w:r>
      <w:r w:rsidRPr="00FD6897">
        <w:rPr>
          <w:szCs w:val="21"/>
          <w:lang w:val="en-US"/>
        </w:rPr>
        <w:t>and green metrics. Keeping th</w:t>
      </w:r>
      <w:r w:rsidR="002502AE" w:rsidRPr="00FD6897">
        <w:rPr>
          <w:szCs w:val="21"/>
          <w:lang w:val="en-US"/>
        </w:rPr>
        <w:t>is</w:t>
      </w:r>
      <w:r w:rsidRPr="00FD6897">
        <w:rPr>
          <w:szCs w:val="21"/>
          <w:lang w:val="en-US"/>
        </w:rPr>
        <w:t xml:space="preserve"> in mind, this paper aims to provide a </w:t>
      </w:r>
      <w:r w:rsidR="00896032" w:rsidRPr="00FD6897">
        <w:rPr>
          <w:szCs w:val="21"/>
          <w:lang w:val="en-US"/>
        </w:rPr>
        <w:t xml:space="preserve">concise </w:t>
      </w:r>
      <w:r w:rsidRPr="00FD6897">
        <w:rPr>
          <w:szCs w:val="21"/>
          <w:lang w:val="en-US"/>
        </w:rPr>
        <w:t xml:space="preserve">review </w:t>
      </w:r>
      <w:r w:rsidR="000D1EB9" w:rsidRPr="00FD6897">
        <w:rPr>
          <w:szCs w:val="21"/>
          <w:lang w:val="en-US"/>
        </w:rPr>
        <w:t>of</w:t>
      </w:r>
      <w:r w:rsidRPr="00FD6897">
        <w:rPr>
          <w:szCs w:val="21"/>
          <w:lang w:val="en-US"/>
        </w:rPr>
        <w:t xml:space="preserve"> </w:t>
      </w:r>
      <w:r w:rsidR="00F97FD5" w:rsidRPr="00FD6897">
        <w:rPr>
          <w:szCs w:val="21"/>
          <w:lang w:val="en-US"/>
        </w:rPr>
        <w:t>critical</w:t>
      </w:r>
      <w:r w:rsidRPr="00FD6897">
        <w:rPr>
          <w:szCs w:val="21"/>
          <w:lang w:val="en-US"/>
        </w:rPr>
        <w:t xml:space="preserve"> areas of </w:t>
      </w:r>
      <w:r w:rsidR="00896032" w:rsidRPr="00FD6897">
        <w:rPr>
          <w:szCs w:val="21"/>
          <w:lang w:val="en-US"/>
        </w:rPr>
        <w:t>digitaliz</w:t>
      </w:r>
      <w:r w:rsidR="00655951" w:rsidRPr="00FD6897">
        <w:rPr>
          <w:szCs w:val="21"/>
          <w:lang w:val="en-US"/>
        </w:rPr>
        <w:t xml:space="preserve">ation </w:t>
      </w:r>
      <w:r w:rsidR="00896032" w:rsidRPr="00FD6897">
        <w:rPr>
          <w:szCs w:val="21"/>
          <w:lang w:val="en-US"/>
        </w:rPr>
        <w:t>aspects to overcoming the hurdles towards sustainability of pharmaceutical processes</w:t>
      </w:r>
      <w:r w:rsidRPr="00FD6897">
        <w:rPr>
          <w:szCs w:val="21"/>
          <w:lang w:val="en-US"/>
        </w:rPr>
        <w:t xml:space="preserve">: </w:t>
      </w:r>
      <w:r w:rsidR="002502AE" w:rsidRPr="00FD6897">
        <w:rPr>
          <w:szCs w:val="21"/>
          <w:lang w:val="en-US"/>
        </w:rPr>
        <w:t>process analytical technologies (PAT</w:t>
      </w:r>
      <w:r w:rsidR="007D544D" w:rsidRPr="00FD6897">
        <w:rPr>
          <w:szCs w:val="21"/>
          <w:lang w:val="en-US"/>
        </w:rPr>
        <w:t>s</w:t>
      </w:r>
      <w:r w:rsidR="002502AE" w:rsidRPr="00FD6897">
        <w:rPr>
          <w:szCs w:val="21"/>
          <w:lang w:val="en-US"/>
        </w:rPr>
        <w:t>)</w:t>
      </w:r>
      <w:r w:rsidR="000D1EB9" w:rsidRPr="00FD6897">
        <w:rPr>
          <w:szCs w:val="21"/>
          <w:lang w:val="en-US"/>
        </w:rPr>
        <w:t>,</w:t>
      </w:r>
      <w:r w:rsidRPr="00FD6897">
        <w:rPr>
          <w:szCs w:val="21"/>
          <w:lang w:val="en-US"/>
        </w:rPr>
        <w:t xml:space="preserve"> </w:t>
      </w:r>
      <w:r w:rsidR="00896032" w:rsidRPr="00FD6897">
        <w:rPr>
          <w:szCs w:val="21"/>
          <w:lang w:val="en-US"/>
        </w:rPr>
        <w:t>soft sensors and Digital Twins</w:t>
      </w:r>
      <w:r w:rsidR="00EC0D7E" w:rsidRPr="00FD6897">
        <w:rPr>
          <w:szCs w:val="21"/>
          <w:lang w:val="en-US"/>
        </w:rPr>
        <w:t xml:space="preserve"> (DTs). </w:t>
      </w:r>
      <w:r w:rsidRPr="00FD6897">
        <w:rPr>
          <w:szCs w:val="21"/>
          <w:lang w:val="en-US"/>
        </w:rPr>
        <w:t>These tools enable manufactur</w:t>
      </w:r>
      <w:r w:rsidR="002F6F56" w:rsidRPr="00FD6897">
        <w:rPr>
          <w:szCs w:val="21"/>
          <w:lang w:val="en-US"/>
        </w:rPr>
        <w:t>ing</w:t>
      </w:r>
      <w:r w:rsidRPr="00FD6897">
        <w:rPr>
          <w:szCs w:val="21"/>
          <w:lang w:val="en-US"/>
        </w:rPr>
        <w:t xml:space="preserve"> </w:t>
      </w:r>
      <w:r w:rsidR="002F6F56" w:rsidRPr="00FD6897">
        <w:rPr>
          <w:szCs w:val="21"/>
          <w:lang w:val="en-US"/>
        </w:rPr>
        <w:t xml:space="preserve">under the </w:t>
      </w:r>
      <w:r w:rsidR="00896032" w:rsidRPr="00FD6897">
        <w:rPr>
          <w:szCs w:val="21"/>
          <w:lang w:val="en-US"/>
        </w:rPr>
        <w:t>Q</w:t>
      </w:r>
      <w:r w:rsidRPr="00FD6897">
        <w:rPr>
          <w:szCs w:val="21"/>
          <w:lang w:val="en-US"/>
        </w:rPr>
        <w:t>uality-by-</w:t>
      </w:r>
      <w:r w:rsidR="00896032" w:rsidRPr="00FD6897">
        <w:rPr>
          <w:szCs w:val="21"/>
          <w:lang w:val="en-US"/>
        </w:rPr>
        <w:t>D</w:t>
      </w:r>
      <w:r w:rsidRPr="00FD6897">
        <w:rPr>
          <w:szCs w:val="21"/>
          <w:lang w:val="en-US"/>
        </w:rPr>
        <w:t>esign</w:t>
      </w:r>
      <w:r w:rsidR="00445904" w:rsidRPr="00FD6897">
        <w:rPr>
          <w:szCs w:val="21"/>
          <w:lang w:val="en-US"/>
        </w:rPr>
        <w:t xml:space="preserve"> (</w:t>
      </w:r>
      <w:proofErr w:type="spellStart"/>
      <w:r w:rsidR="00445904" w:rsidRPr="00FD6897">
        <w:rPr>
          <w:szCs w:val="21"/>
          <w:lang w:val="en-US"/>
        </w:rPr>
        <w:t>QbD</w:t>
      </w:r>
      <w:proofErr w:type="spellEnd"/>
      <w:r w:rsidR="00445904" w:rsidRPr="00FD6897">
        <w:rPr>
          <w:szCs w:val="21"/>
          <w:lang w:val="en-US"/>
        </w:rPr>
        <w:t>)</w:t>
      </w:r>
      <w:r w:rsidRPr="00FD6897">
        <w:rPr>
          <w:szCs w:val="21"/>
          <w:lang w:val="en-US"/>
        </w:rPr>
        <w:t xml:space="preserve"> </w:t>
      </w:r>
      <w:r w:rsidR="002F6F56" w:rsidRPr="00FD6897">
        <w:rPr>
          <w:szCs w:val="21"/>
          <w:lang w:val="en-US"/>
        </w:rPr>
        <w:t>paradigm</w:t>
      </w:r>
      <w:r w:rsidR="00F97FD5" w:rsidRPr="00FD6897">
        <w:rPr>
          <w:rStyle w:val="Kommentarzeichen"/>
          <w:lang w:val="en-US"/>
        </w:rPr>
        <w:t>,</w:t>
      </w:r>
      <w:r w:rsidRPr="00FD6897">
        <w:rPr>
          <w:szCs w:val="21"/>
          <w:lang w:val="en-US"/>
        </w:rPr>
        <w:t xml:space="preserve"> </w:t>
      </w:r>
      <w:r w:rsidR="00256B8C">
        <w:rPr>
          <w:szCs w:val="21"/>
          <w:lang w:val="en-US"/>
        </w:rPr>
        <w:t>prioritizing</w:t>
      </w:r>
      <w:r w:rsidR="00896032" w:rsidRPr="00FD6897">
        <w:rPr>
          <w:szCs w:val="21"/>
          <w:lang w:val="en-US"/>
        </w:rPr>
        <w:t xml:space="preserve"> process and product understanding and yield to </w:t>
      </w:r>
      <w:r w:rsidR="00E078C5" w:rsidRPr="00FD6897">
        <w:rPr>
          <w:szCs w:val="21"/>
          <w:lang w:val="en-US"/>
        </w:rPr>
        <w:t>reduce</w:t>
      </w:r>
      <w:r w:rsidRPr="00FD6897">
        <w:rPr>
          <w:szCs w:val="21"/>
          <w:lang w:val="en-US"/>
        </w:rPr>
        <w:t xml:space="preserve"> the number of tests</w:t>
      </w:r>
      <w:r w:rsidR="00F97FD5" w:rsidRPr="00FD6897">
        <w:rPr>
          <w:szCs w:val="21"/>
          <w:lang w:val="en-US"/>
        </w:rPr>
        <w:t>,</w:t>
      </w:r>
      <w:r w:rsidRPr="00FD6897">
        <w:rPr>
          <w:szCs w:val="21"/>
          <w:lang w:val="en-US"/>
        </w:rPr>
        <w:t xml:space="preserve"> resources, and costs in the </w:t>
      </w:r>
      <w:r w:rsidR="000D1EB9" w:rsidRPr="00FD6897">
        <w:rPr>
          <w:szCs w:val="21"/>
          <w:lang w:val="en-US"/>
        </w:rPr>
        <w:t>long run</w:t>
      </w:r>
      <w:r w:rsidRPr="00FD6897">
        <w:rPr>
          <w:szCs w:val="21"/>
          <w:lang w:val="en-US"/>
        </w:rPr>
        <w:t>.</w:t>
      </w:r>
      <w:r w:rsidR="0085503D" w:rsidRPr="00FD6897">
        <w:rPr>
          <w:lang w:val="en-US"/>
        </w:rPr>
        <w:t xml:space="preserve"> </w:t>
      </w:r>
      <w:r w:rsidR="000D1EB9" w:rsidRPr="00FD6897">
        <w:rPr>
          <w:szCs w:val="21"/>
          <w:lang w:val="en-US"/>
        </w:rPr>
        <w:t>Modernization</w:t>
      </w:r>
      <w:r w:rsidRPr="00FD6897">
        <w:rPr>
          <w:szCs w:val="21"/>
          <w:lang w:val="en-US"/>
        </w:rPr>
        <w:t xml:space="preserve"> through </w:t>
      </w:r>
      <w:r w:rsidR="0085503D" w:rsidRPr="00FD6897">
        <w:rPr>
          <w:szCs w:val="21"/>
          <w:lang w:val="en-US"/>
        </w:rPr>
        <w:t>DTs</w:t>
      </w:r>
      <w:r w:rsidRPr="00FD6897">
        <w:rPr>
          <w:szCs w:val="21"/>
          <w:lang w:val="en-US"/>
        </w:rPr>
        <w:t xml:space="preserve"> and PAT requires </w:t>
      </w:r>
      <w:r w:rsidR="008567F6" w:rsidRPr="00FD6897">
        <w:rPr>
          <w:szCs w:val="21"/>
          <w:lang w:val="en-US"/>
        </w:rPr>
        <w:t xml:space="preserve">significant </w:t>
      </w:r>
      <w:r w:rsidRPr="00FD6897">
        <w:rPr>
          <w:szCs w:val="21"/>
          <w:lang w:val="en-US"/>
        </w:rPr>
        <w:t xml:space="preserve">data exchange and a </w:t>
      </w:r>
      <w:r w:rsidR="00EC0D7E" w:rsidRPr="00FD6897">
        <w:rPr>
          <w:szCs w:val="21"/>
          <w:lang w:val="en-US"/>
        </w:rPr>
        <w:t>fully realized</w:t>
      </w:r>
      <w:r w:rsidRPr="00FD6897">
        <w:rPr>
          <w:szCs w:val="21"/>
          <w:lang w:val="en-US"/>
        </w:rPr>
        <w:t xml:space="preserve"> data management system. Successful</w:t>
      </w:r>
      <w:r w:rsidR="00A07075" w:rsidRPr="00FD6897">
        <w:rPr>
          <w:szCs w:val="21"/>
          <w:lang w:val="en-US"/>
        </w:rPr>
        <w:t xml:space="preserve"> </w:t>
      </w:r>
      <w:r w:rsidR="00FE3A4E" w:rsidRPr="00FD6897">
        <w:rPr>
          <w:szCs w:val="21"/>
          <w:lang w:val="en-US"/>
        </w:rPr>
        <w:t>integration</w:t>
      </w:r>
      <w:r w:rsidR="00A07075" w:rsidRPr="00FD6897">
        <w:rPr>
          <w:szCs w:val="21"/>
          <w:lang w:val="en-US"/>
        </w:rPr>
        <w:t xml:space="preserve"> of</w:t>
      </w:r>
      <w:r w:rsidRPr="00FD6897">
        <w:rPr>
          <w:szCs w:val="21"/>
          <w:lang w:val="en-US"/>
        </w:rPr>
        <w:t xml:space="preserve"> </w:t>
      </w:r>
      <w:r w:rsidR="00FE3A4E" w:rsidRPr="00FD6897">
        <w:rPr>
          <w:szCs w:val="21"/>
          <w:lang w:val="en-US"/>
        </w:rPr>
        <w:t>digitalization</w:t>
      </w:r>
      <w:r w:rsidR="00442B0E" w:rsidRPr="00FD6897">
        <w:rPr>
          <w:szCs w:val="21"/>
          <w:lang w:val="en-US"/>
        </w:rPr>
        <w:t xml:space="preserve">, </w:t>
      </w:r>
      <w:r w:rsidR="00FE3A4E" w:rsidRPr="00FD6897">
        <w:rPr>
          <w:szCs w:val="21"/>
          <w:lang w:val="en-US"/>
        </w:rPr>
        <w:t>I4.0</w:t>
      </w:r>
      <w:r w:rsidR="00442B0E" w:rsidRPr="00FD6897">
        <w:rPr>
          <w:szCs w:val="21"/>
          <w:lang w:val="en-US"/>
        </w:rPr>
        <w:t>,</w:t>
      </w:r>
      <w:r w:rsidRPr="00FD6897">
        <w:rPr>
          <w:szCs w:val="21"/>
          <w:lang w:val="en-US"/>
        </w:rPr>
        <w:t xml:space="preserve"> </w:t>
      </w:r>
      <w:r w:rsidR="008567F6" w:rsidRPr="00FD6897">
        <w:rPr>
          <w:szCs w:val="21"/>
          <w:lang w:val="en-US"/>
        </w:rPr>
        <w:t xml:space="preserve">and lean manufacturing </w:t>
      </w:r>
      <w:r w:rsidR="00563EF2" w:rsidRPr="00FD6897">
        <w:rPr>
          <w:szCs w:val="21"/>
          <w:lang w:val="en-US"/>
        </w:rPr>
        <w:t xml:space="preserve">concepts </w:t>
      </w:r>
      <w:r w:rsidRPr="00FD6897">
        <w:rPr>
          <w:szCs w:val="21"/>
          <w:lang w:val="en-US"/>
        </w:rPr>
        <w:t xml:space="preserve">have been </w:t>
      </w:r>
      <w:r w:rsidR="00361BD3" w:rsidRPr="00FD6897">
        <w:rPr>
          <w:szCs w:val="21"/>
          <w:lang w:val="en-US"/>
        </w:rPr>
        <w:t>found</w:t>
      </w:r>
      <w:r w:rsidRPr="00FD6897">
        <w:rPr>
          <w:szCs w:val="21"/>
          <w:lang w:val="en-US"/>
        </w:rPr>
        <w:t xml:space="preserve"> to be of </w:t>
      </w:r>
      <w:r w:rsidR="008567F6" w:rsidRPr="00FD6897">
        <w:rPr>
          <w:szCs w:val="21"/>
          <w:lang w:val="en-US"/>
        </w:rPr>
        <w:t>substantial</w:t>
      </w:r>
      <w:r w:rsidRPr="00FD6897">
        <w:rPr>
          <w:szCs w:val="21"/>
          <w:lang w:val="en-US"/>
        </w:rPr>
        <w:t xml:space="preserve"> advantage for</w:t>
      </w:r>
      <w:r w:rsidR="00FE3A4E" w:rsidRPr="00FD6897">
        <w:rPr>
          <w:szCs w:val="21"/>
          <w:lang w:val="en-US"/>
        </w:rPr>
        <w:t xml:space="preserve"> flexible supply chains</w:t>
      </w:r>
      <w:r w:rsidR="00563EF2" w:rsidRPr="00FD6897">
        <w:rPr>
          <w:szCs w:val="21"/>
          <w:lang w:val="en-US"/>
        </w:rPr>
        <w:t xml:space="preserve"> </w:t>
      </w:r>
      <w:r w:rsidR="00E631F5" w:rsidRPr="00FD6897">
        <w:rPr>
          <w:szCs w:val="21"/>
          <w:lang w:val="en-US"/>
        </w:rPr>
        <w:t xml:space="preserve">and </w:t>
      </w:r>
      <w:r w:rsidR="00563EF2" w:rsidRPr="00FD6897">
        <w:rPr>
          <w:szCs w:val="21"/>
          <w:lang w:val="en-US"/>
        </w:rPr>
        <w:t>continuous manufacturing</w:t>
      </w:r>
      <w:r w:rsidR="008567F6" w:rsidRPr="00FD6897">
        <w:rPr>
          <w:szCs w:val="21"/>
          <w:lang w:val="en-US"/>
        </w:rPr>
        <w:t xml:space="preserve">, higher efficiencies, and </w:t>
      </w:r>
      <w:r w:rsidR="00712CFB" w:rsidRPr="00FD6897">
        <w:rPr>
          <w:szCs w:val="21"/>
          <w:lang w:val="en-US"/>
        </w:rPr>
        <w:t>productivity</w:t>
      </w:r>
      <w:r w:rsidR="008567F6" w:rsidRPr="00FD6897">
        <w:rPr>
          <w:szCs w:val="21"/>
          <w:lang w:val="en-US"/>
        </w:rPr>
        <w:t xml:space="preserve"> with minimal waste production</w:t>
      </w:r>
      <w:r w:rsidRPr="00FD6897">
        <w:rPr>
          <w:szCs w:val="21"/>
          <w:lang w:val="en-US"/>
        </w:rPr>
        <w:t xml:space="preserve">. The path to utilizing these tools to their full potential in the pharmaceutical industry is closely examined for </w:t>
      </w:r>
      <w:r w:rsidR="00552ED3" w:rsidRPr="00FD6897">
        <w:rPr>
          <w:szCs w:val="21"/>
          <w:lang w:val="en-US"/>
        </w:rPr>
        <w:t xml:space="preserve">application </w:t>
      </w:r>
      <w:r w:rsidR="003155DA">
        <w:rPr>
          <w:szCs w:val="21"/>
          <w:lang w:val="en-US"/>
        </w:rPr>
        <w:t>in</w:t>
      </w:r>
      <w:r w:rsidR="00552ED3" w:rsidRPr="00FD6897">
        <w:rPr>
          <w:szCs w:val="21"/>
          <w:lang w:val="en-US"/>
        </w:rPr>
        <w:t xml:space="preserve"> </w:t>
      </w:r>
      <w:r w:rsidRPr="00FD6897">
        <w:rPr>
          <w:szCs w:val="21"/>
          <w:lang w:val="en-US"/>
        </w:rPr>
        <w:t>specific processes and products in the future.</w:t>
      </w:r>
    </w:p>
    <w:p w14:paraId="476B2F2E" w14:textId="4AAECCC6" w:rsidR="00600535" w:rsidRPr="00FD6897" w:rsidRDefault="00600535" w:rsidP="00600535">
      <w:pPr>
        <w:pStyle w:val="CETHeading1"/>
      </w:pPr>
      <w:r w:rsidRPr="00FD6897">
        <w:t>Introduction</w:t>
      </w:r>
    </w:p>
    <w:p w14:paraId="51360FEE" w14:textId="1FC95EF0" w:rsidR="00D1080A" w:rsidRPr="00FD6897" w:rsidRDefault="00EC0D7E" w:rsidP="004208C4">
      <w:pPr>
        <w:pStyle w:val="CETBodytext"/>
      </w:pPr>
      <w:r w:rsidRPr="00FD6897">
        <w:t>Industry 4.0 (</w:t>
      </w:r>
      <w:r w:rsidR="003305BA" w:rsidRPr="00FD6897">
        <w:t>I4.0</w:t>
      </w:r>
      <w:r w:rsidRPr="00FD6897">
        <w:t>)</w:t>
      </w:r>
      <w:r w:rsidR="002F6F56" w:rsidRPr="00FD6897">
        <w:t xml:space="preserve">, </w:t>
      </w:r>
      <w:r w:rsidR="003305BA" w:rsidRPr="00FD6897">
        <w:t>and its concepts applied to the pharmaceutical sector, Pharma 4.0</w:t>
      </w:r>
      <w:r w:rsidR="002F6F56" w:rsidRPr="00FD6897">
        <w:t>,</w:t>
      </w:r>
      <w:r w:rsidR="003305BA" w:rsidRPr="00FD6897">
        <w:t xml:space="preserve"> is </w:t>
      </w:r>
      <w:r w:rsidR="00AE41A7" w:rsidRPr="00FD6897">
        <w:t>considered the next st</w:t>
      </w:r>
      <w:r w:rsidR="001A46A3" w:rsidRPr="00FD6897">
        <w:t>age</w:t>
      </w:r>
      <w:r w:rsidR="003305BA" w:rsidRPr="00FD6897">
        <w:t xml:space="preserve"> of the continuing industrial revolution</w:t>
      </w:r>
      <w:r w:rsidR="00AE41A7" w:rsidRPr="00FD6897">
        <w:t xml:space="preserve"> that started with mechanical produc</w:t>
      </w:r>
      <w:r w:rsidR="00A316BB" w:rsidRPr="00FD6897">
        <w:t>tion</w:t>
      </w:r>
      <w:r w:rsidR="00FE4AB5" w:rsidRPr="00FD6897">
        <w:t xml:space="preserve"> in the 19</w:t>
      </w:r>
      <w:r w:rsidR="00FE4AB5" w:rsidRPr="00FD6897">
        <w:rPr>
          <w:vertAlign w:val="superscript"/>
        </w:rPr>
        <w:t>th</w:t>
      </w:r>
      <w:r w:rsidR="00FE4AB5" w:rsidRPr="00FD6897">
        <w:t xml:space="preserve"> century. It</w:t>
      </w:r>
      <w:r w:rsidR="003305BA" w:rsidRPr="00FD6897">
        <w:t xml:space="preserve"> was coined in 2011 by a German initiative </w:t>
      </w:r>
      <w:r w:rsidR="005F23C8" w:rsidRPr="00FD6897">
        <w:t>with</w:t>
      </w:r>
      <w:r w:rsidR="003305BA" w:rsidRPr="00FD6897">
        <w:t xml:space="preserve"> the</w:t>
      </w:r>
      <w:r w:rsidR="00944B2A" w:rsidRPr="00FD6897">
        <w:t xml:space="preserve"> express</w:t>
      </w:r>
      <w:r w:rsidR="003305BA" w:rsidRPr="00FD6897">
        <w:t xml:space="preserve"> aim of improving the </w:t>
      </w:r>
      <w:r w:rsidR="00944B2A" w:rsidRPr="00FD6897">
        <w:t xml:space="preserve">capabilities and competitiveness of production and manufacturing in Germany </w:t>
      </w:r>
      <w:r w:rsidR="004D56CF" w:rsidRPr="00FD6897">
        <w:rPr>
          <w:rFonts w:cs="Arial"/>
        </w:rPr>
        <w:t>(BMBF, 2016)</w:t>
      </w:r>
      <w:r w:rsidR="00944B2A" w:rsidRPr="00FD6897">
        <w:t xml:space="preserve">. </w:t>
      </w:r>
      <w:r w:rsidR="00E078C5" w:rsidRPr="00FD6897">
        <w:t>Industry 3.0</w:t>
      </w:r>
      <w:r w:rsidR="00FC6C43" w:rsidRPr="00FD6897">
        <w:t xml:space="preserve"> (I3.0)</w:t>
      </w:r>
      <w:r w:rsidR="00E078C5" w:rsidRPr="00FD6897">
        <w:t xml:space="preserve"> is driven by </w:t>
      </w:r>
      <w:r w:rsidR="00FC6C43" w:rsidRPr="00FD6897">
        <w:t xml:space="preserve">the </w:t>
      </w:r>
      <w:r w:rsidR="00E078C5" w:rsidRPr="00FD6897">
        <w:t xml:space="preserve">deployment of rapid communication technologies, wireless data exchange, networked </w:t>
      </w:r>
      <w:r w:rsidR="0094115B" w:rsidRPr="00FD6897">
        <w:t>computing,</w:t>
      </w:r>
      <w:r w:rsidR="00E078C5" w:rsidRPr="00FD6897">
        <w:t xml:space="preserve"> and new sensing technologies. While generating large amounts of data and using </w:t>
      </w:r>
      <w:r w:rsidR="00FC6C43" w:rsidRPr="00FD6897">
        <w:t>model-based</w:t>
      </w:r>
      <w:r w:rsidR="00E078C5" w:rsidRPr="00FD6897">
        <w:t xml:space="preserve"> methods in production to assure product quality, the </w:t>
      </w:r>
      <w:r w:rsidR="00F97FD5" w:rsidRPr="00FD6897">
        <w:t>following</w:t>
      </w:r>
      <w:r w:rsidR="00E078C5" w:rsidRPr="00FD6897">
        <w:t xml:space="preserve"> steps towards I4.0 </w:t>
      </w:r>
      <w:r w:rsidR="00F97FD5" w:rsidRPr="00FD6897">
        <w:t>go</w:t>
      </w:r>
      <w:r w:rsidR="00E078C5" w:rsidRPr="00FD6897">
        <w:t xml:space="preserve"> beyond the pure availability of complex data sets in </w:t>
      </w:r>
      <w:r w:rsidR="00FC6C43" w:rsidRPr="00FD6897">
        <w:t>real-time</w:t>
      </w:r>
      <w:r w:rsidR="00E078C5" w:rsidRPr="00FD6897">
        <w:t xml:space="preserve"> environments. I4.0 is the imagination of smart factories with </w:t>
      </w:r>
      <w:r w:rsidR="007E5576" w:rsidRPr="00FD6897">
        <w:t>Digital Twin (</w:t>
      </w:r>
      <w:r w:rsidR="00FE4AB5" w:rsidRPr="00FD6897">
        <w:t>DT</w:t>
      </w:r>
      <w:r w:rsidR="007E5576" w:rsidRPr="00FD6897">
        <w:t>)</w:t>
      </w:r>
      <w:r w:rsidR="00FC6C43" w:rsidRPr="00FD6897">
        <w:t>-based</w:t>
      </w:r>
      <w:r w:rsidR="00E078C5" w:rsidRPr="00FD6897">
        <w:t xml:space="preserve"> operational decisions along the horizontal and vertical production chain. </w:t>
      </w:r>
      <w:r w:rsidR="00BE2BA9" w:rsidRPr="00FD6897">
        <w:t xml:space="preserve">I4.0 </w:t>
      </w:r>
      <w:r w:rsidR="00B8663C" w:rsidRPr="00FD6897">
        <w:t xml:space="preserve">encompasses </w:t>
      </w:r>
      <w:r w:rsidR="00BE2BA9" w:rsidRPr="00FD6897">
        <w:t xml:space="preserve">concepts </w:t>
      </w:r>
      <w:r w:rsidR="005F23C8" w:rsidRPr="00FD6897">
        <w:t xml:space="preserve">such as the Internet of Things (IoT), </w:t>
      </w:r>
      <w:r w:rsidR="00896032" w:rsidRPr="00FD6897">
        <w:t>C</w:t>
      </w:r>
      <w:r w:rsidR="005F23C8" w:rsidRPr="00FD6897">
        <w:t>yber-</w:t>
      </w:r>
      <w:r w:rsidR="00896032" w:rsidRPr="00FD6897">
        <w:t>P</w:t>
      </w:r>
      <w:r w:rsidR="005F23C8" w:rsidRPr="00FD6897">
        <w:t xml:space="preserve">hysical </w:t>
      </w:r>
      <w:r w:rsidR="00896032" w:rsidRPr="00FD6897">
        <w:t>S</w:t>
      </w:r>
      <w:r w:rsidR="005F23C8" w:rsidRPr="00FD6897">
        <w:t>ystems (CPS)</w:t>
      </w:r>
      <w:r w:rsidR="00EB42D2" w:rsidRPr="00FD6897">
        <w:t xml:space="preserve"> </w:t>
      </w:r>
      <w:r w:rsidR="004D56CF" w:rsidRPr="00FD6897">
        <w:rPr>
          <w:rFonts w:cs="Arial"/>
        </w:rPr>
        <w:t>(Arden et al., 2021)</w:t>
      </w:r>
      <w:r w:rsidR="005F23C8" w:rsidRPr="00FD6897">
        <w:t>, and cloud computing</w:t>
      </w:r>
      <w:r w:rsidR="00B8663C" w:rsidRPr="00FD6897">
        <w:t xml:space="preserve"> to improve the economic and environmental sustainability of production processes </w:t>
      </w:r>
      <w:r w:rsidR="004D56CF" w:rsidRPr="00FD6897">
        <w:rPr>
          <w:rFonts w:cs="Arial"/>
        </w:rPr>
        <w:t>(</w:t>
      </w:r>
      <w:proofErr w:type="spellStart"/>
      <w:r w:rsidR="004D56CF" w:rsidRPr="00FD6897">
        <w:rPr>
          <w:rFonts w:cs="Arial"/>
        </w:rPr>
        <w:t>Steinwandter</w:t>
      </w:r>
      <w:proofErr w:type="spellEnd"/>
      <w:r w:rsidR="002847CA">
        <w:rPr>
          <w:rFonts w:cs="Arial"/>
        </w:rPr>
        <w:t xml:space="preserve"> et al.</w:t>
      </w:r>
      <w:r w:rsidR="004D56CF" w:rsidRPr="00FD6897">
        <w:rPr>
          <w:rFonts w:cs="Arial"/>
        </w:rPr>
        <w:t>, 2019)</w:t>
      </w:r>
      <w:r w:rsidR="005F23C8" w:rsidRPr="00FD6897">
        <w:t xml:space="preserve">. Technology introduced and applied </w:t>
      </w:r>
      <w:r w:rsidR="008567F6" w:rsidRPr="00FD6897">
        <w:t>based on</w:t>
      </w:r>
      <w:r w:rsidR="005F23C8" w:rsidRPr="00FD6897">
        <w:t xml:space="preserve"> such concepts requires </w:t>
      </w:r>
      <w:r w:rsidR="00B8663C" w:rsidRPr="00FD6897">
        <w:t xml:space="preserve">the </w:t>
      </w:r>
      <w:r w:rsidR="005F23C8" w:rsidRPr="00FD6897">
        <w:t xml:space="preserve">integration of machinery essential for manufacturing </w:t>
      </w:r>
      <w:r w:rsidR="00DD3B75" w:rsidRPr="00FD6897">
        <w:t>into</w:t>
      </w:r>
      <w:r w:rsidR="005F23C8" w:rsidRPr="00FD6897">
        <w:t xml:space="preserve"> a processing unit</w:t>
      </w:r>
      <w:r w:rsidR="005128E0" w:rsidRPr="00FD6897">
        <w:t>.</w:t>
      </w:r>
      <w:r w:rsidR="005F23C8" w:rsidRPr="00FD6897">
        <w:t xml:space="preserve"> </w:t>
      </w:r>
      <w:r w:rsidR="005128E0" w:rsidRPr="00FD6897">
        <w:t xml:space="preserve">This leads </w:t>
      </w:r>
      <w:r w:rsidR="005F23C8" w:rsidRPr="00FD6897">
        <w:t xml:space="preserve">to </w:t>
      </w:r>
      <w:r w:rsidR="00F97FD5" w:rsidRPr="00FD6897">
        <w:t>several</w:t>
      </w:r>
      <w:r w:rsidR="005F23C8" w:rsidRPr="00FD6897">
        <w:t xml:space="preserve"> </w:t>
      </w:r>
      <w:r w:rsidR="002763CA" w:rsidRPr="00D83CC4">
        <w:rPr>
          <w:lang w:val="en-GB"/>
        </w:rPr>
        <w:t>favourable</w:t>
      </w:r>
      <w:r w:rsidR="005F23C8" w:rsidRPr="00FD6897">
        <w:t xml:space="preserve"> qualities such as high adaptability and accessibility, high accuracy and efficiency of the controlled machines and operations</w:t>
      </w:r>
      <w:r w:rsidR="002763CA" w:rsidRPr="00FD6897">
        <w:t xml:space="preserve"> </w:t>
      </w:r>
      <w:r w:rsidR="004D56CF" w:rsidRPr="00FD6897">
        <w:rPr>
          <w:rFonts w:cs="Arial"/>
        </w:rPr>
        <w:t>(</w:t>
      </w:r>
      <w:proofErr w:type="spellStart"/>
      <w:r w:rsidR="004D56CF" w:rsidRPr="00FD6897">
        <w:rPr>
          <w:rFonts w:cs="Arial"/>
        </w:rPr>
        <w:t>Kamble</w:t>
      </w:r>
      <w:proofErr w:type="spellEnd"/>
      <w:r w:rsidR="002847CA">
        <w:rPr>
          <w:rFonts w:cs="Arial"/>
        </w:rPr>
        <w:t xml:space="preserve"> et al.</w:t>
      </w:r>
      <w:r w:rsidR="004D56CF" w:rsidRPr="00FD6897">
        <w:rPr>
          <w:rFonts w:cs="Arial"/>
        </w:rPr>
        <w:t>, 2018)</w:t>
      </w:r>
      <w:r w:rsidR="00AE41A7" w:rsidRPr="00FD6897">
        <w:t xml:space="preserve">, higher and more consistent </w:t>
      </w:r>
      <w:r w:rsidR="00D2339E" w:rsidRPr="00FD6897">
        <w:t xml:space="preserve">product </w:t>
      </w:r>
      <w:r w:rsidR="00AE41A7" w:rsidRPr="00FD6897">
        <w:t>qualities</w:t>
      </w:r>
      <w:r w:rsidR="00712CFB" w:rsidRPr="00FD6897">
        <w:t>,</w:t>
      </w:r>
      <w:r w:rsidR="00AE41A7" w:rsidRPr="00FD6897">
        <w:t xml:space="preserve"> and a more efficient method towards scale-up and a larger scale of operations </w:t>
      </w:r>
      <w:r w:rsidR="00AE41A7" w:rsidRPr="00FD6897">
        <w:rPr>
          <w:rFonts w:cs="Arial"/>
        </w:rPr>
        <w:t>(</w:t>
      </w:r>
      <w:proofErr w:type="spellStart"/>
      <w:r w:rsidR="00AE41A7" w:rsidRPr="00FD6897">
        <w:rPr>
          <w:rFonts w:cs="Arial"/>
        </w:rPr>
        <w:t>Destro</w:t>
      </w:r>
      <w:proofErr w:type="spellEnd"/>
      <w:r w:rsidR="00AE41A7" w:rsidRPr="00FD6897">
        <w:rPr>
          <w:rFonts w:cs="Arial"/>
        </w:rPr>
        <w:t xml:space="preserve"> and Barolo, 2022)</w:t>
      </w:r>
      <w:r w:rsidR="00627B57" w:rsidRPr="00FD6897">
        <w:t xml:space="preserve">. </w:t>
      </w:r>
      <w:r w:rsidR="00712CFB" w:rsidRPr="00FD6897">
        <w:t>Implementing</w:t>
      </w:r>
      <w:r w:rsidR="005A7368" w:rsidRPr="00FD6897">
        <w:t xml:space="preserve"> I3.0 concepts such as continuous manufacturing, Q</w:t>
      </w:r>
      <w:r w:rsidR="007E5576" w:rsidRPr="00FD6897">
        <w:t>uality-by-Design (</w:t>
      </w:r>
      <w:proofErr w:type="spellStart"/>
      <w:r w:rsidR="007E5576" w:rsidRPr="00FD6897">
        <w:t>Q</w:t>
      </w:r>
      <w:r w:rsidR="005A7368" w:rsidRPr="00FD6897">
        <w:t>bD</w:t>
      </w:r>
      <w:proofErr w:type="spellEnd"/>
      <w:r w:rsidR="007E5576" w:rsidRPr="00FD6897">
        <w:t>)</w:t>
      </w:r>
      <w:r w:rsidR="005A7368" w:rsidRPr="00FD6897">
        <w:t xml:space="preserve"> strategies, </w:t>
      </w:r>
      <w:r w:rsidR="007E5576" w:rsidRPr="00FD6897">
        <w:t>Process Analytical Technologies (</w:t>
      </w:r>
      <w:r w:rsidR="005A7368" w:rsidRPr="00FD6897">
        <w:t>PAT</w:t>
      </w:r>
      <w:r w:rsidR="007E5576" w:rsidRPr="00FD6897">
        <w:t>)</w:t>
      </w:r>
      <w:r w:rsidR="005A7368" w:rsidRPr="00FD6897">
        <w:t xml:space="preserve"> tools</w:t>
      </w:r>
      <w:r w:rsidR="007C7208" w:rsidRPr="00FD6897">
        <w:t>,</w:t>
      </w:r>
      <w:r w:rsidR="005A7368" w:rsidRPr="00FD6897">
        <w:t xml:space="preserve"> and </w:t>
      </w:r>
      <w:r w:rsidR="00FC6C43" w:rsidRPr="00FD6897">
        <w:t>DT</w:t>
      </w:r>
      <w:r w:rsidR="005A7368" w:rsidRPr="00FD6897">
        <w:t>s</w:t>
      </w:r>
      <w:r w:rsidR="007C7208" w:rsidRPr="00FD6897">
        <w:t xml:space="preserve"> </w:t>
      </w:r>
      <w:r w:rsidR="004D56CF" w:rsidRPr="00FD6897">
        <w:rPr>
          <w:rFonts w:cs="Arial"/>
        </w:rPr>
        <w:t>(Arden et al., 2021)</w:t>
      </w:r>
      <w:r w:rsidR="005A7368" w:rsidRPr="00FD6897">
        <w:t>, together with data storage technology</w:t>
      </w:r>
      <w:r w:rsidR="00712CFB" w:rsidRPr="00FD6897">
        <w:t>,</w:t>
      </w:r>
      <w:r w:rsidR="007C7208" w:rsidRPr="00FD6897">
        <w:t xml:space="preserve"> will</w:t>
      </w:r>
      <w:r w:rsidR="005A7368" w:rsidRPr="00FD6897">
        <w:t xml:space="preserve"> enable the pharmaceutical industry to evolve towards</w:t>
      </w:r>
      <w:r w:rsidR="007C7208" w:rsidRPr="00FD6897">
        <w:t xml:space="preserve"> </w:t>
      </w:r>
      <w:r w:rsidR="00712CFB" w:rsidRPr="00FD6897">
        <w:t xml:space="preserve">the </w:t>
      </w:r>
      <w:r w:rsidR="007C7208" w:rsidRPr="00FD6897">
        <w:t>widespread implementation of I4.0.</w:t>
      </w:r>
    </w:p>
    <w:p w14:paraId="226F6207" w14:textId="33B9C89B" w:rsidR="00EE4713" w:rsidRPr="00FD6897" w:rsidRDefault="00EE4713" w:rsidP="004208C4">
      <w:pPr>
        <w:pStyle w:val="CETBodytext"/>
      </w:pPr>
      <w:r w:rsidRPr="00FD6897">
        <w:t xml:space="preserve">It is also, however, necessary to provide context to the application of such concepts and technologies. </w:t>
      </w:r>
      <w:r w:rsidR="00527EC8" w:rsidRPr="00FD6897">
        <w:t>T</w:t>
      </w:r>
      <w:r w:rsidR="00712CFB" w:rsidRPr="00FD6897">
        <w:t>his paper aims</w:t>
      </w:r>
      <w:r w:rsidRPr="00FD6897">
        <w:t xml:space="preserve"> to examine these concepts </w:t>
      </w:r>
      <w:r w:rsidR="00357BE9">
        <w:t>regarding</w:t>
      </w:r>
      <w:r w:rsidR="00896032" w:rsidRPr="00FD6897">
        <w:t xml:space="preserve"> </w:t>
      </w:r>
      <w:r w:rsidRPr="00FD6897">
        <w:t xml:space="preserve">the sustainability of pharmaceutical production. Over the years, there has been a significant trend toward the investigation of how sustainable a production process is. This trend is the catalyst for a ‘greener’ mindset and a lifecycle analysis approach toward </w:t>
      </w:r>
      <w:r w:rsidR="00712CFB" w:rsidRPr="00FD6897">
        <w:t>producing</w:t>
      </w:r>
      <w:r w:rsidRPr="00FD6897">
        <w:t xml:space="preserve"> active </w:t>
      </w:r>
      <w:r w:rsidRPr="00FD6897">
        <w:lastRenderedPageBreak/>
        <w:t>pharmac</w:t>
      </w:r>
      <w:r w:rsidR="00FC6C43" w:rsidRPr="00FD6897">
        <w:t>ologica</w:t>
      </w:r>
      <w:r w:rsidRPr="00FD6897">
        <w:t xml:space="preserve">l ingredients. This review </w:t>
      </w:r>
      <w:r w:rsidR="00712CFB" w:rsidRPr="00FD6897">
        <w:t>examined</w:t>
      </w:r>
      <w:r w:rsidRPr="00FD6897">
        <w:t xml:space="preserve"> the combination of </w:t>
      </w:r>
      <w:r w:rsidR="00914EB8" w:rsidRPr="00FD6897">
        <w:t xml:space="preserve">I3.0 and </w:t>
      </w:r>
      <w:r w:rsidR="00FC6C43" w:rsidRPr="00FD6897">
        <w:t>I</w:t>
      </w:r>
      <w:r w:rsidR="00914EB8" w:rsidRPr="00FD6897">
        <w:t xml:space="preserve">4.0 concepts </w:t>
      </w:r>
      <w:r w:rsidR="00712CFB" w:rsidRPr="00FD6897">
        <w:t>in the broader</w:t>
      </w:r>
      <w:r w:rsidR="00D1080A" w:rsidRPr="00FD6897">
        <w:t xml:space="preserve"> context of sustainability.</w:t>
      </w:r>
      <w:r w:rsidR="00914EB8" w:rsidRPr="00FD6897">
        <w:t xml:space="preserve"> Additionally, the challenges and hurdles of adopting the concepts listed above by the industries in the pharmaceutical sector are discussed. </w:t>
      </w:r>
    </w:p>
    <w:p w14:paraId="5741900F" w14:textId="0DF4466C" w:rsidR="00453E24" w:rsidRPr="00FD6897" w:rsidRDefault="00B04D51" w:rsidP="00453E24">
      <w:pPr>
        <w:pStyle w:val="CETHeading1"/>
      </w:pPr>
      <w:r w:rsidRPr="00FD6897">
        <w:t>Review Methods</w:t>
      </w:r>
    </w:p>
    <w:p w14:paraId="29EDA99C" w14:textId="7951AE22" w:rsidR="00410F56" w:rsidRPr="00FD6897" w:rsidRDefault="00707211" w:rsidP="00FA53BF">
      <w:pPr>
        <w:pStyle w:val="CETBodytext"/>
      </w:pPr>
      <w:r w:rsidRPr="00FD6897">
        <w:t>A k</w:t>
      </w:r>
      <w:r w:rsidR="009B3A4E" w:rsidRPr="00FD6897">
        <w:t>eyword search</w:t>
      </w:r>
      <w:r w:rsidRPr="00FD6897">
        <w:t xml:space="preserve"> of the following was carried out on </w:t>
      </w:r>
      <w:r w:rsidR="008F7673" w:rsidRPr="00FD6897">
        <w:t>the Scopus and Elsevier databases:</w:t>
      </w:r>
      <w:r w:rsidR="009B3A4E" w:rsidRPr="00FD6897">
        <w:t xml:space="preserve"> </w:t>
      </w:r>
      <w:r w:rsidR="007E5576" w:rsidRPr="00FD6897">
        <w:t>Sustainable Pharmaceutical Manufacturing (</w:t>
      </w:r>
      <w:r w:rsidR="008F7673" w:rsidRPr="00FD6897">
        <w:t>SPM</w:t>
      </w:r>
      <w:r w:rsidR="007E5576" w:rsidRPr="00FD6897">
        <w:t>)</w:t>
      </w:r>
      <w:r w:rsidR="008F7673" w:rsidRPr="00FD6897">
        <w:t xml:space="preserve">, </w:t>
      </w:r>
      <w:r w:rsidR="009B3A4E" w:rsidRPr="00FD6897">
        <w:t>process intensification, green metrics, continuous biomanufacturing</w:t>
      </w:r>
      <w:r w:rsidR="008F7673" w:rsidRPr="00FD6897">
        <w:t xml:space="preserve"> (CBM)</w:t>
      </w:r>
      <w:r w:rsidR="009B3A4E" w:rsidRPr="00FD6897">
        <w:t xml:space="preserve">, digitalization &amp; </w:t>
      </w:r>
      <w:r w:rsidR="00FC6C43" w:rsidRPr="00FD6897">
        <w:t>I</w:t>
      </w:r>
      <w:r w:rsidR="009B3A4E" w:rsidRPr="00FD6897">
        <w:t>4.0, batch</w:t>
      </w:r>
      <w:r w:rsidR="00F97FD5" w:rsidRPr="00FD6897">
        <w:t>-</w:t>
      </w:r>
      <w:r w:rsidR="009B3A4E" w:rsidRPr="00FD6897">
        <w:t>to</w:t>
      </w:r>
      <w:r w:rsidR="00706321">
        <w:t>-</w:t>
      </w:r>
      <w:r w:rsidR="009B3A4E" w:rsidRPr="00FD6897">
        <w:t xml:space="preserve">continuous process operation, </w:t>
      </w:r>
      <w:r w:rsidRPr="00FD6897">
        <w:t>DT</w:t>
      </w:r>
      <w:r w:rsidR="009B3A4E" w:rsidRPr="00FD6897">
        <w:t xml:space="preserve"> lifecycle, model</w:t>
      </w:r>
      <w:r w:rsidR="008F7673" w:rsidRPr="00FD6897">
        <w:t>-</w:t>
      </w:r>
      <w:r w:rsidR="009B3A4E" w:rsidRPr="00FD6897">
        <w:t>assisted design of experiments</w:t>
      </w:r>
      <w:r w:rsidRPr="00FD6897">
        <w:t xml:space="preserve"> (DoE)</w:t>
      </w:r>
      <w:r w:rsidR="009B3A4E" w:rsidRPr="00FD6897">
        <w:t>, advanced process control</w:t>
      </w:r>
      <w:r w:rsidR="00911778" w:rsidRPr="00FD6897">
        <w:t>, process monitoring &amp; control</w:t>
      </w:r>
      <w:r w:rsidR="008F7673" w:rsidRPr="00FD6897">
        <w:t>. This research illustrated the most important themes that are outlined below.</w:t>
      </w:r>
    </w:p>
    <w:p w14:paraId="50A8D1BC" w14:textId="5AE1C935" w:rsidR="00410F56" w:rsidRPr="00FD6897" w:rsidRDefault="00410F56" w:rsidP="00080008">
      <w:pPr>
        <w:pStyle w:val="CETHeading1"/>
      </w:pPr>
      <w:r w:rsidRPr="00FD6897">
        <w:t xml:space="preserve">Green Metrics for </w:t>
      </w:r>
      <w:r w:rsidR="00ED4AC2" w:rsidRPr="00FD6897">
        <w:t>S</w:t>
      </w:r>
      <w:r w:rsidRPr="00FD6897">
        <w:t xml:space="preserve">ustainability </w:t>
      </w:r>
      <w:r w:rsidR="00ED4AC2" w:rsidRPr="00FD6897">
        <w:t>E</w:t>
      </w:r>
      <w:r w:rsidRPr="00FD6897">
        <w:t>valuation</w:t>
      </w:r>
    </w:p>
    <w:p w14:paraId="01D67011" w14:textId="41820941" w:rsidR="009F41D3" w:rsidRPr="00FD6897" w:rsidRDefault="00582F8B" w:rsidP="00552ED3">
      <w:pPr>
        <w:pStyle w:val="CETBodytext"/>
      </w:pPr>
      <w:r w:rsidRPr="00FD6897">
        <w:t xml:space="preserve">To </w:t>
      </w:r>
      <w:r w:rsidR="00F97FD5" w:rsidRPr="00FD6897">
        <w:t>quantify the ‘greenness’ or the sustainability of SPM processes (or processes in general), various</w:t>
      </w:r>
      <w:r w:rsidRPr="00FD6897">
        <w:t xml:space="preserve"> metrics/assessments </w:t>
      </w:r>
      <w:r w:rsidR="00FA53BF" w:rsidRPr="00FD6897">
        <w:t xml:space="preserve">are </w:t>
      </w:r>
      <w:r w:rsidRPr="00FD6897">
        <w:t xml:space="preserve">necessary. </w:t>
      </w:r>
      <w:r w:rsidR="00F97FD5" w:rsidRPr="00FD6897">
        <w:t>These metrics must b</w:t>
      </w:r>
      <w:r w:rsidR="0064698F" w:rsidRPr="00FD6897">
        <w:t xml:space="preserve">e </w:t>
      </w:r>
      <w:r w:rsidRPr="00FD6897">
        <w:t xml:space="preserve">simple to use and apply, clearly defined, and </w:t>
      </w:r>
      <w:r w:rsidR="00F97FD5" w:rsidRPr="00FD6897">
        <w:t>integral to</w:t>
      </w:r>
      <w:r w:rsidRPr="00FD6897">
        <w:t xml:space="preserve"> the decision-making of the project and manufacturing process. </w:t>
      </w:r>
      <w:r w:rsidR="00EF10D5" w:rsidRPr="00FD6897">
        <w:t xml:space="preserve">Many different metrics have been developed to be able to measure the ‘greenness’ of a process. Different metrics consider </w:t>
      </w:r>
      <w:r w:rsidR="00F97FD5" w:rsidRPr="00FD6897">
        <w:t>other</w:t>
      </w:r>
      <w:r w:rsidR="00EF10D5" w:rsidRPr="00FD6897">
        <w:t xml:space="preserve"> aspects of a process, whether it be the amount of water, solvents</w:t>
      </w:r>
      <w:r w:rsidR="00DD3B75" w:rsidRPr="00FD6897">
        <w:t>,</w:t>
      </w:r>
      <w:r w:rsidR="00EF10D5" w:rsidRPr="00FD6897">
        <w:t xml:space="preserve"> or reagents used or energy consumption, or greenhouse gas emissions. </w:t>
      </w:r>
      <w:r w:rsidR="00552ED3" w:rsidRPr="00FD6897">
        <w:rPr>
          <w:rFonts w:eastAsiaTheme="minorHAnsi"/>
        </w:rPr>
        <w:t>The sustainability of a</w:t>
      </w:r>
      <w:r w:rsidR="00706321">
        <w:rPr>
          <w:rFonts w:eastAsiaTheme="minorHAnsi"/>
        </w:rPr>
        <w:t>n</w:t>
      </w:r>
      <w:r w:rsidR="00552ED3" w:rsidRPr="00FD6897">
        <w:rPr>
          <w:rFonts w:eastAsiaTheme="minorHAnsi"/>
        </w:rPr>
        <w:t xml:space="preserve"> SPM process is evaluated by analyzing its environmental footprint. </w:t>
      </w:r>
      <w:r w:rsidR="00357BE9">
        <w:rPr>
          <w:rFonts w:eastAsiaTheme="minorHAnsi"/>
        </w:rPr>
        <w:t>T</w:t>
      </w:r>
      <w:r w:rsidR="00552ED3" w:rsidRPr="00FD6897">
        <w:rPr>
          <w:rFonts w:eastAsiaTheme="minorHAnsi"/>
        </w:rPr>
        <w:t>o compare different processes, green metrics have been introduced to assess sustainability in numerical terms</w:t>
      </w:r>
      <w:r w:rsidR="0094115B" w:rsidRPr="00FD6897">
        <w:rPr>
          <w:rFonts w:eastAsiaTheme="minorHAnsi"/>
        </w:rPr>
        <w:t xml:space="preserve"> </w:t>
      </w:r>
      <w:r w:rsidR="00552ED3" w:rsidRPr="00FD6897">
        <w:rPr>
          <w:rFonts w:eastAsiaTheme="minorHAnsi"/>
          <w:noProof/>
        </w:rPr>
        <w:t>(Jimenez-Gonzalez and Lund, 2022)</w:t>
      </w:r>
      <w:r w:rsidR="00552ED3" w:rsidRPr="00FD6897">
        <w:rPr>
          <w:rFonts w:eastAsiaTheme="minorHAnsi"/>
        </w:rPr>
        <w:t xml:space="preserve">.   </w:t>
      </w:r>
    </w:p>
    <w:p w14:paraId="140C6DEE" w14:textId="4D9247A9" w:rsidR="00C50C70" w:rsidRPr="00FD6897" w:rsidRDefault="00256B8C" w:rsidP="00552ED3">
      <w:pPr>
        <w:pStyle w:val="CETBodytext"/>
      </w:pPr>
      <w:r>
        <w:t>Standard</w:t>
      </w:r>
      <w:r w:rsidR="00354878" w:rsidRPr="00FD6897">
        <w:t xml:space="preserve"> green metrics </w:t>
      </w:r>
      <w:r w:rsidR="00552ED3" w:rsidRPr="00FD6897">
        <w:t xml:space="preserve">include </w:t>
      </w:r>
      <w:r w:rsidR="00354878" w:rsidRPr="00FD6897">
        <w:t xml:space="preserve">the </w:t>
      </w:r>
      <w:r w:rsidR="00354878" w:rsidRPr="00FD6897">
        <w:rPr>
          <w:noProof/>
        </w:rPr>
        <w:t xml:space="preserve">Water Related Impact of Energy (WARIEN) (Cataldo et al., 2020), Environmental factor (E-Factor) (Jimenez-Gonzalez and Lund, 2022) and Process Mass Intensity (PMI) (Jimenez-Gonzalez and Lund, 2022). </w:t>
      </w:r>
      <w:r w:rsidR="00C04297" w:rsidRPr="00FD6897">
        <w:rPr>
          <w:noProof/>
        </w:rPr>
        <w:t>The E-factor is defined as the mass ratio of waste in relation to a unit mass of product. Another green metric is PMI, which describes the ratio between the total mass of all materials processed and the mass of the product. An extension is the WARIEN metric, which relates CO</w:t>
      </w:r>
      <w:r w:rsidR="00552ED3" w:rsidRPr="00FD6897">
        <w:rPr>
          <w:noProof/>
          <w:vertAlign w:val="subscript"/>
        </w:rPr>
        <w:t>2</w:t>
      </w:r>
      <w:r w:rsidR="00C04297" w:rsidRPr="00FD6897">
        <w:rPr>
          <w:noProof/>
        </w:rPr>
        <w:t xml:space="preserve"> emissions to the unit mass of </w:t>
      </w:r>
      <w:r w:rsidR="00706321">
        <w:rPr>
          <w:noProof/>
        </w:rPr>
        <w:t xml:space="preserve">the </w:t>
      </w:r>
      <w:r w:rsidR="00C04297" w:rsidRPr="00FD6897">
        <w:rPr>
          <w:noProof/>
        </w:rPr>
        <w:t xml:space="preserve">product. In addition to the actual process emissions, WARIEN also takes into account emissions during the production of raw materials (e.g. purified water). </w:t>
      </w:r>
      <w:r w:rsidR="000B0325" w:rsidRPr="00FD6897">
        <w:t xml:space="preserve">The concepts of I4.0 </w:t>
      </w:r>
      <w:r w:rsidR="00442B0E" w:rsidRPr="00FD6897">
        <w:t>are posed to minimize waste and prioritize resource efficiency and thus lead to a more sustainable production process and chain. Therefore, it is evident that an interdisciplinary connection exists between</w:t>
      </w:r>
      <w:r w:rsidR="001E29CB" w:rsidRPr="00FD6897">
        <w:t xml:space="preserve"> a</w:t>
      </w:r>
      <w:r w:rsidR="00442B0E" w:rsidRPr="00FD6897">
        <w:t xml:space="preserve"> lifecycle approach and </w:t>
      </w:r>
      <w:r w:rsidR="00527EC8" w:rsidRPr="00FD6897">
        <w:t>the I4.0</w:t>
      </w:r>
      <w:r w:rsidR="00442B0E" w:rsidRPr="00FD6897">
        <w:t xml:space="preserve"> concepts </w:t>
      </w:r>
      <w:r w:rsidR="001E29CB" w:rsidRPr="00FD6897">
        <w:t>outlined in this paper</w:t>
      </w:r>
      <w:r w:rsidR="00442B0E" w:rsidRPr="00FD6897">
        <w:t xml:space="preserve">. </w:t>
      </w:r>
      <w:r w:rsidR="00B4198D" w:rsidRPr="00FD6897">
        <w:t>Taking this into account, several t</w:t>
      </w:r>
      <w:r w:rsidR="00527EC8" w:rsidRPr="00FD6897">
        <w:t>ools</w:t>
      </w:r>
      <w:r w:rsidR="00B4198D" w:rsidRPr="00FD6897">
        <w:t xml:space="preserve"> are examined within the scope of this work that </w:t>
      </w:r>
      <w:r w:rsidR="002847CA">
        <w:t>helps</w:t>
      </w:r>
      <w:r w:rsidR="00B4198D" w:rsidRPr="00FD6897">
        <w:t xml:space="preserve"> pave the way </w:t>
      </w:r>
      <w:r w:rsidR="00D03F53" w:rsidRPr="00FD6897">
        <w:t>toward</w:t>
      </w:r>
      <w:r w:rsidR="00B4198D" w:rsidRPr="00FD6897">
        <w:t xml:space="preserve"> sustainability in the pharmaceutical industry. </w:t>
      </w:r>
    </w:p>
    <w:p w14:paraId="04C765EB" w14:textId="1A62EA8C" w:rsidR="00354878" w:rsidRPr="00FD6897" w:rsidRDefault="00354878" w:rsidP="00552ED3">
      <w:pPr>
        <w:pStyle w:val="CETHeading1"/>
      </w:pPr>
      <w:r w:rsidRPr="00FD6897">
        <w:t xml:space="preserve">The </w:t>
      </w:r>
      <w:r w:rsidR="00552ED3" w:rsidRPr="00FD6897">
        <w:t>D</w:t>
      </w:r>
      <w:r w:rsidRPr="00FD6897">
        <w:t xml:space="preserve">igitalization </w:t>
      </w:r>
      <w:r w:rsidR="00552ED3" w:rsidRPr="00FD6897">
        <w:t>E</w:t>
      </w:r>
      <w:r w:rsidRPr="00FD6897">
        <w:t>nablers</w:t>
      </w:r>
    </w:p>
    <w:p w14:paraId="04963A06" w14:textId="2F6E9348" w:rsidR="00600535" w:rsidRPr="00FD6897" w:rsidRDefault="00B04D51" w:rsidP="00FA5F5F">
      <w:pPr>
        <w:pStyle w:val="CETheadingx"/>
      </w:pPr>
      <w:r w:rsidRPr="00FD6897">
        <w:t>Process Analytical Technologies (PAT</w:t>
      </w:r>
      <w:r w:rsidR="00346E62" w:rsidRPr="00FD6897">
        <w:t>s</w:t>
      </w:r>
      <w:r w:rsidRPr="00FD6897">
        <w:t>)</w:t>
      </w:r>
    </w:p>
    <w:p w14:paraId="17C3AAE2" w14:textId="54EDB48B" w:rsidR="000D4904" w:rsidRPr="00FD6897" w:rsidRDefault="00744F7D" w:rsidP="00964157">
      <w:pPr>
        <w:pStyle w:val="CETBodytext"/>
      </w:pPr>
      <w:r w:rsidRPr="00FD6897">
        <w:t xml:space="preserve">Based on the review performed </w:t>
      </w:r>
      <w:r w:rsidR="00F97FD5" w:rsidRPr="00FD6897">
        <w:t>while</w:t>
      </w:r>
      <w:r w:rsidRPr="00FD6897">
        <w:t xml:space="preserve"> writing and collecting data for this </w:t>
      </w:r>
      <w:r w:rsidR="003D3DF0" w:rsidRPr="00FD6897">
        <w:t>work</w:t>
      </w:r>
      <w:r w:rsidRPr="00FD6897">
        <w:t xml:space="preserve">, the application of </w:t>
      </w:r>
      <w:r w:rsidR="00862307" w:rsidRPr="00FD6897">
        <w:t xml:space="preserve">PATs </w:t>
      </w:r>
      <w:r w:rsidRPr="00FD6897">
        <w:t xml:space="preserve">was found to be </w:t>
      </w:r>
      <w:r w:rsidR="00F97FD5" w:rsidRPr="00FD6897">
        <w:t>highly important</w:t>
      </w:r>
      <w:r w:rsidRPr="00FD6897">
        <w:t xml:space="preserve"> towards integrating more sustainability into the manufacture of pharmaceutical products. </w:t>
      </w:r>
      <w:r w:rsidR="004B3EA6" w:rsidRPr="00FD6897">
        <w:t xml:space="preserve">Regardless of </w:t>
      </w:r>
      <w:r w:rsidR="00706321">
        <w:t xml:space="preserve">whether </w:t>
      </w:r>
      <w:r w:rsidR="004B3EA6" w:rsidRPr="00FD6897">
        <w:t>a batch or a continuous mode of operations</w:t>
      </w:r>
      <w:r w:rsidR="00706321">
        <w:t xml:space="preserve"> is applied</w:t>
      </w:r>
      <w:r w:rsidR="004B3EA6" w:rsidRPr="00FD6897">
        <w:t xml:space="preserve">, a sophisticated method </w:t>
      </w:r>
      <w:r w:rsidR="001724E0" w:rsidRPr="00FD6897">
        <w:t xml:space="preserve">of </w:t>
      </w:r>
      <w:r w:rsidR="004B3EA6" w:rsidRPr="00FD6897">
        <w:t>provid</w:t>
      </w:r>
      <w:r w:rsidR="001724E0" w:rsidRPr="00FD6897">
        <w:t>ing</w:t>
      </w:r>
      <w:r w:rsidR="004B3EA6" w:rsidRPr="00FD6897">
        <w:t xml:space="preserve"> real-time control </w:t>
      </w:r>
      <w:r w:rsidR="00A06F1C" w:rsidRPr="00FD6897">
        <w:t xml:space="preserve">and monitoring </w:t>
      </w:r>
      <w:r w:rsidR="001724E0" w:rsidRPr="00FD6897">
        <w:t>of</w:t>
      </w:r>
      <w:r w:rsidR="002763CA" w:rsidRPr="00FD6897">
        <w:t xml:space="preserve"> </w:t>
      </w:r>
      <w:r w:rsidR="00A06F1C" w:rsidRPr="00FD6897">
        <w:t xml:space="preserve">Critical quality attributes (CQAs) of a product </w:t>
      </w:r>
      <w:r w:rsidR="00FC6C43" w:rsidRPr="00FD6897">
        <w:t>and</w:t>
      </w:r>
      <w:r w:rsidR="00A06F1C" w:rsidRPr="00FD6897">
        <w:t xml:space="preserve"> raw material</w:t>
      </w:r>
      <w:r w:rsidR="0064698F" w:rsidRPr="00FD6897">
        <w:t xml:space="preserve"> (Critical Raw Material Attribute</w:t>
      </w:r>
      <w:r w:rsidR="00082A61" w:rsidRPr="00FD6897">
        <w:t>, CMA</w:t>
      </w:r>
      <w:r w:rsidR="0064698F" w:rsidRPr="00FD6897">
        <w:t>)</w:t>
      </w:r>
      <w:r w:rsidR="002763CA" w:rsidRPr="00FD6897">
        <w:t xml:space="preserve"> and </w:t>
      </w:r>
      <w:r w:rsidR="00A06F1C" w:rsidRPr="00FD6897">
        <w:t>C</w:t>
      </w:r>
      <w:r w:rsidR="004B3EA6" w:rsidRPr="00FD6897">
        <w:t>ritical process parameters (CPPs)</w:t>
      </w:r>
      <w:r w:rsidR="00A06F1C" w:rsidRPr="00FD6897">
        <w:t xml:space="preserve"> that directly correspond with a CQA of the desired product </w:t>
      </w:r>
      <w:r w:rsidR="00BF2C11" w:rsidRPr="00FD6897">
        <w:rPr>
          <w:rFonts w:cs="Arial"/>
        </w:rPr>
        <w:t>(</w:t>
      </w:r>
      <w:proofErr w:type="spellStart"/>
      <w:r w:rsidR="00BF2C11" w:rsidRPr="00FD6897">
        <w:rPr>
          <w:rFonts w:cs="Arial"/>
        </w:rPr>
        <w:t>Gerzon</w:t>
      </w:r>
      <w:proofErr w:type="spellEnd"/>
      <w:r w:rsidR="002847CA">
        <w:rPr>
          <w:rFonts w:cs="Arial"/>
        </w:rPr>
        <w:t xml:space="preserve"> et al.</w:t>
      </w:r>
      <w:r w:rsidR="00BF2C11" w:rsidRPr="00FD6897">
        <w:rPr>
          <w:rFonts w:cs="Arial"/>
        </w:rPr>
        <w:t>, 2022)</w:t>
      </w:r>
      <w:r w:rsidR="00862307" w:rsidRPr="00FD6897">
        <w:t xml:space="preserve"> </w:t>
      </w:r>
      <w:r w:rsidR="00195C31" w:rsidRPr="00FD6897">
        <w:t>are</w:t>
      </w:r>
      <w:r w:rsidR="004B3EA6" w:rsidRPr="00FD6897">
        <w:t xml:space="preserve"> necessary for the digitalization of the process and for </w:t>
      </w:r>
      <w:r w:rsidR="00F97FD5" w:rsidRPr="00FD6897">
        <w:t>monitoring</w:t>
      </w:r>
      <w:r w:rsidR="004B3EA6" w:rsidRPr="00FD6897">
        <w:t xml:space="preserve"> product control and output.</w:t>
      </w:r>
      <w:r w:rsidR="00346E62" w:rsidRPr="00FD6897">
        <w:t xml:space="preserve"> The properties of a product in the pharmaceutical industry are set under strict regulation</w:t>
      </w:r>
      <w:r w:rsidR="008F0B7F" w:rsidRPr="00FD6897">
        <w:t xml:space="preserve">s. Therefore, </w:t>
      </w:r>
      <w:r w:rsidR="00346E62" w:rsidRPr="00FD6897">
        <w:t xml:space="preserve">the application of PAT tools </w:t>
      </w:r>
      <w:r w:rsidR="008F0B7F" w:rsidRPr="00FD6897">
        <w:t xml:space="preserve">can be </w:t>
      </w:r>
      <w:r w:rsidR="00346E62" w:rsidRPr="00FD6897">
        <w:t xml:space="preserve">an excellent method </w:t>
      </w:r>
      <w:r w:rsidR="00527EC8" w:rsidRPr="00FD6897">
        <w:t xml:space="preserve">towards </w:t>
      </w:r>
      <w:r w:rsidR="008F0B7F" w:rsidRPr="00FD6897">
        <w:t xml:space="preserve">including considerations about </w:t>
      </w:r>
      <w:r w:rsidR="00F97FD5" w:rsidRPr="00FD6897">
        <w:t xml:space="preserve">the </w:t>
      </w:r>
      <w:r w:rsidR="00527EC8" w:rsidRPr="00FD6897">
        <w:t>CQAs of a product during the design of the product itself.</w:t>
      </w:r>
      <w:r w:rsidRPr="00FD6897">
        <w:t xml:space="preserve"> </w:t>
      </w:r>
      <w:r w:rsidR="00844658" w:rsidRPr="00FD6897">
        <w:t>Implement</w:t>
      </w:r>
      <w:r w:rsidR="00F97FD5" w:rsidRPr="00FD6897">
        <w:t xml:space="preserve">ing such technologies (Figure 1) requires </w:t>
      </w:r>
      <w:r w:rsidR="004C18D2" w:rsidRPr="00FD6897">
        <w:t xml:space="preserve">not only </w:t>
      </w:r>
      <w:r w:rsidR="00F97FD5" w:rsidRPr="00FD6897">
        <w:t>a deeper understanding of the process and the CPPs that influence the product’s CQAs but also expedites further process understanding and the necessary CMAs</w:t>
      </w:r>
      <w:r w:rsidR="00190A98" w:rsidRPr="00FD6897">
        <w:t xml:space="preserve"> </w:t>
      </w:r>
      <w:r w:rsidR="00190A98" w:rsidRPr="00FD6897">
        <w:rPr>
          <w:rFonts w:cs="Arial"/>
        </w:rPr>
        <w:t>(Sacher et al., 2022)</w:t>
      </w:r>
      <w:r w:rsidR="00190A98" w:rsidRPr="00FD6897">
        <w:t xml:space="preserve">. </w:t>
      </w:r>
      <w:r w:rsidR="008F1AF2" w:rsidRPr="00FD6897">
        <w:t>PAT tools and solutions are not novel technologies</w:t>
      </w:r>
      <w:r w:rsidR="00F97FD5" w:rsidRPr="00FD6897">
        <w:t>,</w:t>
      </w:r>
      <w:r w:rsidR="008F1AF2" w:rsidRPr="00FD6897">
        <w:t xml:space="preserve"> </w:t>
      </w:r>
      <w:r w:rsidR="00230559" w:rsidRPr="00FD6897">
        <w:t>and the integration of on-line and in-line PAT tools into bioprocesses has steadily increased over the last couple of decades</w:t>
      </w:r>
      <w:r w:rsidR="00190A98" w:rsidRPr="00FD6897">
        <w:t xml:space="preserve"> in many different way</w:t>
      </w:r>
      <w:r w:rsidR="005D6D6D" w:rsidRPr="00FD6897">
        <w:t>s</w:t>
      </w:r>
      <w:r w:rsidR="0053643B">
        <w:t xml:space="preserve"> despite the fact that such technologies are invasive </w:t>
      </w:r>
      <w:r w:rsidR="0053643B" w:rsidRPr="00FD6897">
        <w:t>and need to be taken into account in the process space and design</w:t>
      </w:r>
      <w:r w:rsidR="005D6D6D" w:rsidRPr="00FD6897">
        <w:t xml:space="preserve"> </w:t>
      </w:r>
      <w:r w:rsidR="005D6D6D" w:rsidRPr="00FD6897">
        <w:rPr>
          <w:rFonts w:cs="Arial"/>
        </w:rPr>
        <w:t>(</w:t>
      </w:r>
      <w:proofErr w:type="spellStart"/>
      <w:r w:rsidR="005D6D6D" w:rsidRPr="00FD6897">
        <w:rPr>
          <w:rFonts w:cs="Arial"/>
        </w:rPr>
        <w:t>Gerzon</w:t>
      </w:r>
      <w:proofErr w:type="spellEnd"/>
      <w:r w:rsidR="002847CA">
        <w:rPr>
          <w:rFonts w:cs="Arial"/>
        </w:rPr>
        <w:t xml:space="preserve"> et al.</w:t>
      </w:r>
      <w:r w:rsidR="005D6D6D" w:rsidRPr="00FD6897">
        <w:rPr>
          <w:rFonts w:cs="Arial"/>
        </w:rPr>
        <w:t>, 2022)</w:t>
      </w:r>
      <w:r w:rsidR="005D6D6D" w:rsidRPr="00FD6897">
        <w:t xml:space="preserve">, as seen in </w:t>
      </w:r>
      <w:r w:rsidR="005D6D6D" w:rsidRPr="00FD6897">
        <w:fldChar w:fldCharType="begin"/>
      </w:r>
      <w:r w:rsidR="005D6D6D" w:rsidRPr="00FD6897">
        <w:instrText xml:space="preserve"> REF _Ref129104917 \h </w:instrText>
      </w:r>
      <w:r w:rsidR="005D6D6D" w:rsidRPr="00FD6897">
        <w:fldChar w:fldCharType="separate"/>
      </w:r>
      <w:r w:rsidR="005D6D6D" w:rsidRPr="00FD6897">
        <w:t xml:space="preserve">Figure </w:t>
      </w:r>
      <w:r w:rsidR="005D6D6D" w:rsidRPr="00FD6897">
        <w:rPr>
          <w:noProof/>
        </w:rPr>
        <w:t>1</w:t>
      </w:r>
      <w:r w:rsidR="005D6D6D" w:rsidRPr="00FD6897">
        <w:fldChar w:fldCharType="end"/>
      </w:r>
      <w:r w:rsidR="00557AEB" w:rsidRPr="00FD6897">
        <w:t>.</w:t>
      </w:r>
      <w:r w:rsidR="00802967" w:rsidRPr="00FD6897">
        <w:t xml:space="preserve"> P</w:t>
      </w:r>
      <w:r w:rsidR="00554C50" w:rsidRPr="00FD6897">
        <w:t xml:space="preserve">roduct integrity </w:t>
      </w:r>
      <w:r w:rsidR="00F97FD5" w:rsidRPr="00FD6897">
        <w:rPr>
          <w:rStyle w:val="Kommentarzeichen"/>
          <w:sz w:val="18"/>
          <w:szCs w:val="20"/>
        </w:rPr>
        <w:t>must</w:t>
      </w:r>
      <w:r w:rsidR="000039BA" w:rsidRPr="00FD6897">
        <w:t xml:space="preserve"> also</w:t>
      </w:r>
      <w:r w:rsidR="00554C50" w:rsidRPr="00FD6897">
        <w:t xml:space="preserve"> be considered with in-line measurement techniques since the quality requirements in the pharmaceutical industry are very high.</w:t>
      </w:r>
      <w:r w:rsidR="00802967" w:rsidRPr="00FD6897">
        <w:t xml:space="preserve"> Only </w:t>
      </w:r>
      <w:r w:rsidR="000039BA" w:rsidRPr="00FD6897">
        <w:t>withi</w:t>
      </w:r>
      <w:r w:rsidR="00802967" w:rsidRPr="00FD6897">
        <w:t xml:space="preserve">n the last few years has the technology really been used for real-time monitoring and control within the (bio)pharmaceutical industry. </w:t>
      </w:r>
    </w:p>
    <w:p w14:paraId="1A1E7AC5" w14:textId="51BC3876" w:rsidR="00E93C95" w:rsidRPr="00FD6897" w:rsidRDefault="00E93C95" w:rsidP="00190A98">
      <w:pPr>
        <w:pStyle w:val="CETBodytext"/>
        <w:rPr>
          <w:noProof/>
        </w:rPr>
      </w:pPr>
      <w:r w:rsidRPr="00FD6897">
        <w:rPr>
          <w:noProof/>
        </w:rPr>
        <w:t xml:space="preserve">Due to the emphasis on I4.0 concepts in this work, it was interesting to note the integration of PAT-based monitoring and control with a cyber-physical network that is able to provide real-time optimization and predictions of the process. This is a relatively new concept, as few papers dealt with the review and concept of such a collaboration </w:t>
      </w:r>
      <w:r w:rsidRPr="00FD6897">
        <w:rPr>
          <w:rFonts w:cs="Arial"/>
        </w:rPr>
        <w:t>(Arden et al., 2021)</w:t>
      </w:r>
      <w:r w:rsidRPr="00FD6897">
        <w:rPr>
          <w:noProof/>
        </w:rPr>
        <w:t xml:space="preserve">. </w:t>
      </w:r>
      <w:r w:rsidR="002763CA" w:rsidRPr="00FD6897">
        <w:rPr>
          <w:noProof/>
        </w:rPr>
        <w:t>L</w:t>
      </w:r>
      <w:r w:rsidRPr="00FD6897">
        <w:rPr>
          <w:noProof/>
        </w:rPr>
        <w:t xml:space="preserve">ong-term </w:t>
      </w:r>
      <w:r w:rsidR="002763CA" w:rsidRPr="00FD6897">
        <w:rPr>
          <w:noProof/>
        </w:rPr>
        <w:t xml:space="preserve">data </w:t>
      </w:r>
      <w:r w:rsidRPr="00FD6897">
        <w:rPr>
          <w:noProof/>
        </w:rPr>
        <w:t>storage</w:t>
      </w:r>
      <w:r w:rsidR="002763CA" w:rsidRPr="00FD6897">
        <w:rPr>
          <w:noProof/>
        </w:rPr>
        <w:t xml:space="preserve"> from PAT tools</w:t>
      </w:r>
      <w:r w:rsidRPr="00FD6897">
        <w:rPr>
          <w:noProof/>
        </w:rPr>
        <w:t xml:space="preserve"> (possible through cloud services and a working network of the equipment and machines) facilitates the set-up of DTs and adaptive control and </w:t>
      </w:r>
      <w:r w:rsidRPr="00FD6897">
        <w:rPr>
          <w:noProof/>
        </w:rPr>
        <w:lastRenderedPageBreak/>
        <w:t xml:space="preserve">prediction, among other things. If applied and used correctly, such a combination can lead to a valid smart pharmaceutical process </w:t>
      </w:r>
      <w:r w:rsidRPr="00FD6897">
        <w:rPr>
          <w:rFonts w:cs="Arial"/>
        </w:rPr>
        <w:t>(</w:t>
      </w:r>
      <w:proofErr w:type="spellStart"/>
      <w:r w:rsidRPr="00FD6897">
        <w:rPr>
          <w:rFonts w:cs="Arial"/>
        </w:rPr>
        <w:t>Barenji</w:t>
      </w:r>
      <w:proofErr w:type="spellEnd"/>
      <w:r w:rsidRPr="00FD6897">
        <w:rPr>
          <w:rFonts w:cs="Arial"/>
        </w:rPr>
        <w:t xml:space="preserve"> et al., 2019)</w:t>
      </w:r>
      <w:r w:rsidRPr="00FD6897">
        <w:rPr>
          <w:noProof/>
        </w:rPr>
        <w:t>.</w:t>
      </w:r>
    </w:p>
    <w:p w14:paraId="0FED7A19" w14:textId="77777777" w:rsidR="00187E6F" w:rsidRPr="00FD6897" w:rsidRDefault="00187E6F" w:rsidP="00190A98">
      <w:pPr>
        <w:pStyle w:val="CETBodytext"/>
        <w:rPr>
          <w:noProof/>
        </w:rPr>
      </w:pPr>
    </w:p>
    <w:bookmarkStart w:id="1" w:name="_Ref129094299"/>
    <w:p w14:paraId="79B2877D" w14:textId="7D4D54B7" w:rsidR="00052E76" w:rsidRPr="00FD6897" w:rsidRDefault="00713246" w:rsidP="00713246">
      <w:pPr>
        <w:pStyle w:val="CETBodytext"/>
        <w:jc w:val="left"/>
        <w:rPr>
          <w:noProof/>
        </w:rPr>
      </w:pPr>
      <w:r w:rsidRPr="00FD6897">
        <w:rPr>
          <w:noProof/>
        </w:rPr>
        <mc:AlternateContent>
          <mc:Choice Requires="wpg">
            <w:drawing>
              <wp:inline distT="0" distB="0" distL="0" distR="0" wp14:anchorId="1AB7DD0E" wp14:editId="0A22FEAE">
                <wp:extent cx="3991233" cy="3698790"/>
                <wp:effectExtent l="0" t="0" r="0" b="0"/>
                <wp:docPr id="12" name="Gruppieren 12"/>
                <wp:cNvGraphicFramePr/>
                <a:graphic xmlns:a="http://schemas.openxmlformats.org/drawingml/2006/main">
                  <a:graphicData uri="http://schemas.microsoft.com/office/word/2010/wordprocessingGroup">
                    <wpg:wgp>
                      <wpg:cNvGrpSpPr/>
                      <wpg:grpSpPr>
                        <a:xfrm>
                          <a:off x="0" y="0"/>
                          <a:ext cx="3991233" cy="3698790"/>
                          <a:chOff x="0" y="0"/>
                          <a:chExt cx="5821619" cy="5445760"/>
                        </a:xfrm>
                      </wpg:grpSpPr>
                      <pic:pic xmlns:pic="http://schemas.openxmlformats.org/drawingml/2006/picture">
                        <pic:nvPicPr>
                          <pic:cNvPr id="13" name="Grafik 13" descr="Ein Bild, das Text enthält.&#10;&#10;Automatisch generierte Beschreibu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072712" cy="1844162"/>
                          </a:xfrm>
                          <a:prstGeom prst="rect">
                            <a:avLst/>
                          </a:prstGeom>
                        </pic:spPr>
                      </pic:pic>
                      <pic:pic xmlns:pic="http://schemas.openxmlformats.org/drawingml/2006/picture">
                        <pic:nvPicPr>
                          <pic:cNvPr id="14" name="Grafik 14" descr="Ein Bild, das Text enthält.&#10;&#10;Automatisch generierte Beschreibu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82254" y="1994913"/>
                            <a:ext cx="1717040" cy="3281044"/>
                          </a:xfrm>
                          <a:prstGeom prst="rect">
                            <a:avLst/>
                          </a:prstGeom>
                        </pic:spPr>
                      </pic:pic>
                      <pic:pic xmlns:pic="http://schemas.openxmlformats.org/drawingml/2006/picture">
                        <pic:nvPicPr>
                          <pic:cNvPr id="15" name="Grafik 1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196403" y="152400"/>
                            <a:ext cx="3625216" cy="5293360"/>
                          </a:xfrm>
                          <a:prstGeom prst="rect">
                            <a:avLst/>
                          </a:prstGeom>
                        </pic:spPr>
                      </pic:pic>
                    </wpg:wgp>
                  </a:graphicData>
                </a:graphic>
              </wp:inline>
            </w:drawing>
          </mc:Choice>
          <mc:Fallback xmlns:w16cex="http://schemas.microsoft.com/office/word/2018/wordml/cex" xmlns:w16="http://schemas.microsoft.com/office/word/2018/wordml" xmlns:w16sdtdh="http://schemas.microsoft.com/office/word/2020/wordml/sdtdatahash" xmlns:oel="http://schemas.microsoft.com/office/2019/extlst">
            <w:pict>
              <v:group w14:anchorId="0F5292AA" id="Gruppieren 12" o:spid="_x0000_s1026" style="width:314.25pt;height:291.25pt;mso-position-horizontal-relative:char;mso-position-vertical-relative:line" coordsize="58216,544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3" o:spid="_x0000_s1027" type="#_x0000_t75" alt="Ein Bild, das Text enthält.&#10;&#10;Automatisch generierte Beschreibung" style="position:absolute;width:20727;height:18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">
                  <v:imagedata r:id="rId17" o:title="Ein Bild, das Text enthält"/>
                </v:shape>
                <v:shape id="Grafik 14" o:spid="_x0000_s1028" type="#_x0000_t75" alt="Ein Bild, das Text enthält.&#10;&#10;Automatisch generierte Beschreibung" style="position:absolute;left:1822;top:19949;width:17170;height:32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">
                  <v:imagedata r:id="rId18" o:title="Ein Bild, das Text enthält"/>
                </v:shape>
                <v:shape id="Grafik 15" o:spid="_x0000_s1029" type="#_x0000_t75" style="position:absolute;left:21964;top:1524;width:36252;height:52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">
                  <v:imagedata r:id="rId19" o:title=""/>
                </v:shape>
                <w10:anchorlock/>
              </v:group>
            </w:pict>
          </mc:Fallback>
        </mc:AlternateContent>
      </w:r>
      <w:r w:rsidR="00D27A04" w:rsidRPr="00FD6897">
        <w:rPr>
          <w:noProof/>
        </w:rPr>
        <w:t xml:space="preserve">   </w:t>
      </w:r>
    </w:p>
    <w:p w14:paraId="62269D94" w14:textId="2EAF7DB5" w:rsidR="00190A98" w:rsidRPr="00FD6897" w:rsidRDefault="0059208F" w:rsidP="00052E76">
      <w:pPr>
        <w:pStyle w:val="CETCaption"/>
        <w:rPr>
          <w:lang w:val="en-US"/>
        </w:rPr>
      </w:pPr>
      <w:bookmarkStart w:id="2" w:name="_Ref129104917"/>
      <w:r w:rsidRPr="00FD6897">
        <w:rPr>
          <w:lang w:val="en-US"/>
        </w:rPr>
        <w:t xml:space="preserve">Figure </w:t>
      </w:r>
      <w:r w:rsidRPr="00FD6897">
        <w:rPr>
          <w:lang w:val="en-US"/>
        </w:rPr>
        <w:fldChar w:fldCharType="begin"/>
      </w:r>
      <w:r w:rsidRPr="00FD6897">
        <w:rPr>
          <w:lang w:val="en-US"/>
        </w:rPr>
        <w:instrText xml:space="preserve"> SEQ Figure \* ARABIC </w:instrText>
      </w:r>
      <w:r w:rsidRPr="00FD6897">
        <w:rPr>
          <w:lang w:val="en-US"/>
        </w:rPr>
        <w:fldChar w:fldCharType="separate"/>
      </w:r>
      <w:r w:rsidR="008C1071" w:rsidRPr="00FD6897">
        <w:rPr>
          <w:noProof/>
          <w:lang w:val="en-US"/>
        </w:rPr>
        <w:t>1</w:t>
      </w:r>
      <w:r w:rsidRPr="00FD6897">
        <w:rPr>
          <w:lang w:val="en-US"/>
        </w:rPr>
        <w:fldChar w:fldCharType="end"/>
      </w:r>
      <w:bookmarkEnd w:id="1"/>
      <w:bookmarkEnd w:id="2"/>
      <w:r w:rsidRPr="00FD6897">
        <w:rPr>
          <w:lang w:val="en-US"/>
        </w:rPr>
        <w:t xml:space="preserve">: </w:t>
      </w:r>
      <w:r w:rsidR="0006663C" w:rsidRPr="00FD6897">
        <w:rPr>
          <w:lang w:val="en-US"/>
        </w:rPr>
        <w:t>Major goals of PAT utilization in terms of sustainability (</w:t>
      </w:r>
      <w:r w:rsidR="003F2660" w:rsidRPr="00FD6897">
        <w:rPr>
          <w:lang w:val="en-US"/>
        </w:rPr>
        <w:t xml:space="preserve">top </w:t>
      </w:r>
      <w:r w:rsidR="0006663C" w:rsidRPr="00FD6897">
        <w:rPr>
          <w:lang w:val="en-US"/>
        </w:rPr>
        <w:t>left)</w:t>
      </w:r>
      <w:r w:rsidR="00AF41C3" w:rsidRPr="00FD6897">
        <w:rPr>
          <w:lang w:val="en-US"/>
        </w:rPr>
        <w:t xml:space="preserve">, adapted from </w:t>
      </w:r>
      <w:proofErr w:type="spellStart"/>
      <w:r w:rsidR="00AF41C3" w:rsidRPr="00FD6897">
        <w:rPr>
          <w:lang w:val="en-US"/>
        </w:rPr>
        <w:t>Gerzon</w:t>
      </w:r>
      <w:proofErr w:type="spellEnd"/>
      <w:r w:rsidR="00AF41C3" w:rsidRPr="00FD6897">
        <w:rPr>
          <w:lang w:val="en-US"/>
        </w:rPr>
        <w:t xml:space="preserve"> </w:t>
      </w:r>
      <w:r w:rsidR="002847CA">
        <w:rPr>
          <w:lang w:val="en-US"/>
        </w:rPr>
        <w:t>et al.</w:t>
      </w:r>
      <w:r w:rsidR="00AF41C3" w:rsidRPr="00FD6897">
        <w:rPr>
          <w:lang w:val="en-US"/>
        </w:rPr>
        <w:t xml:space="preserve"> </w:t>
      </w:r>
      <w:r w:rsidR="00AF41C3" w:rsidRPr="00FD6897">
        <w:rPr>
          <w:rFonts w:cs="Arial"/>
          <w:lang w:val="en-US"/>
        </w:rPr>
        <w:t>(2022)</w:t>
      </w:r>
      <w:r w:rsidR="0006663C" w:rsidRPr="00FD6897">
        <w:rPr>
          <w:lang w:val="en-US"/>
        </w:rPr>
        <w:t xml:space="preserve">; </w:t>
      </w:r>
      <w:r w:rsidR="003F2660" w:rsidRPr="00FD6897">
        <w:rPr>
          <w:lang w:val="en-US"/>
        </w:rPr>
        <w:t>Three broad steps towards PAT implementation (bottom left)</w:t>
      </w:r>
      <w:r w:rsidR="00AF41C3" w:rsidRPr="00FD6897">
        <w:rPr>
          <w:lang w:val="en-US"/>
        </w:rPr>
        <w:t xml:space="preserve">, adapted from Sacher et al. </w:t>
      </w:r>
      <w:r w:rsidR="00AF41C3" w:rsidRPr="00FD6897">
        <w:rPr>
          <w:rFonts w:cs="Arial"/>
          <w:lang w:val="en-US"/>
        </w:rPr>
        <w:t>(2022)</w:t>
      </w:r>
      <w:r w:rsidR="003F2660" w:rsidRPr="00FD6897">
        <w:rPr>
          <w:lang w:val="en-US"/>
        </w:rPr>
        <w:t xml:space="preserve">; </w:t>
      </w:r>
      <w:r w:rsidR="00F045CB" w:rsidRPr="00FD6897">
        <w:rPr>
          <w:lang w:val="en-US"/>
        </w:rPr>
        <w:t>Few of many d</w:t>
      </w:r>
      <w:r w:rsidR="0006663C" w:rsidRPr="00FD6897">
        <w:rPr>
          <w:lang w:val="en-US"/>
        </w:rPr>
        <w:t xml:space="preserve">ifferent methods of PAT employment in the pharmaceutical </w:t>
      </w:r>
      <w:r w:rsidR="003B6F80" w:rsidRPr="00FD6897">
        <w:rPr>
          <w:lang w:val="en-US"/>
        </w:rPr>
        <w:t>industry; VCC: viable cell count</w:t>
      </w:r>
      <w:r w:rsidR="0006663C" w:rsidRPr="00FD6897">
        <w:rPr>
          <w:lang w:val="en-US"/>
        </w:rPr>
        <w:t xml:space="preserve"> (right); adapted from</w:t>
      </w:r>
      <w:r w:rsidR="002A77B5" w:rsidRPr="00FD6897">
        <w:rPr>
          <w:lang w:val="en-US"/>
        </w:rPr>
        <w:t xml:space="preserve"> </w:t>
      </w:r>
      <w:proofErr w:type="spellStart"/>
      <w:r w:rsidR="002A77B5" w:rsidRPr="00FD6897">
        <w:rPr>
          <w:lang w:val="en-US"/>
        </w:rPr>
        <w:t>Kempf</w:t>
      </w:r>
      <w:proofErr w:type="spellEnd"/>
      <w:r w:rsidR="002A77B5" w:rsidRPr="00FD6897">
        <w:rPr>
          <w:lang w:val="en-US"/>
        </w:rPr>
        <w:t xml:space="preserve"> </w:t>
      </w:r>
      <w:r w:rsidR="002A77B5" w:rsidRPr="00FD6897">
        <w:rPr>
          <w:rFonts w:cs="Arial"/>
          <w:lang w:val="en-US"/>
        </w:rPr>
        <w:t>(2018)</w:t>
      </w:r>
      <w:r w:rsidR="002A77B5" w:rsidRPr="00FD6897">
        <w:rPr>
          <w:lang w:val="en-US"/>
        </w:rPr>
        <w:t xml:space="preserve">, </w:t>
      </w:r>
      <w:proofErr w:type="spellStart"/>
      <w:r w:rsidR="002A77B5" w:rsidRPr="00FD6897">
        <w:rPr>
          <w:lang w:val="en-US"/>
        </w:rPr>
        <w:t>Barenji</w:t>
      </w:r>
      <w:proofErr w:type="spellEnd"/>
      <w:r w:rsidR="002A77B5" w:rsidRPr="00FD6897">
        <w:rPr>
          <w:lang w:val="en-US"/>
        </w:rPr>
        <w:t xml:space="preserve"> et al. </w:t>
      </w:r>
      <w:r w:rsidR="002A77B5" w:rsidRPr="00FD6897">
        <w:rPr>
          <w:rFonts w:cs="Arial"/>
          <w:lang w:val="en-US"/>
        </w:rPr>
        <w:t>(2019)</w:t>
      </w:r>
      <w:r w:rsidR="002A77B5" w:rsidRPr="00FD6897">
        <w:rPr>
          <w:lang w:val="en-US"/>
        </w:rPr>
        <w:t xml:space="preserve">, Fung </w:t>
      </w:r>
      <w:proofErr w:type="spellStart"/>
      <w:r w:rsidR="002A77B5" w:rsidRPr="00FD6897">
        <w:rPr>
          <w:lang w:val="en-US"/>
        </w:rPr>
        <w:t>Shek</w:t>
      </w:r>
      <w:proofErr w:type="spellEnd"/>
      <w:r w:rsidR="002A77B5" w:rsidRPr="00FD6897">
        <w:rPr>
          <w:lang w:val="en-US"/>
        </w:rPr>
        <w:t xml:space="preserve"> and </w:t>
      </w:r>
      <w:proofErr w:type="spellStart"/>
      <w:r w:rsidR="002A77B5" w:rsidRPr="00FD6897">
        <w:rPr>
          <w:lang w:val="en-US"/>
        </w:rPr>
        <w:t>Betenbaugh</w:t>
      </w:r>
      <w:proofErr w:type="spellEnd"/>
      <w:r w:rsidR="002A77B5" w:rsidRPr="00FD6897">
        <w:rPr>
          <w:lang w:val="en-US"/>
        </w:rPr>
        <w:t xml:space="preserve"> </w:t>
      </w:r>
      <w:r w:rsidR="002A77B5" w:rsidRPr="00FD6897">
        <w:rPr>
          <w:rFonts w:cs="Arial"/>
          <w:lang w:val="en-US"/>
        </w:rPr>
        <w:t>(2021)</w:t>
      </w:r>
      <w:r w:rsidR="002A77B5" w:rsidRPr="00FD6897">
        <w:rPr>
          <w:lang w:val="en-US"/>
        </w:rPr>
        <w:t xml:space="preserve"> and </w:t>
      </w:r>
      <w:proofErr w:type="spellStart"/>
      <w:r w:rsidR="002A77B5" w:rsidRPr="00FD6897">
        <w:rPr>
          <w:lang w:val="en-US"/>
        </w:rPr>
        <w:t>Gerzon</w:t>
      </w:r>
      <w:proofErr w:type="spellEnd"/>
      <w:r w:rsidR="002A77B5" w:rsidRPr="00FD6897">
        <w:rPr>
          <w:lang w:val="en-US"/>
        </w:rPr>
        <w:t xml:space="preserve"> </w:t>
      </w:r>
      <w:r w:rsidR="002847CA">
        <w:rPr>
          <w:lang w:val="en-US"/>
        </w:rPr>
        <w:t xml:space="preserve">et al. </w:t>
      </w:r>
      <w:r w:rsidR="002A77B5" w:rsidRPr="00FD6897">
        <w:rPr>
          <w:rFonts w:cs="Arial"/>
          <w:lang w:val="en-US"/>
        </w:rPr>
        <w:t>(2022)</w:t>
      </w:r>
    </w:p>
    <w:p w14:paraId="30104357" w14:textId="4BF77A9A" w:rsidR="00AE5E2F" w:rsidRPr="00FD6897" w:rsidRDefault="00AE5E2F" w:rsidP="000039BA">
      <w:pPr>
        <w:pStyle w:val="CETBodytext"/>
        <w:rPr>
          <w:noProof/>
        </w:rPr>
      </w:pPr>
      <w:r w:rsidRPr="00FD6897">
        <w:rPr>
          <w:noProof/>
        </w:rPr>
        <w:t xml:space="preserve">Lastly, it is </w:t>
      </w:r>
      <w:r w:rsidR="00F97FD5" w:rsidRPr="00FD6897">
        <w:rPr>
          <w:noProof/>
        </w:rPr>
        <w:t>crucial</w:t>
      </w:r>
      <w:r w:rsidRPr="00FD6897">
        <w:rPr>
          <w:noProof/>
        </w:rPr>
        <w:t xml:space="preserve"> to examine the effect of PAT implementation on the green metrics and sustainability of a process. </w:t>
      </w:r>
      <w:r w:rsidR="00F67D03" w:rsidRPr="00FD6897">
        <w:rPr>
          <w:noProof/>
        </w:rPr>
        <w:t xml:space="preserve">As </w:t>
      </w:r>
      <w:r w:rsidR="00F97FD5" w:rsidRPr="00FD6897">
        <w:rPr>
          <w:noProof/>
        </w:rPr>
        <w:t xml:space="preserve">the </w:t>
      </w:r>
      <w:r w:rsidR="00F67D03" w:rsidRPr="00FD6897">
        <w:rPr>
          <w:noProof/>
        </w:rPr>
        <w:t>application of PAT requires a comprehensive process understanding and</w:t>
      </w:r>
      <w:r w:rsidR="00F97FD5" w:rsidRPr="00FD6897">
        <w:rPr>
          <w:noProof/>
        </w:rPr>
        <w:t>,</w:t>
      </w:r>
      <w:r w:rsidR="00F67D03" w:rsidRPr="00FD6897">
        <w:rPr>
          <w:noProof/>
        </w:rPr>
        <w:t xml:space="preserve"> ideally</w:t>
      </w:r>
      <w:r w:rsidR="00F97FD5" w:rsidRPr="00FD6897">
        <w:rPr>
          <w:noProof/>
        </w:rPr>
        <w:t>,</w:t>
      </w:r>
      <w:r w:rsidR="00F67D03" w:rsidRPr="00FD6897">
        <w:rPr>
          <w:noProof/>
        </w:rPr>
        <w:t xml:space="preserve"> a real-time and in-/on-line monitoring and control framework to </w:t>
      </w:r>
      <w:r w:rsidR="00F97FD5" w:rsidRPr="00FD6897">
        <w:rPr>
          <w:noProof/>
        </w:rPr>
        <w:t>function properly</w:t>
      </w:r>
      <w:r w:rsidR="00F67D03" w:rsidRPr="00FD6897">
        <w:rPr>
          <w:noProof/>
        </w:rPr>
        <w:t>, this can lead to a minimization of experimentation and trials towards the desired product quality and output. Hence, the aforementioned prior knowledge of process and product design can ha</w:t>
      </w:r>
      <w:r w:rsidR="00F97FD5" w:rsidRPr="00FD6897">
        <w:rPr>
          <w:noProof/>
        </w:rPr>
        <w:t>ve</w:t>
      </w:r>
      <w:r w:rsidR="00F67D03" w:rsidRPr="00FD6897">
        <w:rPr>
          <w:noProof/>
        </w:rPr>
        <w:t xml:space="preserve"> a waste and resource minimization effect, thus improving green metrics.</w:t>
      </w:r>
      <w:r w:rsidR="0094115B" w:rsidRPr="00FD6897">
        <w:rPr>
          <w:noProof/>
        </w:rPr>
        <w:t xml:space="preserve"> </w:t>
      </w:r>
      <w:r w:rsidR="00256B8C">
        <w:rPr>
          <w:noProof/>
        </w:rPr>
        <w:t xml:space="preserve">However, it must be mentioned that the effect of power consumption due to such cloud technologies must also be </w:t>
      </w:r>
      <w:r w:rsidR="00DD3AEF">
        <w:rPr>
          <w:noProof/>
        </w:rPr>
        <w:t>considered</w:t>
      </w:r>
      <w:r w:rsidR="0094115B" w:rsidRPr="00FD6897">
        <w:rPr>
          <w:noProof/>
        </w:rPr>
        <w:t xml:space="preserve"> (Kaur</w:t>
      </w:r>
      <w:r w:rsidR="002847CA">
        <w:rPr>
          <w:noProof/>
        </w:rPr>
        <w:t xml:space="preserve"> et al.</w:t>
      </w:r>
      <w:r w:rsidR="0094115B" w:rsidRPr="00FD6897">
        <w:rPr>
          <w:noProof/>
        </w:rPr>
        <w:t>, 2018).</w:t>
      </w:r>
    </w:p>
    <w:p w14:paraId="144C6BB8" w14:textId="79057A02" w:rsidR="00D52BD3" w:rsidRPr="00FD6897" w:rsidRDefault="00D52BD3" w:rsidP="00FA5F5F">
      <w:pPr>
        <w:pStyle w:val="CETheadingx"/>
      </w:pPr>
      <w:r w:rsidRPr="00FD6897">
        <w:t>Soft Sensors</w:t>
      </w:r>
    </w:p>
    <w:p w14:paraId="6F045C47" w14:textId="71235049" w:rsidR="00F97FD5" w:rsidRPr="00FD6897" w:rsidRDefault="00912964" w:rsidP="00D52BD3">
      <w:pPr>
        <w:pStyle w:val="CETBodytext"/>
      </w:pPr>
      <w:r w:rsidRPr="00FD6897">
        <w:t xml:space="preserve">Monitoring and observing critical parameters is essential for </w:t>
      </w:r>
      <w:r w:rsidR="00F97FD5" w:rsidRPr="00FD6897">
        <w:t>ensuring product quality and maintaining the process in a</w:t>
      </w:r>
      <w:r w:rsidR="00A021C7" w:rsidRPr="00FD6897">
        <w:t xml:space="preserve"> desired and robust state</w:t>
      </w:r>
      <w:r w:rsidRPr="00FD6897">
        <w:t>.</w:t>
      </w:r>
      <w:r w:rsidR="00626216" w:rsidRPr="00FD6897">
        <w:t xml:space="preserve"> Process monitoring does not only mean measuring certain CPPs and CMAs. Process monitoring </w:t>
      </w:r>
      <w:r w:rsidR="008C6291">
        <w:t>refers</w:t>
      </w:r>
      <w:r w:rsidR="00626216" w:rsidRPr="00FD6897">
        <w:t xml:space="preserve"> to measuring, monitoring, mode</w:t>
      </w:r>
      <w:r w:rsidR="008C6291">
        <w:t>l</w:t>
      </w:r>
      <w:r w:rsidR="00626216" w:rsidRPr="00FD6897">
        <w:t xml:space="preserve">ling and control </w:t>
      </w:r>
      <w:r w:rsidR="0094256D" w:rsidRPr="00FD6897">
        <w:t>(</w:t>
      </w:r>
      <w:r w:rsidR="00626216" w:rsidRPr="00FD6897">
        <w:t>M</w:t>
      </w:r>
      <w:r w:rsidR="00626216" w:rsidRPr="00FD6897">
        <w:rPr>
          <w:vertAlign w:val="superscript"/>
        </w:rPr>
        <w:t>3</w:t>
      </w:r>
      <w:r w:rsidR="00626216" w:rsidRPr="00FD6897">
        <w:t>C</w:t>
      </w:r>
      <w:r w:rsidR="0094256D" w:rsidRPr="00FD6897">
        <w:t xml:space="preserve">) </w:t>
      </w:r>
      <w:r w:rsidR="0094256D" w:rsidRPr="00FD6897">
        <w:rPr>
          <w:rFonts w:cs="Arial"/>
        </w:rPr>
        <w:t>(</w:t>
      </w:r>
      <w:proofErr w:type="spellStart"/>
      <w:r w:rsidR="0094256D" w:rsidRPr="00FD6897">
        <w:rPr>
          <w:rFonts w:cs="Arial"/>
        </w:rPr>
        <w:t>Luttmann</w:t>
      </w:r>
      <w:proofErr w:type="spellEnd"/>
      <w:r w:rsidR="0094256D" w:rsidRPr="00FD6897">
        <w:rPr>
          <w:rFonts w:cs="Arial"/>
        </w:rPr>
        <w:t xml:space="preserve"> et al., 2012)</w:t>
      </w:r>
      <w:r w:rsidR="00626216" w:rsidRPr="00FD6897">
        <w:t>.</w:t>
      </w:r>
      <w:r w:rsidR="0094256D" w:rsidRPr="00FD6897">
        <w:t xml:space="preserve"> Selected process variables are tracked over time (measuring), deflections from setpoints are </w:t>
      </w:r>
      <w:r w:rsidR="00C14760" w:rsidRPr="00FD6897">
        <w:t>detected (monitoring) and explained or predicted (mode</w:t>
      </w:r>
      <w:r w:rsidR="008C6291">
        <w:t>l</w:t>
      </w:r>
      <w:r w:rsidR="00C14760" w:rsidRPr="00FD6897">
        <w:t>ling)</w:t>
      </w:r>
      <w:r w:rsidR="008C6291">
        <w:t>,</w:t>
      </w:r>
      <w:r w:rsidR="00C14760" w:rsidRPr="00FD6897">
        <w:t xml:space="preserve"> and possible actions are evaluated (control).</w:t>
      </w:r>
      <w:r w:rsidRPr="00FD6897">
        <w:t xml:space="preserve"> As outlined in the previous section, proper PAT methods are required to </w:t>
      </w:r>
      <w:r w:rsidR="00C87040" w:rsidRPr="00FD6897">
        <w:t xml:space="preserve">measure </w:t>
      </w:r>
      <w:r w:rsidR="00FE755D" w:rsidRPr="00FD6897">
        <w:t>CMAs</w:t>
      </w:r>
      <w:r w:rsidR="00C87040" w:rsidRPr="00FD6897">
        <w:t xml:space="preserve"> a</w:t>
      </w:r>
      <w:r w:rsidR="00256B8C">
        <w:t>nd</w:t>
      </w:r>
      <w:r w:rsidR="00C87040" w:rsidRPr="00FD6897">
        <w:t xml:space="preserve"> </w:t>
      </w:r>
      <w:r w:rsidR="00FE755D" w:rsidRPr="00FD6897">
        <w:t>CPPs</w:t>
      </w:r>
      <w:r w:rsidR="00C87040" w:rsidRPr="00FD6897">
        <w:t xml:space="preserve">. However, not all measurements are directly accessible or measurable at a sufficient frequency. </w:t>
      </w:r>
      <w:r w:rsidR="003730C8" w:rsidRPr="00FD6897">
        <w:t>If</w:t>
      </w:r>
      <w:r w:rsidR="00A021C7" w:rsidRPr="00FD6897">
        <w:t xml:space="preserve"> </w:t>
      </w:r>
      <w:r w:rsidR="00F97FD5" w:rsidRPr="00FD6897">
        <w:t>specific</w:t>
      </w:r>
      <w:r w:rsidR="00A021C7" w:rsidRPr="00FD6897">
        <w:t xml:space="preserve"> off-line or at-line measurements are identified </w:t>
      </w:r>
      <w:r w:rsidR="0034097B" w:rsidRPr="00FD6897">
        <w:t xml:space="preserve">as </w:t>
      </w:r>
      <w:r w:rsidR="00A021C7" w:rsidRPr="00FD6897">
        <w:t xml:space="preserve">being critical, the time delay between sampling and </w:t>
      </w:r>
      <w:r w:rsidR="00F83863">
        <w:t xml:space="preserve">the </w:t>
      </w:r>
      <w:r w:rsidR="00A021C7" w:rsidRPr="00FD6897">
        <w:t xml:space="preserve">availability of results </w:t>
      </w:r>
      <w:r w:rsidR="008C6291">
        <w:t>leads</w:t>
      </w:r>
      <w:r w:rsidR="00A021C7" w:rsidRPr="00FD6897">
        <w:t xml:space="preserve"> to delayed quality checks </w:t>
      </w:r>
      <w:r w:rsidR="00A021C7" w:rsidRPr="00FD6897">
        <w:rPr>
          <w:rFonts w:cs="Arial"/>
        </w:rPr>
        <w:t>(</w:t>
      </w:r>
      <w:proofErr w:type="spellStart"/>
      <w:r w:rsidR="00A021C7" w:rsidRPr="00FD6897">
        <w:rPr>
          <w:rFonts w:cs="Arial"/>
        </w:rPr>
        <w:t>Gerzon</w:t>
      </w:r>
      <w:proofErr w:type="spellEnd"/>
      <w:r w:rsidR="00F17255">
        <w:rPr>
          <w:rFonts w:cs="Arial"/>
        </w:rPr>
        <w:t xml:space="preserve"> et al.</w:t>
      </w:r>
      <w:r w:rsidR="00A021C7" w:rsidRPr="00FD6897">
        <w:rPr>
          <w:rFonts w:cs="Arial"/>
        </w:rPr>
        <w:t>, 2022)</w:t>
      </w:r>
      <w:r w:rsidR="00A021C7" w:rsidRPr="00FD6897">
        <w:t xml:space="preserve">. </w:t>
      </w:r>
      <w:r w:rsidR="00256B8C">
        <w:t>Time delay is even more critical in continuous manufacturing</w:t>
      </w:r>
      <w:r w:rsidR="00A021C7" w:rsidRPr="00FD6897">
        <w:t xml:space="preserve"> since </w:t>
      </w:r>
      <w:r w:rsidR="002B4124" w:rsidRPr="00FD6897">
        <w:t>missed quality targets are propagated in downstream units.</w:t>
      </w:r>
    </w:p>
    <w:p w14:paraId="14B6BA1E" w14:textId="70359F69" w:rsidR="0067428F" w:rsidRPr="00FD6897" w:rsidRDefault="00D951F8" w:rsidP="00D52BD3">
      <w:pPr>
        <w:pStyle w:val="CETBodytext"/>
      </w:pPr>
      <w:r w:rsidRPr="00FD6897">
        <w:t>Furthermore, in-line measurements with hard</w:t>
      </w:r>
      <w:r w:rsidR="00CB55C1" w:rsidRPr="00FD6897">
        <w:t xml:space="preserve"> sensors</w:t>
      </w:r>
      <w:r w:rsidRPr="00FD6897">
        <w:t xml:space="preserve"> are a potential risk of contamination due to their invasive nature</w:t>
      </w:r>
      <w:r w:rsidR="003269D7" w:rsidRPr="00FD6897">
        <w:t xml:space="preserve"> </w:t>
      </w:r>
      <w:r w:rsidR="00CA4BE1" w:rsidRPr="00FD6897">
        <w:rPr>
          <w:rFonts w:cs="Arial"/>
        </w:rPr>
        <w:t>(</w:t>
      </w:r>
      <w:proofErr w:type="spellStart"/>
      <w:r w:rsidR="00CA4BE1" w:rsidRPr="00FD6897">
        <w:rPr>
          <w:rFonts w:cs="Arial"/>
        </w:rPr>
        <w:t>Luttmann</w:t>
      </w:r>
      <w:proofErr w:type="spellEnd"/>
      <w:r w:rsidR="00CA4BE1" w:rsidRPr="00FD6897">
        <w:rPr>
          <w:rFonts w:cs="Arial"/>
        </w:rPr>
        <w:t xml:space="preserve"> et al., 2012)</w:t>
      </w:r>
      <w:r w:rsidRPr="00FD6897">
        <w:t>.</w:t>
      </w:r>
      <w:r w:rsidR="0063123D" w:rsidRPr="00FD6897">
        <w:t xml:space="preserve"> A m</w:t>
      </w:r>
      <w:r w:rsidR="00C87040" w:rsidRPr="00FD6897">
        <w:t>odel-based tool establish</w:t>
      </w:r>
      <w:r w:rsidR="008C6291">
        <w:t>ed</w:t>
      </w:r>
      <w:r w:rsidR="00C87040" w:rsidRPr="00FD6897">
        <w:t xml:space="preserve"> particularly in bioprocess technology </w:t>
      </w:r>
      <w:r w:rsidR="008C6291">
        <w:t>is</w:t>
      </w:r>
      <w:r w:rsidR="00C87040" w:rsidRPr="00FD6897">
        <w:t xml:space="preserve"> soft sensors</w:t>
      </w:r>
      <w:r w:rsidR="0094256D" w:rsidRPr="00FD6897">
        <w:t xml:space="preserve"> (software sensors)</w:t>
      </w:r>
      <w:r w:rsidR="00C87040" w:rsidRPr="00FD6897">
        <w:t>. Soft sensors</w:t>
      </w:r>
      <w:r w:rsidR="0063123D" w:rsidRPr="00FD6897">
        <w:t xml:space="preserve"> </w:t>
      </w:r>
      <w:r w:rsidR="008C6291">
        <w:t>combine</w:t>
      </w:r>
      <w:r w:rsidR="0063123D" w:rsidRPr="00FD6897">
        <w:t xml:space="preserve"> a mathematical model with indirect or secondary measurements </w:t>
      </w:r>
      <w:r w:rsidR="0063123D" w:rsidRPr="00FD6897">
        <w:rPr>
          <w:rFonts w:cs="Arial"/>
        </w:rPr>
        <w:t>(Kroll et al., 2017)</w:t>
      </w:r>
      <w:r w:rsidR="0063123D" w:rsidRPr="00FD6897">
        <w:t>.</w:t>
      </w:r>
      <w:r w:rsidR="00196353" w:rsidRPr="00FD6897">
        <w:t xml:space="preserve"> </w:t>
      </w:r>
      <w:r w:rsidR="00632E8D" w:rsidRPr="00FD6897">
        <w:t xml:space="preserve">In the context of control theory, a soft sensor is a state observer predicting input-output relations in a finite time horizon </w:t>
      </w:r>
      <w:r w:rsidR="00632E8D" w:rsidRPr="00FD6897">
        <w:rPr>
          <w:rFonts w:cs="Arial"/>
        </w:rPr>
        <w:t>(</w:t>
      </w:r>
      <w:proofErr w:type="spellStart"/>
      <w:r w:rsidR="00632E8D" w:rsidRPr="00FD6897">
        <w:rPr>
          <w:rFonts w:cs="Arial"/>
        </w:rPr>
        <w:t>Golabgir</w:t>
      </w:r>
      <w:proofErr w:type="spellEnd"/>
      <w:r w:rsidR="00632E8D" w:rsidRPr="00FD6897">
        <w:rPr>
          <w:rFonts w:cs="Arial"/>
        </w:rPr>
        <w:t xml:space="preserve"> et al., 2015)</w:t>
      </w:r>
      <w:r w:rsidR="00632E8D" w:rsidRPr="00FD6897">
        <w:t>.</w:t>
      </w:r>
      <w:r w:rsidR="0067428F" w:rsidRPr="00FD6897">
        <w:t xml:space="preserve"> Inputs are the online measured</w:t>
      </w:r>
      <w:r w:rsidRPr="00FD6897">
        <w:t>, non-invasive</w:t>
      </w:r>
      <w:r w:rsidR="0067428F" w:rsidRPr="00FD6897">
        <w:t xml:space="preserve"> </w:t>
      </w:r>
      <w:r w:rsidR="0067428F" w:rsidRPr="00FD6897">
        <w:lastRenderedPageBreak/>
        <w:t>process variables, while the outputs are the predicted process states</w:t>
      </w:r>
      <w:r w:rsidR="00632E8D" w:rsidRPr="00FD6897">
        <w:t>.</w:t>
      </w:r>
      <w:r w:rsidR="0067428F" w:rsidRPr="00FD6897">
        <w:t xml:space="preserve"> </w:t>
      </w:r>
      <w:r w:rsidR="008C6291">
        <w:t>To</w:t>
      </w:r>
      <w:r w:rsidR="0067428F" w:rsidRPr="00FD6897">
        <w:t xml:space="preserve"> </w:t>
      </w:r>
      <w:r w:rsidR="008C6291">
        <w:t>ensure</w:t>
      </w:r>
      <w:r w:rsidR="0067428F" w:rsidRPr="00FD6897">
        <w:t xml:space="preserve"> reliability and trust in the soft sensor, an analysis of </w:t>
      </w:r>
      <w:r w:rsidR="008C6291">
        <w:t xml:space="preserve">the </w:t>
      </w:r>
      <w:r w:rsidR="0067428F" w:rsidRPr="00FD6897">
        <w:t>significance and identifiability of the model parameters is recommended</w:t>
      </w:r>
      <w:r w:rsidR="00A56763" w:rsidRPr="00FD6897">
        <w:t>.</w:t>
      </w:r>
      <w:r w:rsidR="00000287" w:rsidRPr="00FD6897">
        <w:t xml:space="preserve"> </w:t>
      </w:r>
      <w:r w:rsidR="00A56763" w:rsidRPr="00FD6897">
        <w:t>A</w:t>
      </w:r>
      <w:r w:rsidR="00000287" w:rsidRPr="00FD6897">
        <w:t xml:space="preserve">n observability analysis </w:t>
      </w:r>
      <w:r w:rsidR="00E55F7E" w:rsidRPr="00FD6897">
        <w:t xml:space="preserve">aids in </w:t>
      </w:r>
      <w:r w:rsidR="00000287" w:rsidRPr="00FD6897">
        <w:t>prov</w:t>
      </w:r>
      <w:r w:rsidR="00E55F7E" w:rsidRPr="00FD6897">
        <w:t>ing</w:t>
      </w:r>
      <w:r w:rsidR="00000287" w:rsidRPr="00FD6897">
        <w:t xml:space="preserve"> the appropriateness of the model structure with respect to the information content of </w:t>
      </w:r>
      <w:r w:rsidR="00F17255" w:rsidRPr="00FD6897">
        <w:t>measurements (</w:t>
      </w:r>
      <w:r w:rsidR="00000287" w:rsidRPr="00FD6897">
        <w:rPr>
          <w:rFonts w:cs="Arial"/>
        </w:rPr>
        <w:t>Kroll et al., 2017)</w:t>
      </w:r>
      <w:r w:rsidR="00000287" w:rsidRPr="00FD6897">
        <w:t>.</w:t>
      </w:r>
      <w:r w:rsidR="00C546B8" w:rsidRPr="00FD6897">
        <w:t xml:space="preserve"> </w:t>
      </w:r>
      <w:r w:rsidR="00196353" w:rsidRPr="00FD6897">
        <w:t xml:space="preserve">Soft sensors are used </w:t>
      </w:r>
      <w:r w:rsidR="0094256D" w:rsidRPr="00FD6897">
        <w:t>in</w:t>
      </w:r>
      <w:r w:rsidR="00196353" w:rsidRPr="00FD6897">
        <w:t xml:space="preserve"> different scenarios.</w:t>
      </w:r>
      <w:r w:rsidR="003730C8" w:rsidRPr="00FD6897">
        <w:t xml:space="preserve"> Müller et al.</w:t>
      </w:r>
      <w:r w:rsidR="00A56763" w:rsidRPr="00FD6897">
        <w:t xml:space="preserve"> </w:t>
      </w:r>
      <w:r w:rsidR="00A56763" w:rsidRPr="00FD6897">
        <w:rPr>
          <w:rFonts w:cs="Arial"/>
        </w:rPr>
        <w:t>(2023)</w:t>
      </w:r>
      <w:r w:rsidR="003730C8" w:rsidRPr="00FD6897">
        <w:t xml:space="preserve"> demonstrated the applicability of a soft sensor</w:t>
      </w:r>
      <w:r w:rsidR="00196353" w:rsidRPr="00FD6897">
        <w:t xml:space="preserve"> for estimating the maximum substrate uptake capacity and the yield coefficient in a fed-batch</w:t>
      </w:r>
      <w:r w:rsidR="003730C8" w:rsidRPr="00FD6897">
        <w:t xml:space="preserve"> </w:t>
      </w:r>
      <w:r w:rsidR="00A82D4D" w:rsidRPr="00FD6897">
        <w:rPr>
          <w:i/>
        </w:rPr>
        <w:t>E. coli</w:t>
      </w:r>
      <w:r w:rsidR="003730C8" w:rsidRPr="00FD6897">
        <w:t xml:space="preserve"> cultivation.</w:t>
      </w:r>
      <w:r w:rsidR="00196353" w:rsidRPr="00FD6897">
        <w:t xml:space="preserve"> </w:t>
      </w:r>
      <w:r w:rsidR="00F930CB" w:rsidRPr="00FD6897">
        <w:t>A soft sensor based on off-gas measurements</w:t>
      </w:r>
      <w:r w:rsidR="007E4DAE" w:rsidRPr="00FD6897">
        <w:t xml:space="preserve"> </w:t>
      </w:r>
      <w:r w:rsidR="00A82D4D" w:rsidRPr="00FD6897">
        <w:t>was</w:t>
      </w:r>
      <w:r w:rsidR="00F930CB" w:rsidRPr="00FD6897">
        <w:t xml:space="preserve"> utilized to prevent overfeeding of induced cultures</w:t>
      </w:r>
      <w:r w:rsidR="007E4DAE" w:rsidRPr="00FD6897">
        <w:t xml:space="preserve"> due to changes </w:t>
      </w:r>
      <w:r w:rsidR="008C6291">
        <w:t>in</w:t>
      </w:r>
      <w:r w:rsidR="007E4DAE" w:rsidRPr="00FD6897">
        <w:t xml:space="preserve"> cell hunger.</w:t>
      </w:r>
      <w:r w:rsidR="00C546B8" w:rsidRPr="00FD6897">
        <w:t xml:space="preserve"> </w:t>
      </w:r>
      <w:proofErr w:type="spellStart"/>
      <w:r w:rsidR="00A82D4D" w:rsidRPr="00FD6897">
        <w:t>Sagmeister</w:t>
      </w:r>
      <w:proofErr w:type="spellEnd"/>
      <w:r w:rsidR="00A82D4D" w:rsidRPr="00FD6897">
        <w:t xml:space="preserve"> et al.</w:t>
      </w:r>
      <w:r w:rsidR="00A56763" w:rsidRPr="00FD6897">
        <w:t xml:space="preserve"> </w:t>
      </w:r>
      <w:r w:rsidR="00A56763" w:rsidRPr="00FD6897">
        <w:rPr>
          <w:rFonts w:cs="Arial"/>
        </w:rPr>
        <w:t>(2013)</w:t>
      </w:r>
      <w:r w:rsidR="00A82D4D" w:rsidRPr="00FD6897">
        <w:t xml:space="preserve"> applied a soft sensor for static and dynamic control of specific substrate update rates of induced </w:t>
      </w:r>
      <w:r w:rsidR="00A82D4D" w:rsidRPr="00FD6897">
        <w:rPr>
          <w:i/>
        </w:rPr>
        <w:t>P. pastoris</w:t>
      </w:r>
      <w:r w:rsidR="00A82D4D" w:rsidRPr="00FD6897">
        <w:t xml:space="preserve"> </w:t>
      </w:r>
      <w:r w:rsidR="00256B8C">
        <w:t>and E. coli expression systems</w:t>
      </w:r>
      <w:r w:rsidR="00A82D4D" w:rsidRPr="00FD6897">
        <w:t>.</w:t>
      </w:r>
      <w:r w:rsidR="00E926B9" w:rsidRPr="00FD6897" w:rsidDel="00E926B9">
        <w:t xml:space="preserve"> </w:t>
      </w:r>
    </w:p>
    <w:p w14:paraId="4A1F48D1" w14:textId="6E2FE183" w:rsidR="00631E81" w:rsidRPr="00FD6897" w:rsidRDefault="0067428F" w:rsidP="00D52BD3">
      <w:pPr>
        <w:pStyle w:val="CETBodytext"/>
      </w:pPr>
      <w:r w:rsidRPr="00FD6897">
        <w:t>Soft sensors are considered to be highly valuable tools for continuous and greener bioprocesses</w:t>
      </w:r>
      <w:r w:rsidR="00D951F8" w:rsidRPr="00FD6897">
        <w:t>.</w:t>
      </w:r>
      <w:r w:rsidR="00A3508F" w:rsidRPr="00FD6897">
        <w:t xml:space="preserve"> </w:t>
      </w:r>
      <w:r w:rsidR="00256B8C">
        <w:t>Integrating</w:t>
      </w:r>
      <w:r w:rsidR="00A3508F" w:rsidRPr="00FD6897">
        <w:t xml:space="preserve"> machine learning models </w:t>
      </w:r>
      <w:r w:rsidR="00CB55C1" w:rsidRPr="00FD6897">
        <w:t>(artificial neural networks</w:t>
      </w:r>
      <w:r w:rsidR="00A3508F" w:rsidRPr="00FD6897">
        <w:t xml:space="preserve">, </w:t>
      </w:r>
      <w:r w:rsidR="00CB55C1" w:rsidRPr="00FD6897">
        <w:t>partial least squares</w:t>
      </w:r>
      <w:r w:rsidR="00A3508F" w:rsidRPr="00FD6897">
        <w:t>) into soft sensor models</w:t>
      </w:r>
      <w:r w:rsidR="00F46835" w:rsidRPr="00FD6897">
        <w:t xml:space="preserve"> seem</w:t>
      </w:r>
      <w:r w:rsidR="008C6291">
        <w:t>s</w:t>
      </w:r>
      <w:r w:rsidR="00F46835" w:rsidRPr="00FD6897">
        <w:t xml:space="preserve"> to be of very high interest</w:t>
      </w:r>
      <w:r w:rsidR="00A3508F" w:rsidRPr="00FD6897">
        <w:t xml:space="preserve">. </w:t>
      </w:r>
      <w:r w:rsidR="008D7476" w:rsidRPr="00FD6897">
        <w:t xml:space="preserve">Data-driven models would ease </w:t>
      </w:r>
      <w:r w:rsidR="00256B8C">
        <w:t>handling</w:t>
      </w:r>
      <w:r w:rsidR="008D7476" w:rsidRPr="00FD6897">
        <w:t xml:space="preserve"> large data set</w:t>
      </w:r>
      <w:r w:rsidR="008C6291">
        <w:t>s</w:t>
      </w:r>
      <w:r w:rsidR="008D7476" w:rsidRPr="00FD6897">
        <w:t xml:space="preserve"> while difficult-to-quantify parameters (</w:t>
      </w:r>
      <w:r w:rsidR="00F46835" w:rsidRPr="00FD6897">
        <w:t xml:space="preserve">e.g., </w:t>
      </w:r>
      <w:r w:rsidR="008D7476" w:rsidRPr="00FD6897">
        <w:t>pH) could be incorporated.</w:t>
      </w:r>
      <w:r w:rsidR="00D951F8" w:rsidRPr="00FD6897">
        <w:t xml:space="preserve"> Apart from </w:t>
      </w:r>
      <w:r w:rsidR="000052EB" w:rsidRPr="00FD6897">
        <w:t>enabl</w:t>
      </w:r>
      <w:r w:rsidR="008C6291">
        <w:t>ing</w:t>
      </w:r>
      <w:r w:rsidR="000052EB" w:rsidRPr="00FD6897">
        <w:t xml:space="preserve"> rapid quality checks, soft sensors are cheaper in comparison to har</w:t>
      </w:r>
      <w:r w:rsidR="002763CA" w:rsidRPr="00FD6897">
        <w:t>d sensors</w:t>
      </w:r>
      <w:r w:rsidR="000052EB" w:rsidRPr="00FD6897">
        <w:t>. They have proven to keep highly nonlinear bioprocesses in optimal conditions</w:t>
      </w:r>
      <w:r w:rsidR="006B1D4F" w:rsidRPr="00FD6897">
        <w:t xml:space="preserve"> with adaptive control strategies (e.g.</w:t>
      </w:r>
      <w:r w:rsidR="00631E81" w:rsidRPr="00FD6897">
        <w:t>,</w:t>
      </w:r>
      <w:r w:rsidR="006B1D4F" w:rsidRPr="00FD6897">
        <w:t xml:space="preserve"> feeding profiles).</w:t>
      </w:r>
      <w:r w:rsidR="00631E81" w:rsidRPr="00FD6897">
        <w:t xml:space="preserve"> </w:t>
      </w:r>
      <w:r w:rsidR="00256B8C">
        <w:t>Regarding</w:t>
      </w:r>
      <w:r w:rsidR="00631E81" w:rsidRPr="00FD6897">
        <w:t xml:space="preserve"> </w:t>
      </w:r>
      <w:r w:rsidR="002C581F" w:rsidRPr="00FD6897">
        <w:t>SPM</w:t>
      </w:r>
      <w:r w:rsidR="00631E81" w:rsidRPr="00FD6897">
        <w:t>, soft sensors can prevent defects due to contamination, detect changes in product quality in real</w:t>
      </w:r>
      <w:r w:rsidR="008C6291">
        <w:t>-</w:t>
      </w:r>
      <w:r w:rsidR="00631E81" w:rsidRPr="00FD6897">
        <w:t>time, and save resources through optimized process control</w:t>
      </w:r>
      <w:r w:rsidR="00E926B9" w:rsidRPr="00FD6897">
        <w:t xml:space="preserve"> (</w:t>
      </w:r>
      <w:r w:rsidR="00E926B9" w:rsidRPr="00FD6897">
        <w:fldChar w:fldCharType="begin"/>
      </w:r>
      <w:r w:rsidR="00E926B9" w:rsidRPr="00FD6897">
        <w:instrText xml:space="preserve"> REF _Ref129443980 \h </w:instrText>
      </w:r>
      <w:r w:rsidR="00E926B9" w:rsidRPr="00FD6897">
        <w:fldChar w:fldCharType="separate"/>
      </w:r>
      <w:r w:rsidR="00E926B9" w:rsidRPr="00FD6897">
        <w:t xml:space="preserve">Figure </w:t>
      </w:r>
      <w:r w:rsidR="00E926B9" w:rsidRPr="00FD6897">
        <w:rPr>
          <w:noProof/>
        </w:rPr>
        <w:t>2</w:t>
      </w:r>
      <w:r w:rsidR="00E926B9" w:rsidRPr="00FD6897">
        <w:fldChar w:fldCharType="end"/>
      </w:r>
      <w:r w:rsidR="00E926B9" w:rsidRPr="00FD6897">
        <w:t>)</w:t>
      </w:r>
      <w:r w:rsidR="00631E81" w:rsidRPr="00FD6897">
        <w:t>.</w:t>
      </w:r>
    </w:p>
    <w:p w14:paraId="5E036DFB" w14:textId="77777777" w:rsidR="008C1071" w:rsidRPr="00FD6897" w:rsidRDefault="008C1071" w:rsidP="00D52BD3">
      <w:pPr>
        <w:pStyle w:val="CETBodytext"/>
      </w:pPr>
    </w:p>
    <w:p w14:paraId="27248855" w14:textId="3E13D89A" w:rsidR="008C1071" w:rsidRPr="00FD6897" w:rsidRDefault="008C1071" w:rsidP="008C1071">
      <w:pPr>
        <w:pStyle w:val="CETBodytext"/>
        <w:jc w:val="left"/>
      </w:pPr>
      <w:r w:rsidRPr="00FD6897">
        <w:rPr>
          <w:noProof/>
        </w:rPr>
        <w:drawing>
          <wp:inline distT="0" distB="0" distL="0" distR="0" wp14:anchorId="65CE2F13" wp14:editId="173CB26D">
            <wp:extent cx="2986268" cy="2328708"/>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a:picLocks noChangeAspect="1" noChangeArrowheads="1"/>
                    </pic:cNvPicPr>
                  </pic:nvPicPr>
                  <pic:blipFill>
                    <a:blip r:embed="rId20"/>
                    <a:stretch>
                      <a:fillRect/>
                    </a:stretch>
                  </pic:blipFill>
                  <pic:spPr bwMode="auto">
                    <a:xfrm>
                      <a:off x="0" y="0"/>
                      <a:ext cx="3025042" cy="2358945"/>
                    </a:xfrm>
                    <a:prstGeom prst="rect">
                      <a:avLst/>
                    </a:prstGeom>
                    <a:noFill/>
                    <a:ln>
                      <a:noFill/>
                    </a:ln>
                  </pic:spPr>
                </pic:pic>
              </a:graphicData>
            </a:graphic>
          </wp:inline>
        </w:drawing>
      </w:r>
    </w:p>
    <w:p w14:paraId="69D5FF9D" w14:textId="4A7953C3" w:rsidR="008C1071" w:rsidRPr="00FD6897" w:rsidRDefault="008C1071" w:rsidP="008C1071">
      <w:pPr>
        <w:pStyle w:val="CETCaption"/>
        <w:rPr>
          <w:lang w:val="en-US"/>
        </w:rPr>
      </w:pPr>
      <w:bookmarkStart w:id="3" w:name="_Ref129443980"/>
      <w:r w:rsidRPr="00FD6897">
        <w:rPr>
          <w:lang w:val="en-US"/>
        </w:rPr>
        <w:t xml:space="preserve">Figure </w:t>
      </w:r>
      <w:r w:rsidRPr="00FD6897">
        <w:rPr>
          <w:lang w:val="en-US"/>
        </w:rPr>
        <w:fldChar w:fldCharType="begin"/>
      </w:r>
      <w:r w:rsidRPr="00FD6897">
        <w:rPr>
          <w:lang w:val="en-US"/>
        </w:rPr>
        <w:instrText xml:space="preserve"> SEQ Figure \* ARABIC </w:instrText>
      </w:r>
      <w:r w:rsidRPr="00FD6897">
        <w:rPr>
          <w:lang w:val="en-US"/>
        </w:rPr>
        <w:fldChar w:fldCharType="separate"/>
      </w:r>
      <w:r w:rsidRPr="00FD6897">
        <w:rPr>
          <w:noProof/>
          <w:lang w:val="en-US"/>
        </w:rPr>
        <w:t>2</w:t>
      </w:r>
      <w:r w:rsidRPr="00FD6897">
        <w:rPr>
          <w:lang w:val="en-US"/>
        </w:rPr>
        <w:fldChar w:fldCharType="end"/>
      </w:r>
      <w:bookmarkEnd w:id="3"/>
      <w:r w:rsidRPr="00FD6897">
        <w:rPr>
          <w:lang w:val="en-US"/>
        </w:rPr>
        <w:t xml:space="preserve">: </w:t>
      </w:r>
      <w:r w:rsidR="00C37A19" w:rsidRPr="00FD6897">
        <w:rPr>
          <w:lang w:val="en-US"/>
        </w:rPr>
        <w:t>Digitalization key enabler</w:t>
      </w:r>
      <w:r w:rsidR="00552ED3" w:rsidRPr="00FD6897">
        <w:rPr>
          <w:lang w:val="en-US"/>
        </w:rPr>
        <w:t>s</w:t>
      </w:r>
      <w:r w:rsidRPr="00FD6897">
        <w:rPr>
          <w:lang w:val="en-US"/>
        </w:rPr>
        <w:t xml:space="preserve"> and their effect on green metrics</w:t>
      </w:r>
    </w:p>
    <w:p w14:paraId="67B0D61B" w14:textId="6B7FDA6B" w:rsidR="0017267B" w:rsidRPr="00FD6897" w:rsidRDefault="00D52BD3" w:rsidP="00643F5E">
      <w:pPr>
        <w:pStyle w:val="CETheadingx"/>
      </w:pPr>
      <w:r w:rsidRPr="00FD6897">
        <w:t>Predictive Potential and Process Monitoring of Digital Twins</w:t>
      </w:r>
      <w:r w:rsidR="00091A9A" w:rsidRPr="00FD6897">
        <w:t xml:space="preserve"> (DTs)</w:t>
      </w:r>
    </w:p>
    <w:p w14:paraId="091A317B" w14:textId="7248743E" w:rsidR="00E86C92" w:rsidRPr="00FD6897" w:rsidRDefault="00307B4A" w:rsidP="00643F5E">
      <w:pPr>
        <w:pStyle w:val="CETBodytext"/>
      </w:pPr>
      <w:r w:rsidRPr="00FD6897">
        <w:t>Continuous manufacturing is a key enabler of intensified processing. Intensification comprises concepts of flow processing (continuous), process integration (cycles and heat integration) and novel equipment designs (membrane reactors)</w:t>
      </w:r>
      <w:r w:rsidR="00026072" w:rsidRPr="00FD6897">
        <w:t xml:space="preserve"> to achieve higher space-time yields and</w:t>
      </w:r>
      <w:r w:rsidR="00E76F5B" w:rsidRPr="00FD6897">
        <w:t xml:space="preserve"> increase</w:t>
      </w:r>
      <w:r w:rsidR="00026072" w:rsidRPr="00FD6897">
        <w:t xml:space="preserve"> overall efficiencies </w:t>
      </w:r>
      <w:r w:rsidRPr="00FD6897">
        <w:rPr>
          <w:rFonts w:cs="Arial"/>
        </w:rPr>
        <w:t>(</w:t>
      </w:r>
      <w:proofErr w:type="spellStart"/>
      <w:r w:rsidRPr="00FD6897">
        <w:rPr>
          <w:rFonts w:cs="Arial"/>
        </w:rPr>
        <w:t>Boodhoo</w:t>
      </w:r>
      <w:proofErr w:type="spellEnd"/>
      <w:r w:rsidRPr="00FD6897">
        <w:rPr>
          <w:rFonts w:cs="Arial"/>
        </w:rPr>
        <w:t xml:space="preserve"> and Harvey, 2013)</w:t>
      </w:r>
      <w:r w:rsidRPr="00FD6897">
        <w:t xml:space="preserve">. While </w:t>
      </w:r>
      <w:r w:rsidR="00E86C92" w:rsidRPr="00FD6897">
        <w:t>C</w:t>
      </w:r>
      <w:r w:rsidR="00CB55C1" w:rsidRPr="00FD6897">
        <w:t>B</w:t>
      </w:r>
      <w:r w:rsidR="00E86C92" w:rsidRPr="00FD6897">
        <w:t xml:space="preserve">M </w:t>
      </w:r>
      <w:r w:rsidRPr="00FD6897">
        <w:t xml:space="preserve">is an established mode in the chemical industry, many pharmaceutical processes still run in batch mode despite the benefits of intensified continuous operation. </w:t>
      </w:r>
      <w:r w:rsidR="00103206" w:rsidRPr="00FD6897">
        <w:t xml:space="preserve">Regulatory authorities (FDA, EMA) set high standards in the pharmaceutical industry to guarantee </w:t>
      </w:r>
      <w:r w:rsidR="008C6291">
        <w:t xml:space="preserve">the </w:t>
      </w:r>
      <w:r w:rsidR="00103206" w:rsidRPr="00FD6897">
        <w:t>safety and efficacy of drugs but explicitly encourage enabling continuous manufacturing lines</w:t>
      </w:r>
      <w:r w:rsidR="00E76F5B" w:rsidRPr="00FD6897">
        <w:t xml:space="preserve"> </w:t>
      </w:r>
      <w:r w:rsidR="00E76F5B" w:rsidRPr="00FD6897">
        <w:rPr>
          <w:rFonts w:cs="Arial"/>
        </w:rPr>
        <w:t>(</w:t>
      </w:r>
      <w:proofErr w:type="spellStart"/>
      <w:r w:rsidR="00E76F5B" w:rsidRPr="00FD6897">
        <w:rPr>
          <w:rFonts w:cs="Arial"/>
        </w:rPr>
        <w:t>Sommeregger</w:t>
      </w:r>
      <w:proofErr w:type="spellEnd"/>
      <w:r w:rsidR="00E76F5B" w:rsidRPr="00FD6897">
        <w:rPr>
          <w:rFonts w:cs="Arial"/>
        </w:rPr>
        <w:t xml:space="preserve"> et al., 2017)</w:t>
      </w:r>
      <w:r w:rsidR="00103206" w:rsidRPr="00FD6897">
        <w:t xml:space="preserve">. However, quality assurance cannot be done in the traditional approach by testing the </w:t>
      </w:r>
      <w:r w:rsidR="00E86C92" w:rsidRPr="00FD6897">
        <w:t xml:space="preserve">batch </w:t>
      </w:r>
      <w:r w:rsidR="00103206" w:rsidRPr="00FD6897">
        <w:t xml:space="preserve">quality of products or intermediates. </w:t>
      </w:r>
      <w:r w:rsidR="00CD2742" w:rsidRPr="00FD6897">
        <w:t xml:space="preserve">Instead, continuous monitoring of quality gates is required. </w:t>
      </w:r>
    </w:p>
    <w:p w14:paraId="071EB434" w14:textId="6F2CD3D6" w:rsidR="00A157E0" w:rsidRPr="00FD6897" w:rsidRDefault="00CD2742" w:rsidP="00643F5E">
      <w:pPr>
        <w:pStyle w:val="CETBodytext"/>
      </w:pPr>
      <w:r w:rsidRPr="00FD6897">
        <w:t xml:space="preserve">Since varying inlet streams (CMAs) might cause changes in the CQAs, advanced control strategies </w:t>
      </w:r>
      <w:r w:rsidR="00256B8C">
        <w:t>must</w:t>
      </w:r>
      <w:r w:rsidR="00722ED5" w:rsidRPr="00FD6897">
        <w:t xml:space="preserve"> be applied.</w:t>
      </w:r>
      <w:r w:rsidR="00E76F5B" w:rsidRPr="00FD6897">
        <w:t xml:space="preserve"> To combine complex data sets, variable process input parameters, dynamic models, advanced process control and green metrics, </w:t>
      </w:r>
      <w:r w:rsidR="00E86C92" w:rsidRPr="00FD6897">
        <w:t>DT</w:t>
      </w:r>
      <w:r w:rsidR="00E76F5B" w:rsidRPr="00FD6897">
        <w:t>s seem to have the highest potential as a digital shadow of the entire manufacturing</w:t>
      </w:r>
      <w:r w:rsidR="004576A9" w:rsidRPr="00FD6897">
        <w:t xml:space="preserve"> </w:t>
      </w:r>
      <w:r w:rsidR="004576A9" w:rsidRPr="00FD6897">
        <w:rPr>
          <w:rFonts w:cs="Arial"/>
        </w:rPr>
        <w:t>(Chen et al., 2020)</w:t>
      </w:r>
      <w:r w:rsidR="004576A9" w:rsidRPr="00FD6897">
        <w:t>.</w:t>
      </w:r>
      <w:r w:rsidR="00E76F5B" w:rsidRPr="00FD6897">
        <w:t xml:space="preserve"> </w:t>
      </w:r>
      <w:r w:rsidR="00256B8C">
        <w:t>DTs show great promise in translating complex data sets into robust process knowledge, enabling consistent product quality with variable process input parameters, transferring nonlinear bioprocesses into dynamic models, and combining advanced process control and green metrics</w:t>
      </w:r>
      <w:r w:rsidR="00E76F5B" w:rsidRPr="00FD6897">
        <w:t>.</w:t>
      </w:r>
      <w:r w:rsidR="00B84F43" w:rsidRPr="00FD6897">
        <w:t xml:space="preserve"> </w:t>
      </w:r>
      <w:r w:rsidR="00E86C92" w:rsidRPr="00FD6897">
        <w:t xml:space="preserve">DTs </w:t>
      </w:r>
      <w:r w:rsidR="00B84F43" w:rsidRPr="00FD6897">
        <w:t xml:space="preserve">are </w:t>
      </w:r>
      <w:r w:rsidR="00626CDD" w:rsidRPr="00FD6897">
        <w:t>data management, monitoring and control</w:t>
      </w:r>
      <w:r w:rsidR="008C6291">
        <w:t>,</w:t>
      </w:r>
      <w:r w:rsidR="00626CDD" w:rsidRPr="00FD6897">
        <w:t xml:space="preserve"> a</w:t>
      </w:r>
      <w:r w:rsidR="00256B8C">
        <w:t>nd</w:t>
      </w:r>
      <w:r w:rsidR="00626CDD" w:rsidRPr="00FD6897">
        <w:t xml:space="preserve"> active decision</w:t>
      </w:r>
      <w:r w:rsidR="008C6291">
        <w:t>-</w:t>
      </w:r>
      <w:r w:rsidR="00626CDD" w:rsidRPr="00FD6897">
        <w:t xml:space="preserve">making in case of failures (early failure detection). The digital maturity of a </w:t>
      </w:r>
      <w:r w:rsidR="00E86C92" w:rsidRPr="00FD6897">
        <w:t>DT</w:t>
      </w:r>
      <w:r w:rsidR="00626CDD" w:rsidRPr="00FD6897">
        <w:t xml:space="preserve"> </w:t>
      </w:r>
      <w:r w:rsidR="008C6291">
        <w:t>determines</w:t>
      </w:r>
      <w:r w:rsidR="00626CDD" w:rsidRPr="00FD6897">
        <w:t xml:space="preserve"> the level of integration and actionable decisions in a facility.</w:t>
      </w:r>
      <w:r w:rsidR="00295215" w:rsidRPr="00FD6897">
        <w:t xml:space="preserve"> The </w:t>
      </w:r>
      <w:r w:rsidR="003A2E94" w:rsidRPr="00FD6897">
        <w:t>DT</w:t>
      </w:r>
      <w:r w:rsidR="00295215" w:rsidRPr="00FD6897">
        <w:t xml:space="preserve"> is expected to interact horizontally along all unit operations</w:t>
      </w:r>
      <w:r w:rsidR="003A2E94" w:rsidRPr="00FD6897">
        <w:t xml:space="preserve"> a</w:t>
      </w:r>
      <w:r w:rsidR="00256B8C">
        <w:t>nd</w:t>
      </w:r>
      <w:r w:rsidR="00295215" w:rsidRPr="00FD6897">
        <w:t xml:space="preserve"> vertical</w:t>
      </w:r>
      <w:r w:rsidR="003A2E94" w:rsidRPr="00FD6897">
        <w:t>ly</w:t>
      </w:r>
      <w:r w:rsidR="00295215" w:rsidRPr="00FD6897">
        <w:t xml:space="preserve"> from operator instructions to global supply chains </w:t>
      </w:r>
      <w:r w:rsidR="00295215" w:rsidRPr="00FD6897">
        <w:rPr>
          <w:rFonts w:cs="Arial"/>
        </w:rPr>
        <w:t>(Arden et al., 2021)</w:t>
      </w:r>
      <w:r w:rsidR="00295215" w:rsidRPr="00FD6897">
        <w:t>. Hereby</w:t>
      </w:r>
      <w:r w:rsidR="003A2E94" w:rsidRPr="00FD6897">
        <w:t>,</w:t>
      </w:r>
      <w:r w:rsidR="00295215" w:rsidRPr="00FD6897">
        <w:t xml:space="preserve"> a</w:t>
      </w:r>
      <w:r w:rsidR="00626CDD" w:rsidRPr="00FD6897">
        <w:t xml:space="preserve">n ongoing challenge is the full integration of upstream and downstream unit operations </w:t>
      </w:r>
      <w:r w:rsidR="00626CDD" w:rsidRPr="00FD6897">
        <w:rPr>
          <w:rFonts w:cs="Arial"/>
        </w:rPr>
        <w:t>(Hong et al., 2018)</w:t>
      </w:r>
      <w:r w:rsidR="00626CDD" w:rsidRPr="00FD6897">
        <w:t xml:space="preserve">. </w:t>
      </w:r>
      <w:r w:rsidR="00295215" w:rsidRPr="00FD6897">
        <w:t xml:space="preserve">The predictive potential of a </w:t>
      </w:r>
      <w:r w:rsidR="003A2E94" w:rsidRPr="00FD6897">
        <w:t>DT</w:t>
      </w:r>
      <w:r w:rsidR="00295215" w:rsidRPr="00FD6897">
        <w:t xml:space="preserve"> will enhance the integration of </w:t>
      </w:r>
      <w:r w:rsidR="00295215" w:rsidRPr="00FD6897">
        <w:lastRenderedPageBreak/>
        <w:t xml:space="preserve">unit operations by enabling real-time tracking of </w:t>
      </w:r>
      <w:r w:rsidR="003A2E94" w:rsidRPr="00FD6897">
        <w:t>CPPs</w:t>
      </w:r>
      <w:r w:rsidR="00295215" w:rsidRPr="00FD6897">
        <w:t xml:space="preserve">, observing </w:t>
      </w:r>
      <w:r w:rsidR="00B14B52" w:rsidRPr="00FD6897">
        <w:t>quality</w:t>
      </w:r>
      <w:r w:rsidR="008C6291">
        <w:t>-</w:t>
      </w:r>
      <w:r w:rsidR="00B14B52" w:rsidRPr="00FD6897">
        <w:t>related attributes</w:t>
      </w:r>
      <w:r w:rsidR="00295215" w:rsidRPr="00FD6897">
        <w:t xml:space="preserve"> through</w:t>
      </w:r>
      <w:r w:rsidR="008C6291">
        <w:t>out</w:t>
      </w:r>
      <w:r w:rsidR="00295215" w:rsidRPr="00FD6897">
        <w:t xml:space="preserve"> the whole process, </w:t>
      </w:r>
      <w:r w:rsidR="00B14B52" w:rsidRPr="00FD6897">
        <w:t xml:space="preserve">propagating </w:t>
      </w:r>
      <w:r w:rsidR="00BA7934" w:rsidRPr="00FD6897">
        <w:t>deviations,</w:t>
      </w:r>
      <w:r w:rsidR="00B14B52" w:rsidRPr="00FD6897">
        <w:t xml:space="preserve"> and evaluating risks. By merging the entire data set and smart data management in the </w:t>
      </w:r>
      <w:r w:rsidR="003A2E94" w:rsidRPr="00FD6897">
        <w:t>DT</w:t>
      </w:r>
      <w:r w:rsidR="00B14B52" w:rsidRPr="00FD6897">
        <w:t>, significant efficiency gains</w:t>
      </w:r>
      <w:r w:rsidR="003A2E94" w:rsidRPr="00FD6897">
        <w:t xml:space="preserve"> are also </w:t>
      </w:r>
      <w:r w:rsidR="00F97FD5" w:rsidRPr="00FD6897">
        <w:t>anticipa</w:t>
      </w:r>
      <w:r w:rsidR="003A2E94" w:rsidRPr="00FD6897">
        <w:t>ted</w:t>
      </w:r>
      <w:r w:rsidR="00B14B52" w:rsidRPr="00FD6897">
        <w:t xml:space="preserve"> through adaptive process control</w:t>
      </w:r>
      <w:r w:rsidR="003A2E94" w:rsidRPr="00FD6897">
        <w:t xml:space="preserve"> and the </w:t>
      </w:r>
      <w:r w:rsidR="00B14B52" w:rsidRPr="00FD6897">
        <w:t>incorporat</w:t>
      </w:r>
      <w:r w:rsidR="003A2E94" w:rsidRPr="00FD6897">
        <w:t xml:space="preserve">ion </w:t>
      </w:r>
      <w:r w:rsidR="00BA7934" w:rsidRPr="00FD6897">
        <w:t>of green</w:t>
      </w:r>
      <w:r w:rsidR="00B14B52" w:rsidRPr="00FD6897">
        <w:t xml:space="preserve"> metrics.</w:t>
      </w:r>
      <w:r w:rsidR="00DA07CD" w:rsidRPr="00FD6897">
        <w:t xml:space="preserve"> </w:t>
      </w:r>
    </w:p>
    <w:p w14:paraId="68D26B83" w14:textId="6F85F099" w:rsidR="00600535" w:rsidRPr="00FD6897" w:rsidRDefault="00600535" w:rsidP="00600535">
      <w:pPr>
        <w:pStyle w:val="CETHeading1"/>
      </w:pPr>
      <w:r w:rsidRPr="00FD6897">
        <w:t>Conclusions</w:t>
      </w:r>
    </w:p>
    <w:p w14:paraId="5A263707" w14:textId="27B3F78C" w:rsidR="00256B8C" w:rsidRDefault="00E336EB" w:rsidP="00E336EB">
      <w:pPr>
        <w:pStyle w:val="CETBodytext"/>
      </w:pPr>
      <w:r w:rsidRPr="00FD6897">
        <w:t xml:space="preserve">The </w:t>
      </w:r>
      <w:r w:rsidR="00655951" w:rsidRPr="00FD6897">
        <w:t>tools PAT, soft sensors and DTs a</w:t>
      </w:r>
      <w:r w:rsidR="00357BE9">
        <w:t>re</w:t>
      </w:r>
      <w:r w:rsidR="00655951" w:rsidRPr="00FD6897">
        <w:t xml:space="preserve"> the </w:t>
      </w:r>
      <w:r w:rsidR="00256B8C">
        <w:t>primary</w:t>
      </w:r>
      <w:r w:rsidR="00655951" w:rsidRPr="00FD6897">
        <w:t xml:space="preserve"> enablers of digitalization in the (bio-) pharmaceutical industry</w:t>
      </w:r>
      <w:r w:rsidR="005D6D6D" w:rsidRPr="00FD6897">
        <w:t xml:space="preserve">. </w:t>
      </w:r>
      <w:r w:rsidR="00655951" w:rsidRPr="00FD6897">
        <w:t>In this contribution, the usage of those enablers for</w:t>
      </w:r>
      <w:r w:rsidRPr="00FD6897">
        <w:t xml:space="preserve"> greener pharmaceutical manufacturing</w:t>
      </w:r>
      <w:r w:rsidR="005D6D6D" w:rsidRPr="00FD6897">
        <w:t xml:space="preserve"> was analyzed</w:t>
      </w:r>
      <w:r w:rsidRPr="00FD6897">
        <w:t>.</w:t>
      </w:r>
      <w:r w:rsidR="00256B8C">
        <w:t xml:space="preserve"> </w:t>
      </w:r>
      <w:r w:rsidRPr="00FD6897">
        <w:t xml:space="preserve">Green metrics are required </w:t>
      </w:r>
      <w:r w:rsidR="00256B8C">
        <w:t>to design</w:t>
      </w:r>
      <w:r w:rsidRPr="00FD6897">
        <w:t xml:space="preserve"> new processes and benchmark with traditional manufacturing. The green metrics PMI, E-factor and WARIEN are process-independent and are applicable for characterizing, </w:t>
      </w:r>
      <w:r w:rsidR="009A6500" w:rsidRPr="00FD6897">
        <w:t>evaluating,</w:t>
      </w:r>
      <w:r w:rsidRPr="00FD6897">
        <w:t xml:space="preserve"> or benchmarking </w:t>
      </w:r>
      <w:r w:rsidR="00FE2748" w:rsidRPr="00FD6897">
        <w:t xml:space="preserve">pharmaceutical production. </w:t>
      </w:r>
    </w:p>
    <w:p w14:paraId="7FA07835" w14:textId="053997A9" w:rsidR="00E336EB" w:rsidRPr="00FD6897" w:rsidRDefault="00FE2748" w:rsidP="00E336EB">
      <w:pPr>
        <w:pStyle w:val="CETBodytext"/>
      </w:pPr>
      <w:r w:rsidRPr="00FD6897">
        <w:t>However,</w:t>
      </w:r>
      <w:r w:rsidR="002763CA" w:rsidRPr="00FD6897">
        <w:t xml:space="preserve"> </w:t>
      </w:r>
      <w:r w:rsidRPr="00FD6897">
        <w:t xml:space="preserve">green metrics is an evolving field. New metrics </w:t>
      </w:r>
      <w:r w:rsidR="002763CA" w:rsidRPr="00FD6897">
        <w:t>should be</w:t>
      </w:r>
      <w:r w:rsidRPr="00FD6897">
        <w:t xml:space="preserve"> introduced </w:t>
      </w:r>
      <w:r w:rsidR="00256B8C">
        <w:t>for a more holistic process perspective on</w:t>
      </w:r>
      <w:r w:rsidRPr="00FD6897">
        <w:t xml:space="preserve"> sustainability. The consistent characterization of process development and industrial manufacturing regarding environmental impact reduction is </w:t>
      </w:r>
      <w:r w:rsidR="00256B8C">
        <w:t>un</w:t>
      </w:r>
      <w:r w:rsidRPr="00FD6897">
        <w:t>available.</w:t>
      </w:r>
      <w:r w:rsidR="002763CA" w:rsidRPr="00FD6897">
        <w:t xml:space="preserve"> </w:t>
      </w:r>
      <w:r w:rsidR="0029176C" w:rsidRPr="00FD6897">
        <w:t xml:space="preserve">The increasing sensitivity of society </w:t>
      </w:r>
      <w:r w:rsidR="008C6291">
        <w:t>to</w:t>
      </w:r>
      <w:r w:rsidR="0029176C" w:rsidRPr="00FD6897">
        <w:t xml:space="preserve"> greener products combined with economic pressure due to higher CO</w:t>
      </w:r>
      <w:r w:rsidR="00F6280D" w:rsidRPr="00FD6897">
        <w:rPr>
          <w:vertAlign w:val="subscript"/>
        </w:rPr>
        <w:t>2</w:t>
      </w:r>
      <w:r w:rsidR="0029176C" w:rsidRPr="00FD6897">
        <w:t xml:space="preserve"> certificate prices will lead to a shifted focus towards sustainable manufacturing.</w:t>
      </w:r>
    </w:p>
    <w:p w14:paraId="07A6D20F" w14:textId="0ECF229E" w:rsidR="00280FAF" w:rsidRPr="00FD6897" w:rsidRDefault="00280FAF" w:rsidP="00280FAF">
      <w:pPr>
        <w:pStyle w:val="CETHeadingxx"/>
        <w:sectPr w:rsidR="00280FAF" w:rsidRPr="00FD6897" w:rsidSect="00632DC3">
          <w:type w:val="continuous"/>
          <w:pgSz w:w="11906" w:h="16838" w:code="9"/>
          <w:pgMar w:top="1701" w:right="1418" w:bottom="1701" w:left="1701" w:header="1701" w:footer="0" w:gutter="0"/>
          <w:cols w:space="708"/>
          <w:formProt w:val="0"/>
          <w:docGrid w:linePitch="360"/>
        </w:sectPr>
      </w:pPr>
      <w:r w:rsidRPr="00FD6897">
        <w:t>Nomenclature</w:t>
      </w:r>
    </w:p>
    <w:p w14:paraId="2377AFE1" w14:textId="3F5B5A51" w:rsidR="00902CED" w:rsidRDefault="00902CED" w:rsidP="00902CED">
      <w:pPr>
        <w:pStyle w:val="CETBodytext"/>
        <w:jc w:val="left"/>
        <w:rPr>
          <w:rFonts w:eastAsia="SimSun"/>
        </w:rPr>
      </w:pPr>
      <w:r>
        <w:rPr>
          <w:rFonts w:eastAsia="SimSun"/>
        </w:rPr>
        <w:t xml:space="preserve">CBM – Continuous </w:t>
      </w:r>
      <w:proofErr w:type="spellStart"/>
      <w:r>
        <w:rPr>
          <w:rFonts w:eastAsia="SimSun"/>
        </w:rPr>
        <w:t>BioManufacturing</w:t>
      </w:r>
      <w:proofErr w:type="spellEnd"/>
    </w:p>
    <w:p w14:paraId="0438F001" w14:textId="079246FA" w:rsidR="00902CED" w:rsidRDefault="00902CED" w:rsidP="00902CED">
      <w:pPr>
        <w:pStyle w:val="CETBodytext"/>
        <w:jc w:val="left"/>
        <w:rPr>
          <w:rFonts w:eastAsia="SimSun"/>
        </w:rPr>
      </w:pPr>
      <w:r>
        <w:rPr>
          <w:rFonts w:eastAsia="SimSun"/>
        </w:rPr>
        <w:t>CMA – Critical Raw Material Attribute</w:t>
      </w:r>
    </w:p>
    <w:p w14:paraId="11B9923B" w14:textId="2566526E" w:rsidR="00902CED" w:rsidRDefault="00902CED" w:rsidP="00902CED">
      <w:pPr>
        <w:pStyle w:val="CETBodytext"/>
        <w:jc w:val="left"/>
        <w:rPr>
          <w:rFonts w:eastAsia="SimSun"/>
        </w:rPr>
      </w:pPr>
      <w:r>
        <w:rPr>
          <w:rFonts w:eastAsia="SimSun"/>
        </w:rPr>
        <w:t>CPP – Critical Process Parameter</w:t>
      </w:r>
    </w:p>
    <w:p w14:paraId="61751E13" w14:textId="468CDAC2" w:rsidR="00902CED" w:rsidRDefault="00902CED" w:rsidP="00902CED">
      <w:pPr>
        <w:pStyle w:val="CETBodytext"/>
        <w:jc w:val="left"/>
        <w:rPr>
          <w:rFonts w:eastAsia="SimSun"/>
        </w:rPr>
      </w:pPr>
      <w:r>
        <w:rPr>
          <w:rFonts w:eastAsia="SimSun"/>
        </w:rPr>
        <w:t>CPS – Cyber-Physical System</w:t>
      </w:r>
    </w:p>
    <w:p w14:paraId="24B11327" w14:textId="667556DE" w:rsidR="00902CED" w:rsidRDefault="00902CED" w:rsidP="00902CED">
      <w:pPr>
        <w:pStyle w:val="CETBodytext"/>
        <w:jc w:val="left"/>
        <w:rPr>
          <w:rFonts w:eastAsia="SimSun"/>
        </w:rPr>
      </w:pPr>
      <w:r>
        <w:rPr>
          <w:rFonts w:eastAsia="SimSun"/>
        </w:rPr>
        <w:t>CQA – Critical Quality Attribute</w:t>
      </w:r>
    </w:p>
    <w:p w14:paraId="3E9260C2" w14:textId="1335D62D" w:rsidR="00902CED" w:rsidRDefault="00902CED" w:rsidP="00902CED">
      <w:pPr>
        <w:pStyle w:val="CETBodytext"/>
        <w:jc w:val="left"/>
        <w:rPr>
          <w:rFonts w:eastAsia="SimSun"/>
        </w:rPr>
      </w:pPr>
      <w:r>
        <w:rPr>
          <w:rFonts w:eastAsia="SimSun"/>
        </w:rPr>
        <w:t>DT – Digital Twin</w:t>
      </w:r>
    </w:p>
    <w:p w14:paraId="13663047" w14:textId="11BF7BF9" w:rsidR="00902CED" w:rsidRDefault="00902CED" w:rsidP="00902CED">
      <w:pPr>
        <w:pStyle w:val="CETBodytext"/>
        <w:jc w:val="left"/>
        <w:rPr>
          <w:rFonts w:eastAsia="SimSun"/>
        </w:rPr>
      </w:pPr>
      <w:r>
        <w:rPr>
          <w:rFonts w:eastAsia="SimSun"/>
        </w:rPr>
        <w:t>E-Factor – Environmental Factor</w:t>
      </w:r>
    </w:p>
    <w:p w14:paraId="7A03B69A" w14:textId="1F5531F3" w:rsidR="00902CED" w:rsidRDefault="00902CED" w:rsidP="00902CED">
      <w:pPr>
        <w:pStyle w:val="CETBodytext"/>
        <w:jc w:val="left"/>
        <w:rPr>
          <w:rFonts w:eastAsia="SimSun"/>
        </w:rPr>
      </w:pPr>
      <w:r>
        <w:rPr>
          <w:rFonts w:eastAsia="SimSun"/>
        </w:rPr>
        <w:t>EMA – European Medicines Agency</w:t>
      </w:r>
    </w:p>
    <w:p w14:paraId="226A0129" w14:textId="32006CB4" w:rsidR="00902CED" w:rsidRDefault="00902CED" w:rsidP="00902CED">
      <w:pPr>
        <w:pStyle w:val="CETBodytext"/>
        <w:jc w:val="left"/>
        <w:rPr>
          <w:rFonts w:eastAsia="SimSun"/>
        </w:rPr>
      </w:pPr>
      <w:r>
        <w:rPr>
          <w:rFonts w:eastAsia="SimSun"/>
        </w:rPr>
        <w:t>FDA – Food and Drug Administration</w:t>
      </w:r>
    </w:p>
    <w:p w14:paraId="5557129A" w14:textId="53CF3699" w:rsidR="00902CED" w:rsidRDefault="00902CED" w:rsidP="00902CED">
      <w:pPr>
        <w:pStyle w:val="CETBodytext"/>
        <w:jc w:val="left"/>
        <w:rPr>
          <w:rFonts w:eastAsia="SimSun"/>
        </w:rPr>
      </w:pPr>
      <w:r>
        <w:rPr>
          <w:rFonts w:eastAsia="SimSun"/>
        </w:rPr>
        <w:t>HPLC – High</w:t>
      </w:r>
      <w:r w:rsidR="008C6291">
        <w:rPr>
          <w:rFonts w:eastAsia="SimSun"/>
        </w:rPr>
        <w:t>-</w:t>
      </w:r>
      <w:r>
        <w:rPr>
          <w:rFonts w:eastAsia="SimSun"/>
        </w:rPr>
        <w:t>Performance Liquid Chromatography</w:t>
      </w:r>
    </w:p>
    <w:p w14:paraId="6AA2A60D" w14:textId="23692B72" w:rsidR="00902CED" w:rsidRDefault="00902CED" w:rsidP="00902CED">
      <w:pPr>
        <w:pStyle w:val="CETBodytext"/>
        <w:jc w:val="left"/>
        <w:rPr>
          <w:rFonts w:eastAsia="SimSun"/>
        </w:rPr>
      </w:pPr>
      <w:r>
        <w:rPr>
          <w:rFonts w:eastAsia="SimSun"/>
        </w:rPr>
        <w:t>I3.0 – Industry 3.0</w:t>
      </w:r>
    </w:p>
    <w:p w14:paraId="14B46B1D" w14:textId="10877F33" w:rsidR="00902CED" w:rsidRDefault="00902CED" w:rsidP="00902CED">
      <w:pPr>
        <w:pStyle w:val="CETBodytext"/>
        <w:jc w:val="left"/>
        <w:rPr>
          <w:rFonts w:eastAsia="SimSun"/>
        </w:rPr>
      </w:pPr>
      <w:r>
        <w:rPr>
          <w:rFonts w:eastAsia="SimSun"/>
        </w:rPr>
        <w:t>I4.0 – Industry 4.0</w:t>
      </w:r>
    </w:p>
    <w:p w14:paraId="392792FB" w14:textId="43DE6DBC" w:rsidR="00902CED" w:rsidRDefault="00902CED" w:rsidP="00902CED">
      <w:pPr>
        <w:pStyle w:val="CETBodytext"/>
        <w:jc w:val="left"/>
        <w:rPr>
          <w:rFonts w:eastAsia="SimSun"/>
        </w:rPr>
      </w:pPr>
      <w:r>
        <w:rPr>
          <w:rFonts w:eastAsia="SimSun"/>
        </w:rPr>
        <w:t>IoT – Internet of Things</w:t>
      </w:r>
    </w:p>
    <w:p w14:paraId="4724AF2C" w14:textId="0259E24D" w:rsidR="00902CED" w:rsidRDefault="00902CED" w:rsidP="00902CED">
      <w:pPr>
        <w:pStyle w:val="CETBodytext"/>
        <w:jc w:val="left"/>
        <w:rPr>
          <w:rFonts w:eastAsia="SimSun"/>
        </w:rPr>
      </w:pPr>
      <w:r>
        <w:rPr>
          <w:rFonts w:eastAsia="SimSun"/>
        </w:rPr>
        <w:t>LCA – Life</w:t>
      </w:r>
      <w:r w:rsidR="00F83863">
        <w:rPr>
          <w:rFonts w:eastAsia="SimSun"/>
        </w:rPr>
        <w:t>c</w:t>
      </w:r>
      <w:r>
        <w:rPr>
          <w:rFonts w:eastAsia="SimSun"/>
        </w:rPr>
        <w:t>ycle Assessment</w:t>
      </w:r>
    </w:p>
    <w:p w14:paraId="501714DB" w14:textId="599E5393" w:rsidR="00902CED" w:rsidRDefault="00B431DF" w:rsidP="00902CED">
      <w:pPr>
        <w:pStyle w:val="CETBodytext"/>
        <w:jc w:val="left"/>
        <w:rPr>
          <w:rFonts w:eastAsia="SimSun"/>
        </w:rPr>
      </w:pPr>
      <w:r>
        <w:rPr>
          <w:rFonts w:eastAsia="SimSun"/>
        </w:rPr>
        <w:t>M</w:t>
      </w:r>
      <w:r>
        <w:rPr>
          <w:rFonts w:eastAsia="SimSun"/>
          <w:vertAlign w:val="superscript"/>
        </w:rPr>
        <w:t>3</w:t>
      </w:r>
      <w:r>
        <w:rPr>
          <w:rFonts w:eastAsia="SimSun"/>
        </w:rPr>
        <w:t>C – Measurement, Monitoring, Modeling and Control</w:t>
      </w:r>
    </w:p>
    <w:p w14:paraId="29F9276A" w14:textId="3FFDF659" w:rsidR="00B431DF" w:rsidRDefault="00B431DF" w:rsidP="00902CED">
      <w:pPr>
        <w:pStyle w:val="CETBodytext"/>
        <w:jc w:val="left"/>
        <w:rPr>
          <w:rFonts w:eastAsia="SimSun"/>
        </w:rPr>
      </w:pPr>
      <w:r>
        <w:rPr>
          <w:rFonts w:eastAsia="SimSun"/>
        </w:rPr>
        <w:t>MS – Mass Spectroscopy</w:t>
      </w:r>
    </w:p>
    <w:p w14:paraId="0CE09B70" w14:textId="447B1487" w:rsidR="00B431DF" w:rsidRDefault="00B431DF" w:rsidP="00902CED">
      <w:pPr>
        <w:pStyle w:val="CETBodytext"/>
        <w:jc w:val="left"/>
        <w:rPr>
          <w:rFonts w:eastAsia="SimSun"/>
        </w:rPr>
      </w:pPr>
      <w:r>
        <w:rPr>
          <w:rFonts w:eastAsia="SimSun"/>
        </w:rPr>
        <w:t>NIR – Near-Infrared Spectroscopy</w:t>
      </w:r>
    </w:p>
    <w:p w14:paraId="40CF4E64" w14:textId="67843152" w:rsidR="00B431DF" w:rsidRDefault="00B431DF" w:rsidP="00902CED">
      <w:pPr>
        <w:pStyle w:val="CETBodytext"/>
        <w:jc w:val="left"/>
        <w:rPr>
          <w:rFonts w:eastAsia="SimSun"/>
        </w:rPr>
      </w:pPr>
      <w:r>
        <w:rPr>
          <w:rFonts w:eastAsia="SimSun"/>
        </w:rPr>
        <w:t>PAT – Process Analytical Technology</w:t>
      </w:r>
    </w:p>
    <w:p w14:paraId="55650DD9" w14:textId="36A19A27" w:rsidR="00B431DF" w:rsidRDefault="00B431DF" w:rsidP="00902CED">
      <w:pPr>
        <w:pStyle w:val="CETBodytext"/>
        <w:jc w:val="left"/>
        <w:rPr>
          <w:rFonts w:eastAsia="SimSun"/>
        </w:rPr>
      </w:pPr>
      <w:r>
        <w:rPr>
          <w:rFonts w:eastAsia="SimSun"/>
        </w:rPr>
        <w:t>PMI – Process Mass Intensity</w:t>
      </w:r>
    </w:p>
    <w:p w14:paraId="70A3A474" w14:textId="56A849C3" w:rsidR="00B431DF" w:rsidRDefault="00B431DF" w:rsidP="00902CED">
      <w:pPr>
        <w:pStyle w:val="CETBodytext"/>
        <w:jc w:val="left"/>
        <w:rPr>
          <w:rFonts w:eastAsia="SimSun"/>
        </w:rPr>
      </w:pPr>
      <w:proofErr w:type="spellStart"/>
      <w:r>
        <w:rPr>
          <w:rFonts w:eastAsia="SimSun"/>
        </w:rPr>
        <w:t>QbD</w:t>
      </w:r>
      <w:proofErr w:type="spellEnd"/>
      <w:r>
        <w:rPr>
          <w:rFonts w:eastAsia="SimSun"/>
        </w:rPr>
        <w:t xml:space="preserve"> – Quality-by-Design</w:t>
      </w:r>
    </w:p>
    <w:p w14:paraId="11229C54" w14:textId="7B42D92D" w:rsidR="00B431DF" w:rsidRDefault="00B431DF" w:rsidP="00902CED">
      <w:pPr>
        <w:pStyle w:val="CETBodytext"/>
        <w:jc w:val="left"/>
        <w:rPr>
          <w:rFonts w:eastAsia="SimSun"/>
        </w:rPr>
      </w:pPr>
      <w:r>
        <w:rPr>
          <w:rFonts w:eastAsia="SimSun"/>
        </w:rPr>
        <w:t xml:space="preserve">SPM – Sustainable Pharmaceutical </w:t>
      </w:r>
      <w:r w:rsidR="008C6291">
        <w:rPr>
          <w:rFonts w:eastAsia="SimSun"/>
        </w:rPr>
        <w:t>Manufacturing</w:t>
      </w:r>
    </w:p>
    <w:p w14:paraId="41D9E6DD" w14:textId="61762F49" w:rsidR="00B431DF" w:rsidRDefault="00B431DF" w:rsidP="00902CED">
      <w:pPr>
        <w:pStyle w:val="CETBodytext"/>
        <w:jc w:val="left"/>
        <w:rPr>
          <w:rFonts w:eastAsia="SimSun"/>
        </w:rPr>
      </w:pPr>
      <w:r>
        <w:rPr>
          <w:rFonts w:eastAsia="SimSun"/>
        </w:rPr>
        <w:t>VCC – Viable Cell Count</w:t>
      </w:r>
    </w:p>
    <w:p w14:paraId="0E00DE1C" w14:textId="3E4A30F8" w:rsidR="00B431DF" w:rsidRPr="00B431DF" w:rsidRDefault="00B431DF" w:rsidP="00902CED">
      <w:pPr>
        <w:pStyle w:val="CETBodytext"/>
        <w:jc w:val="left"/>
        <w:rPr>
          <w:rFonts w:eastAsia="SimSun"/>
        </w:rPr>
      </w:pPr>
      <w:r>
        <w:rPr>
          <w:rFonts w:eastAsia="SimSun"/>
        </w:rPr>
        <w:t>WARIEN – Water</w:t>
      </w:r>
      <w:r w:rsidR="00926F7B">
        <w:rPr>
          <w:rFonts w:eastAsia="SimSun"/>
        </w:rPr>
        <w:t>-</w:t>
      </w:r>
      <w:r>
        <w:rPr>
          <w:rFonts w:eastAsia="SimSun"/>
        </w:rPr>
        <w:t>Related Impact of Energy</w:t>
      </w:r>
    </w:p>
    <w:p w14:paraId="1995B018" w14:textId="77777777" w:rsidR="00280FAF" w:rsidRPr="00FD6897" w:rsidRDefault="00280FAF" w:rsidP="00280FAF">
      <w:pPr>
        <w:pStyle w:val="CETBodytext"/>
        <w:jc w:val="left"/>
        <w:rPr>
          <w:rFonts w:eastAsia="SimSun"/>
        </w:rPr>
      </w:pPr>
    </w:p>
    <w:p w14:paraId="38BFE636" w14:textId="3CB1574C" w:rsidR="00394C5E" w:rsidRPr="00FD6897" w:rsidRDefault="00394C5E" w:rsidP="00280FAF">
      <w:pPr>
        <w:pStyle w:val="CETBodytext"/>
        <w:jc w:val="left"/>
        <w:rPr>
          <w:rFonts w:eastAsia="SimSun"/>
        </w:rPr>
        <w:sectPr w:rsidR="00394C5E" w:rsidRPr="00FD6897" w:rsidSect="000D199B">
          <w:type w:val="continuous"/>
          <w:pgSz w:w="11906" w:h="16838" w:code="9"/>
          <w:pgMar w:top="1701" w:right="1418" w:bottom="1701" w:left="1701" w:header="1701" w:footer="0" w:gutter="0"/>
          <w:cols w:num="2" w:space="708"/>
          <w:formProt w:val="0"/>
          <w:titlePg/>
          <w:docGrid w:linePitch="360"/>
        </w:sectPr>
      </w:pPr>
    </w:p>
    <w:p w14:paraId="459D05E6" w14:textId="3F4564B9" w:rsidR="00600535" w:rsidRPr="00FD6897" w:rsidRDefault="00600535" w:rsidP="00600535">
      <w:pPr>
        <w:pStyle w:val="CETAcknowledgementstitle"/>
        <w:rPr>
          <w:lang w:val="en-US"/>
        </w:rPr>
      </w:pPr>
      <w:r w:rsidRPr="00FD6897">
        <w:rPr>
          <w:lang w:val="en-US"/>
        </w:rPr>
        <w:t>Acknowledg</w:t>
      </w:r>
      <w:r w:rsidR="00926F7B">
        <w:rPr>
          <w:lang w:val="en-US"/>
        </w:rPr>
        <w:t>e</w:t>
      </w:r>
      <w:r w:rsidRPr="00FD6897">
        <w:rPr>
          <w:lang w:val="en-US"/>
        </w:rPr>
        <w:t>ments</w:t>
      </w:r>
    </w:p>
    <w:p w14:paraId="33F8138F" w14:textId="66DF5F4D" w:rsidR="00600535" w:rsidRPr="00FD6897" w:rsidRDefault="006F06CC" w:rsidP="0094115B">
      <w:pPr>
        <w:pStyle w:val="CETBodytext"/>
      </w:pPr>
      <w:r w:rsidRPr="00FD6897">
        <w:t>Th</w:t>
      </w:r>
      <w:r w:rsidR="0094115B" w:rsidRPr="00FD6897">
        <w:t xml:space="preserve">e authors would like to acknowledge the financial support </w:t>
      </w:r>
      <w:r w:rsidR="00256B8C">
        <w:t>the EU Horizon project ENVIROMED provided</w:t>
      </w:r>
      <w:r w:rsidR="0094115B" w:rsidRPr="00FD6897">
        <w:t xml:space="preserve"> under Grant agreement ID: 101057844.</w:t>
      </w:r>
    </w:p>
    <w:p w14:paraId="4A26303D" w14:textId="53A17690" w:rsidR="00BE2BA9" w:rsidRPr="00FD6897" w:rsidRDefault="00600535" w:rsidP="008567F6">
      <w:pPr>
        <w:pStyle w:val="CETReference"/>
        <w:rPr>
          <w:lang w:val="en-US"/>
        </w:rPr>
      </w:pPr>
      <w:r w:rsidRPr="00FD6897">
        <w:rPr>
          <w:lang w:val="en-US"/>
        </w:rPr>
        <w:t>References</w:t>
      </w:r>
    </w:p>
    <w:p w14:paraId="5FAD4496" w14:textId="179DB443" w:rsidR="0094115B" w:rsidRPr="00FD6897" w:rsidRDefault="0094115B" w:rsidP="00F17255">
      <w:pPr>
        <w:pStyle w:val="CETReferencetext"/>
        <w:rPr>
          <w:lang w:val="en-US"/>
        </w:rPr>
      </w:pPr>
      <w:bookmarkStart w:id="4" w:name="_Hlk138769918"/>
      <w:r w:rsidRPr="00FD6897">
        <w:rPr>
          <w:lang w:val="en-US"/>
        </w:rPr>
        <w:t xml:space="preserve">Arden N.S., Fisher A.C., Tyner K., Yu L.X., Lee S.L. and </w:t>
      </w:r>
      <w:proofErr w:type="spellStart"/>
      <w:r w:rsidRPr="00FD6897">
        <w:rPr>
          <w:lang w:val="en-US"/>
        </w:rPr>
        <w:t>Kopcha</w:t>
      </w:r>
      <w:proofErr w:type="spellEnd"/>
      <w:r w:rsidRPr="00FD6897">
        <w:rPr>
          <w:lang w:val="en-US"/>
        </w:rPr>
        <w:t xml:space="preserve"> M., 2021</w:t>
      </w:r>
      <w:r w:rsidR="00DB7E02">
        <w:rPr>
          <w:lang w:val="en-US"/>
        </w:rPr>
        <w:t>,</w:t>
      </w:r>
      <w:r w:rsidRPr="00FD6897">
        <w:rPr>
          <w:lang w:val="en-US"/>
        </w:rPr>
        <w:t xml:space="preserve"> Industry 4.0 for pharmaceutical manufacturing: Preparing for the smart factories of the future</w:t>
      </w:r>
      <w:r w:rsidR="00DB7E02">
        <w:rPr>
          <w:lang w:val="en-US"/>
        </w:rPr>
        <w:t>,</w:t>
      </w:r>
      <w:r w:rsidRPr="00FD6897">
        <w:rPr>
          <w:lang w:val="en-US"/>
        </w:rPr>
        <w:t xml:space="preserve"> </w:t>
      </w:r>
      <w:r w:rsidRPr="00DB7E02">
        <w:rPr>
          <w:iCs/>
          <w:lang w:val="en-US"/>
        </w:rPr>
        <w:t>International Journal of Pharmaceutics</w:t>
      </w:r>
      <w:r w:rsidRPr="00FD6897">
        <w:rPr>
          <w:lang w:val="en-US"/>
        </w:rPr>
        <w:t>, 602, p.120554.</w:t>
      </w:r>
    </w:p>
    <w:p w14:paraId="152D0E2E" w14:textId="16A926CF" w:rsidR="0094115B" w:rsidRPr="00FD6897" w:rsidRDefault="0094115B" w:rsidP="00F17255">
      <w:pPr>
        <w:pStyle w:val="CETReferencetext"/>
        <w:rPr>
          <w:lang w:val="en-US"/>
        </w:rPr>
      </w:pPr>
      <w:proofErr w:type="spellStart"/>
      <w:r w:rsidRPr="00FD6897">
        <w:rPr>
          <w:lang w:val="en-US"/>
        </w:rPr>
        <w:t>Barenji</w:t>
      </w:r>
      <w:proofErr w:type="spellEnd"/>
      <w:r w:rsidRPr="00FD6897">
        <w:rPr>
          <w:lang w:val="en-US"/>
        </w:rPr>
        <w:t xml:space="preserve"> R.V., </w:t>
      </w:r>
      <w:proofErr w:type="spellStart"/>
      <w:r w:rsidRPr="00FD6897">
        <w:rPr>
          <w:lang w:val="en-US"/>
        </w:rPr>
        <w:t>Akdag</w:t>
      </w:r>
      <w:proofErr w:type="spellEnd"/>
      <w:r w:rsidRPr="00FD6897">
        <w:rPr>
          <w:lang w:val="en-US"/>
        </w:rPr>
        <w:t xml:space="preserve"> Y., Yet B. and Oner L., 2019</w:t>
      </w:r>
      <w:r w:rsidR="00DB7E02">
        <w:rPr>
          <w:lang w:val="en-US"/>
        </w:rPr>
        <w:t>,</w:t>
      </w:r>
      <w:r w:rsidRPr="00FD6897">
        <w:rPr>
          <w:lang w:val="en-US"/>
        </w:rPr>
        <w:t xml:space="preserve"> Cyber-physical-based PAT (</w:t>
      </w:r>
      <w:proofErr w:type="spellStart"/>
      <w:r w:rsidRPr="00FD6897">
        <w:rPr>
          <w:lang w:val="en-US"/>
        </w:rPr>
        <w:t>CPbPAT</w:t>
      </w:r>
      <w:proofErr w:type="spellEnd"/>
      <w:r w:rsidRPr="00FD6897">
        <w:rPr>
          <w:lang w:val="en-US"/>
        </w:rPr>
        <w:t>) framework for Pharma 4.0</w:t>
      </w:r>
      <w:r w:rsidR="00DB7E02">
        <w:rPr>
          <w:lang w:val="en-US"/>
        </w:rPr>
        <w:t>,</w:t>
      </w:r>
      <w:r w:rsidRPr="00FD6897">
        <w:rPr>
          <w:lang w:val="en-US"/>
        </w:rPr>
        <w:t xml:space="preserve"> </w:t>
      </w:r>
      <w:r w:rsidRPr="00DB7E02">
        <w:rPr>
          <w:iCs/>
          <w:lang w:val="en-US"/>
        </w:rPr>
        <w:t>International Journal of Pharmaceutics</w:t>
      </w:r>
      <w:r w:rsidRPr="00FD6897">
        <w:rPr>
          <w:lang w:val="en-US"/>
        </w:rPr>
        <w:t>, 567, p.118445.</w:t>
      </w:r>
    </w:p>
    <w:p w14:paraId="7C85AC76" w14:textId="2275B586" w:rsidR="0094115B" w:rsidRPr="00FD6897" w:rsidRDefault="0094115B" w:rsidP="00F17255">
      <w:pPr>
        <w:pStyle w:val="CETReferencetext"/>
        <w:rPr>
          <w:lang w:val="en-US"/>
        </w:rPr>
      </w:pPr>
      <w:r w:rsidRPr="00706321">
        <w:rPr>
          <w:lang w:val="de-AT"/>
        </w:rPr>
        <w:t>BMBF, 2016</w:t>
      </w:r>
      <w:r w:rsidR="00DB7E02">
        <w:rPr>
          <w:lang w:val="de-AT"/>
        </w:rPr>
        <w:t>,</w:t>
      </w:r>
      <w:r w:rsidRPr="00706321">
        <w:rPr>
          <w:lang w:val="de-AT"/>
        </w:rPr>
        <w:t xml:space="preserve"> </w:t>
      </w:r>
      <w:r w:rsidRPr="00DB7E02">
        <w:rPr>
          <w:iCs/>
          <w:lang w:val="de-AT"/>
        </w:rPr>
        <w:t>Industry 4.0</w:t>
      </w:r>
      <w:r w:rsidR="00DB7E02">
        <w:rPr>
          <w:lang w:val="de-AT"/>
        </w:rPr>
        <w:t xml:space="preserve">, </w:t>
      </w:r>
      <w:r w:rsidRPr="00706321">
        <w:rPr>
          <w:lang w:val="de-AT"/>
        </w:rPr>
        <w:t xml:space="preserve">Bundesministerium für Bildung und Forschung - BMBF. </w:t>
      </w:r>
      <w:r w:rsidRPr="00FD6897">
        <w:rPr>
          <w:lang w:val="en-US"/>
        </w:rPr>
        <w:t xml:space="preserve">&lt;https://www.bmbf.de/bmbf/de/forschung/digitale-wirtschaft-und-gesellschaft/industrie-4-0/industrie-4-0.html&gt; </w:t>
      </w:r>
      <w:r w:rsidR="00DB7E02">
        <w:rPr>
          <w:lang w:val="en-US"/>
        </w:rPr>
        <w:t>a</w:t>
      </w:r>
      <w:r w:rsidRPr="00FD6897">
        <w:rPr>
          <w:lang w:val="en-US"/>
        </w:rPr>
        <w:t>ccessed 14</w:t>
      </w:r>
      <w:r w:rsidR="00DB7E02">
        <w:rPr>
          <w:lang w:val="en-US"/>
        </w:rPr>
        <w:t>.02.</w:t>
      </w:r>
      <w:r w:rsidRPr="00FD6897">
        <w:rPr>
          <w:lang w:val="en-US"/>
        </w:rPr>
        <w:t>2023.</w:t>
      </w:r>
      <w:r w:rsidR="007F135F">
        <w:rPr>
          <w:lang w:val="en-US"/>
        </w:rPr>
        <w:t xml:space="preserve"> (in German)</w:t>
      </w:r>
    </w:p>
    <w:p w14:paraId="2F361C16" w14:textId="30ADF3AD" w:rsidR="0094115B" w:rsidRPr="00FD6897" w:rsidRDefault="0094115B" w:rsidP="00F17255">
      <w:pPr>
        <w:pStyle w:val="CETReferencetext"/>
        <w:rPr>
          <w:lang w:val="en-US"/>
        </w:rPr>
      </w:pPr>
      <w:proofErr w:type="spellStart"/>
      <w:r w:rsidRPr="00FD6897">
        <w:rPr>
          <w:lang w:val="en-US"/>
        </w:rPr>
        <w:t>Boodhoo</w:t>
      </w:r>
      <w:proofErr w:type="spellEnd"/>
      <w:r w:rsidRPr="00FD6897">
        <w:rPr>
          <w:lang w:val="en-US"/>
        </w:rPr>
        <w:t xml:space="preserve"> K. and Harvey A., 2013</w:t>
      </w:r>
      <w:r w:rsidR="00DB7E02">
        <w:rPr>
          <w:lang w:val="en-US"/>
        </w:rPr>
        <w:t>,</w:t>
      </w:r>
      <w:r w:rsidRPr="00FD6897">
        <w:rPr>
          <w:lang w:val="en-US"/>
        </w:rPr>
        <w:t xml:space="preserve"> Process Intensification: An Overview of Principles and Practice</w:t>
      </w:r>
      <w:r w:rsidR="00DB7E02">
        <w:rPr>
          <w:lang w:val="en-US"/>
        </w:rPr>
        <w:t>,</w:t>
      </w:r>
      <w:r w:rsidRPr="00FD6897">
        <w:rPr>
          <w:lang w:val="en-US"/>
        </w:rPr>
        <w:t xml:space="preserve"> In: K. </w:t>
      </w:r>
      <w:proofErr w:type="spellStart"/>
      <w:r w:rsidRPr="00FD6897">
        <w:rPr>
          <w:lang w:val="en-US"/>
        </w:rPr>
        <w:t>Boodhoo</w:t>
      </w:r>
      <w:proofErr w:type="spellEnd"/>
      <w:r w:rsidRPr="00FD6897">
        <w:rPr>
          <w:lang w:val="en-US"/>
        </w:rPr>
        <w:t xml:space="preserve"> and A. Harvey, </w:t>
      </w:r>
      <w:r w:rsidR="00DB7E02">
        <w:rPr>
          <w:lang w:val="en-US"/>
        </w:rPr>
        <w:t>(E</w:t>
      </w:r>
      <w:r w:rsidRPr="00FD6897">
        <w:rPr>
          <w:lang w:val="en-US"/>
        </w:rPr>
        <w:t>ds.</w:t>
      </w:r>
      <w:r w:rsidR="00DB7E02">
        <w:rPr>
          <w:lang w:val="en-US"/>
        </w:rPr>
        <w:t>),</w:t>
      </w:r>
      <w:r w:rsidRPr="00FD6897">
        <w:rPr>
          <w:lang w:val="en-US"/>
        </w:rPr>
        <w:t xml:space="preserve"> </w:t>
      </w:r>
      <w:r w:rsidRPr="00DB7E02">
        <w:rPr>
          <w:iCs/>
          <w:lang w:val="en-US"/>
        </w:rPr>
        <w:t>Process Intensification for Green Chemistry</w:t>
      </w:r>
      <w:r w:rsidR="00DB7E02">
        <w:rPr>
          <w:iCs/>
          <w:lang w:val="en-US"/>
        </w:rPr>
        <w:t>,</w:t>
      </w:r>
      <w:r w:rsidRPr="00FD6897">
        <w:rPr>
          <w:lang w:val="en-US"/>
        </w:rPr>
        <w:t xml:space="preserve"> Chichester, UK: John Wiley &amp; Sons, Ltd. pp.1–31.</w:t>
      </w:r>
    </w:p>
    <w:p w14:paraId="49E03D27" w14:textId="2ACFD3CB" w:rsidR="0094115B" w:rsidRPr="00FD6897" w:rsidRDefault="0094115B" w:rsidP="00F17255">
      <w:pPr>
        <w:pStyle w:val="CETReferencetext"/>
        <w:rPr>
          <w:lang w:val="en-US"/>
        </w:rPr>
      </w:pPr>
      <w:proofErr w:type="spellStart"/>
      <w:r w:rsidRPr="00FD6897">
        <w:rPr>
          <w:lang w:val="en-US"/>
        </w:rPr>
        <w:t>Cataldo</w:t>
      </w:r>
      <w:proofErr w:type="spellEnd"/>
      <w:r w:rsidRPr="00FD6897">
        <w:rPr>
          <w:lang w:val="en-US"/>
        </w:rPr>
        <w:t xml:space="preserve"> A.L., </w:t>
      </w:r>
      <w:proofErr w:type="spellStart"/>
      <w:r w:rsidRPr="00FD6897">
        <w:rPr>
          <w:lang w:val="en-US"/>
        </w:rPr>
        <w:t>Sissolak</w:t>
      </w:r>
      <w:proofErr w:type="spellEnd"/>
      <w:r w:rsidRPr="00FD6897">
        <w:rPr>
          <w:lang w:val="en-US"/>
        </w:rPr>
        <w:t xml:space="preserve"> B., Metzger K., </w:t>
      </w:r>
      <w:proofErr w:type="spellStart"/>
      <w:r w:rsidRPr="00FD6897">
        <w:rPr>
          <w:lang w:val="en-US"/>
        </w:rPr>
        <w:t>Budzinski</w:t>
      </w:r>
      <w:proofErr w:type="spellEnd"/>
      <w:r w:rsidRPr="00FD6897">
        <w:rPr>
          <w:lang w:val="en-US"/>
        </w:rPr>
        <w:t xml:space="preserve"> K., </w:t>
      </w:r>
      <w:proofErr w:type="spellStart"/>
      <w:r w:rsidRPr="00FD6897">
        <w:rPr>
          <w:lang w:val="en-US"/>
        </w:rPr>
        <w:t>Shirokizawa</w:t>
      </w:r>
      <w:proofErr w:type="spellEnd"/>
      <w:r w:rsidRPr="00FD6897">
        <w:rPr>
          <w:lang w:val="en-US"/>
        </w:rPr>
        <w:t xml:space="preserve"> O., </w:t>
      </w:r>
      <w:proofErr w:type="spellStart"/>
      <w:r w:rsidRPr="00FD6897">
        <w:rPr>
          <w:lang w:val="en-US"/>
        </w:rPr>
        <w:t>Luchner</w:t>
      </w:r>
      <w:proofErr w:type="spellEnd"/>
      <w:r w:rsidRPr="00FD6897">
        <w:rPr>
          <w:lang w:val="en-US"/>
        </w:rPr>
        <w:t xml:space="preserve"> M., </w:t>
      </w:r>
      <w:proofErr w:type="spellStart"/>
      <w:r w:rsidRPr="00FD6897">
        <w:rPr>
          <w:lang w:val="en-US"/>
        </w:rPr>
        <w:t>Jungbauer</w:t>
      </w:r>
      <w:proofErr w:type="spellEnd"/>
      <w:r w:rsidRPr="00FD6897">
        <w:rPr>
          <w:lang w:val="en-US"/>
        </w:rPr>
        <w:t xml:space="preserve"> A. and </w:t>
      </w:r>
      <w:proofErr w:type="spellStart"/>
      <w:r w:rsidRPr="00FD6897">
        <w:rPr>
          <w:lang w:val="en-US"/>
        </w:rPr>
        <w:t>Satzer</w:t>
      </w:r>
      <w:proofErr w:type="spellEnd"/>
      <w:r w:rsidRPr="00FD6897">
        <w:rPr>
          <w:lang w:val="en-US"/>
        </w:rPr>
        <w:t xml:space="preserve"> P., 2020</w:t>
      </w:r>
      <w:r w:rsidR="00DB7E02">
        <w:rPr>
          <w:lang w:val="en-US"/>
        </w:rPr>
        <w:t>,</w:t>
      </w:r>
      <w:r w:rsidRPr="00FD6897">
        <w:rPr>
          <w:lang w:val="en-US"/>
        </w:rPr>
        <w:t xml:space="preserve"> Water related impact of energy: Cost and carbon footprint analysis of water for biopharmaceuticals from tap to waste</w:t>
      </w:r>
      <w:r w:rsidR="00DB7E02">
        <w:rPr>
          <w:lang w:val="en-US"/>
        </w:rPr>
        <w:t>,</w:t>
      </w:r>
      <w:r w:rsidRPr="00FD6897">
        <w:rPr>
          <w:lang w:val="en-US"/>
        </w:rPr>
        <w:t xml:space="preserve"> </w:t>
      </w:r>
      <w:r w:rsidRPr="00DB7E02">
        <w:rPr>
          <w:iCs/>
          <w:lang w:val="en-US"/>
        </w:rPr>
        <w:t>Chemical Engineering Science: X</w:t>
      </w:r>
      <w:r w:rsidRPr="00FD6897">
        <w:rPr>
          <w:lang w:val="en-US"/>
        </w:rPr>
        <w:t xml:space="preserve">, 8, p.100083. </w:t>
      </w:r>
    </w:p>
    <w:p w14:paraId="3A96CDBF" w14:textId="76DB6996" w:rsidR="0094115B" w:rsidRPr="00FD6897" w:rsidRDefault="0094115B" w:rsidP="00F17255">
      <w:pPr>
        <w:pStyle w:val="CETReferencetext"/>
        <w:rPr>
          <w:lang w:val="en-US"/>
        </w:rPr>
      </w:pPr>
      <w:r w:rsidRPr="00FD6897">
        <w:rPr>
          <w:lang w:val="en-US"/>
        </w:rPr>
        <w:t xml:space="preserve">Chen Y., Yang O., </w:t>
      </w:r>
      <w:proofErr w:type="spellStart"/>
      <w:r w:rsidRPr="00FD6897">
        <w:rPr>
          <w:lang w:val="en-US"/>
        </w:rPr>
        <w:t>Sampat</w:t>
      </w:r>
      <w:proofErr w:type="spellEnd"/>
      <w:r w:rsidRPr="00FD6897">
        <w:rPr>
          <w:lang w:val="en-US"/>
        </w:rPr>
        <w:t xml:space="preserve"> C., </w:t>
      </w:r>
      <w:proofErr w:type="spellStart"/>
      <w:r w:rsidRPr="00FD6897">
        <w:rPr>
          <w:lang w:val="en-US"/>
        </w:rPr>
        <w:t>Bhalode</w:t>
      </w:r>
      <w:proofErr w:type="spellEnd"/>
      <w:r w:rsidRPr="00FD6897">
        <w:rPr>
          <w:lang w:val="en-US"/>
        </w:rPr>
        <w:t xml:space="preserve"> P., Ramachandran R. and </w:t>
      </w:r>
      <w:proofErr w:type="spellStart"/>
      <w:r w:rsidRPr="00FD6897">
        <w:rPr>
          <w:lang w:val="en-US"/>
        </w:rPr>
        <w:t>Ierapetritou</w:t>
      </w:r>
      <w:proofErr w:type="spellEnd"/>
      <w:r w:rsidRPr="00FD6897">
        <w:rPr>
          <w:lang w:val="en-US"/>
        </w:rPr>
        <w:t xml:space="preserve"> M., 2020</w:t>
      </w:r>
      <w:r w:rsidR="00DB7E02">
        <w:rPr>
          <w:lang w:val="en-US"/>
        </w:rPr>
        <w:t>,</w:t>
      </w:r>
      <w:r w:rsidRPr="00FD6897">
        <w:rPr>
          <w:lang w:val="en-US"/>
        </w:rPr>
        <w:t xml:space="preserve"> Digital Twins in Pharmaceutical and Biopharmaceutical Manufacturing: A Literature Review</w:t>
      </w:r>
      <w:r w:rsidR="00DB7E02">
        <w:rPr>
          <w:lang w:val="en-US"/>
        </w:rPr>
        <w:t>,</w:t>
      </w:r>
      <w:r w:rsidRPr="00FD6897">
        <w:rPr>
          <w:lang w:val="en-US"/>
        </w:rPr>
        <w:t xml:space="preserve"> </w:t>
      </w:r>
      <w:r w:rsidRPr="00DB7E02">
        <w:rPr>
          <w:iCs/>
          <w:lang w:val="en-US"/>
        </w:rPr>
        <w:t>Processes</w:t>
      </w:r>
      <w:r w:rsidRPr="00FD6897">
        <w:rPr>
          <w:lang w:val="en-US"/>
        </w:rPr>
        <w:t xml:space="preserve">, 8(9), p.1088. </w:t>
      </w:r>
    </w:p>
    <w:p w14:paraId="465FE44A" w14:textId="5DF4A3CF" w:rsidR="0094115B" w:rsidRPr="00FD6897" w:rsidRDefault="0094115B" w:rsidP="00F17255">
      <w:pPr>
        <w:pStyle w:val="CETReferencetext"/>
        <w:rPr>
          <w:lang w:val="en-US"/>
        </w:rPr>
      </w:pPr>
      <w:proofErr w:type="spellStart"/>
      <w:r w:rsidRPr="00FD6897">
        <w:rPr>
          <w:lang w:val="en-US"/>
        </w:rPr>
        <w:t>Destro</w:t>
      </w:r>
      <w:proofErr w:type="spellEnd"/>
      <w:r w:rsidRPr="00FD6897">
        <w:rPr>
          <w:lang w:val="en-US"/>
        </w:rPr>
        <w:t xml:space="preserve"> F. and Barolo M., 2022</w:t>
      </w:r>
      <w:r w:rsidR="00DB7E02">
        <w:rPr>
          <w:lang w:val="en-US"/>
        </w:rPr>
        <w:t>,</w:t>
      </w:r>
      <w:r w:rsidRPr="00FD6897">
        <w:rPr>
          <w:lang w:val="en-US"/>
        </w:rPr>
        <w:t xml:space="preserve"> A review on the modernization of pharmaceutical development and manufacturing – Trends, perspectives, and the role of mathematical modeling</w:t>
      </w:r>
      <w:r w:rsidR="00DB7E02">
        <w:rPr>
          <w:lang w:val="en-US"/>
        </w:rPr>
        <w:t>,</w:t>
      </w:r>
      <w:r w:rsidRPr="00FD6897">
        <w:rPr>
          <w:lang w:val="en-US"/>
        </w:rPr>
        <w:t xml:space="preserve"> </w:t>
      </w:r>
      <w:r w:rsidRPr="00DB7E02">
        <w:rPr>
          <w:iCs/>
          <w:lang w:val="en-US"/>
        </w:rPr>
        <w:t>International Journal of Pharmaceutics</w:t>
      </w:r>
      <w:r w:rsidRPr="00FD6897">
        <w:rPr>
          <w:lang w:val="en-US"/>
        </w:rPr>
        <w:t>, 620, p.121715.</w:t>
      </w:r>
    </w:p>
    <w:p w14:paraId="67C5C4CB" w14:textId="7FCA7E07" w:rsidR="0094115B" w:rsidRPr="00FD6897" w:rsidRDefault="0094115B" w:rsidP="00F17255">
      <w:pPr>
        <w:pStyle w:val="CETReferencetext"/>
        <w:rPr>
          <w:lang w:val="en-US"/>
        </w:rPr>
      </w:pPr>
      <w:r w:rsidRPr="00FD6897">
        <w:rPr>
          <w:lang w:val="en-US"/>
        </w:rPr>
        <w:lastRenderedPageBreak/>
        <w:t xml:space="preserve">Fung </w:t>
      </w:r>
      <w:proofErr w:type="spellStart"/>
      <w:r w:rsidRPr="00FD6897">
        <w:rPr>
          <w:lang w:val="en-US"/>
        </w:rPr>
        <w:t>Shek</w:t>
      </w:r>
      <w:proofErr w:type="spellEnd"/>
      <w:r w:rsidRPr="00FD6897">
        <w:rPr>
          <w:lang w:val="en-US"/>
        </w:rPr>
        <w:t xml:space="preserve"> C. and </w:t>
      </w:r>
      <w:proofErr w:type="spellStart"/>
      <w:r w:rsidRPr="00FD6897">
        <w:rPr>
          <w:lang w:val="en-US"/>
        </w:rPr>
        <w:t>Betenbaugh</w:t>
      </w:r>
      <w:proofErr w:type="spellEnd"/>
      <w:r w:rsidRPr="00FD6897">
        <w:rPr>
          <w:lang w:val="en-US"/>
        </w:rPr>
        <w:t xml:space="preserve"> M., 2021</w:t>
      </w:r>
      <w:r w:rsidR="00DB7E02">
        <w:rPr>
          <w:lang w:val="en-US"/>
        </w:rPr>
        <w:t>,</w:t>
      </w:r>
      <w:r w:rsidRPr="00FD6897">
        <w:rPr>
          <w:lang w:val="en-US"/>
        </w:rPr>
        <w:t xml:space="preserve"> Taking the pulse of bioprocesses: at-line and in-line monitoring of mammalian cell cultures</w:t>
      </w:r>
      <w:r w:rsidR="00DB7E02">
        <w:rPr>
          <w:lang w:val="en-US"/>
        </w:rPr>
        <w:t>,</w:t>
      </w:r>
      <w:r w:rsidRPr="00FD6897">
        <w:rPr>
          <w:lang w:val="en-US"/>
        </w:rPr>
        <w:t xml:space="preserve"> </w:t>
      </w:r>
      <w:r w:rsidRPr="00DB7E02">
        <w:rPr>
          <w:iCs/>
          <w:lang w:val="en-US"/>
        </w:rPr>
        <w:t>Current Opinion in Biotechnology</w:t>
      </w:r>
      <w:r w:rsidRPr="00FD6897">
        <w:rPr>
          <w:lang w:val="en-US"/>
        </w:rPr>
        <w:t xml:space="preserve">, 71, pp.191–197. </w:t>
      </w:r>
    </w:p>
    <w:p w14:paraId="291B9EC0" w14:textId="1CA31B66" w:rsidR="0094115B" w:rsidRPr="00FD6897" w:rsidRDefault="0094115B" w:rsidP="00F17255">
      <w:pPr>
        <w:pStyle w:val="CETReferencetext"/>
        <w:rPr>
          <w:lang w:val="en-US"/>
        </w:rPr>
      </w:pPr>
      <w:proofErr w:type="spellStart"/>
      <w:r w:rsidRPr="00FD6897">
        <w:rPr>
          <w:lang w:val="en-US"/>
        </w:rPr>
        <w:t>Gerzon</w:t>
      </w:r>
      <w:proofErr w:type="spellEnd"/>
      <w:r w:rsidRPr="00FD6897">
        <w:rPr>
          <w:lang w:val="en-US"/>
        </w:rPr>
        <w:t xml:space="preserve">, G., Sheng, Y. and </w:t>
      </w:r>
      <w:proofErr w:type="spellStart"/>
      <w:r w:rsidRPr="00FD6897">
        <w:rPr>
          <w:lang w:val="en-US"/>
        </w:rPr>
        <w:t>Kirkitadze</w:t>
      </w:r>
      <w:proofErr w:type="spellEnd"/>
      <w:r w:rsidRPr="00FD6897">
        <w:rPr>
          <w:lang w:val="en-US"/>
        </w:rPr>
        <w:t>, M., 2022</w:t>
      </w:r>
      <w:r w:rsidR="00DB7E02">
        <w:rPr>
          <w:lang w:val="en-US"/>
        </w:rPr>
        <w:t>,</w:t>
      </w:r>
      <w:r w:rsidRPr="00FD6897">
        <w:rPr>
          <w:lang w:val="en-US"/>
        </w:rPr>
        <w:t xml:space="preserve"> Process Analytical Technologies – Advances in bioprocess integration and future perspectives</w:t>
      </w:r>
      <w:r w:rsidR="00DB7E02">
        <w:rPr>
          <w:lang w:val="en-US"/>
        </w:rPr>
        <w:t>,</w:t>
      </w:r>
      <w:r w:rsidRPr="00FD6897">
        <w:rPr>
          <w:lang w:val="en-US"/>
        </w:rPr>
        <w:t xml:space="preserve"> </w:t>
      </w:r>
      <w:r w:rsidRPr="00DB7E02">
        <w:rPr>
          <w:iCs/>
          <w:lang w:val="en-US"/>
        </w:rPr>
        <w:t>Journal of Pharmaceutical and Biomedical Analysis</w:t>
      </w:r>
      <w:r w:rsidRPr="00FD6897">
        <w:rPr>
          <w:lang w:val="en-US"/>
        </w:rPr>
        <w:t xml:space="preserve">, 207, p.114379. </w:t>
      </w:r>
    </w:p>
    <w:p w14:paraId="23A60105" w14:textId="50656AC4" w:rsidR="0094115B" w:rsidRPr="00FD6897" w:rsidRDefault="0094115B" w:rsidP="00F17255">
      <w:pPr>
        <w:pStyle w:val="CETReferencetext"/>
        <w:rPr>
          <w:lang w:val="en-US"/>
        </w:rPr>
      </w:pPr>
      <w:proofErr w:type="spellStart"/>
      <w:r w:rsidRPr="00FD6897">
        <w:rPr>
          <w:lang w:val="en-US"/>
        </w:rPr>
        <w:t>Golabgir</w:t>
      </w:r>
      <w:proofErr w:type="spellEnd"/>
      <w:r w:rsidRPr="00FD6897">
        <w:rPr>
          <w:lang w:val="en-US"/>
        </w:rPr>
        <w:t xml:space="preserve"> A., Hoch T., </w:t>
      </w:r>
      <w:proofErr w:type="spellStart"/>
      <w:r w:rsidRPr="00FD6897">
        <w:rPr>
          <w:lang w:val="en-US"/>
        </w:rPr>
        <w:t>Zhariy</w:t>
      </w:r>
      <w:proofErr w:type="spellEnd"/>
      <w:r w:rsidRPr="00FD6897">
        <w:rPr>
          <w:lang w:val="en-US"/>
        </w:rPr>
        <w:t xml:space="preserve"> M. and Herwig C., 2015</w:t>
      </w:r>
      <w:r w:rsidR="00DB7E02">
        <w:rPr>
          <w:lang w:val="en-US"/>
        </w:rPr>
        <w:t>,</w:t>
      </w:r>
      <w:r w:rsidRPr="00FD6897">
        <w:rPr>
          <w:lang w:val="en-US"/>
        </w:rPr>
        <w:t xml:space="preserve"> Observability analysis of biochemical process models as a valuable tool for the development of mechanistic soft sensors</w:t>
      </w:r>
      <w:r w:rsidR="00DB7E02">
        <w:rPr>
          <w:lang w:val="en-US"/>
        </w:rPr>
        <w:t>,</w:t>
      </w:r>
      <w:r w:rsidRPr="00FD6897">
        <w:rPr>
          <w:lang w:val="en-US"/>
        </w:rPr>
        <w:t xml:space="preserve"> </w:t>
      </w:r>
      <w:r w:rsidRPr="00DB7E02">
        <w:rPr>
          <w:iCs/>
          <w:lang w:val="en-US"/>
        </w:rPr>
        <w:t>Biotechnology Progress</w:t>
      </w:r>
      <w:r w:rsidRPr="00FD6897">
        <w:rPr>
          <w:lang w:val="en-US"/>
        </w:rPr>
        <w:t xml:space="preserve">, 31(6), pp.1703–1715. </w:t>
      </w:r>
    </w:p>
    <w:p w14:paraId="3281EB6B" w14:textId="1BBA6012" w:rsidR="0094115B" w:rsidRPr="00FD6897" w:rsidRDefault="0094115B" w:rsidP="00F17255">
      <w:pPr>
        <w:pStyle w:val="CETReferencetext"/>
        <w:rPr>
          <w:lang w:val="en-US"/>
        </w:rPr>
      </w:pPr>
      <w:r w:rsidRPr="00FD6897">
        <w:rPr>
          <w:lang w:val="en-US"/>
        </w:rPr>
        <w:t xml:space="preserve">Hong M.S., Severson K.A., Jiang M., Lu A.E., Love J.C. and </w:t>
      </w:r>
      <w:proofErr w:type="spellStart"/>
      <w:r w:rsidRPr="00FD6897">
        <w:rPr>
          <w:lang w:val="en-US"/>
        </w:rPr>
        <w:t>Braatz</w:t>
      </w:r>
      <w:proofErr w:type="spellEnd"/>
      <w:r w:rsidRPr="00FD6897">
        <w:rPr>
          <w:lang w:val="en-US"/>
        </w:rPr>
        <w:t xml:space="preserve"> R.D., 2018</w:t>
      </w:r>
      <w:r w:rsidR="00370D6F">
        <w:rPr>
          <w:lang w:val="en-US"/>
        </w:rPr>
        <w:t>,</w:t>
      </w:r>
      <w:r w:rsidRPr="00FD6897">
        <w:rPr>
          <w:lang w:val="en-US"/>
        </w:rPr>
        <w:t xml:space="preserve"> Challenges and opportunities in biopharmaceutical manufacturing control</w:t>
      </w:r>
      <w:r w:rsidR="00370D6F">
        <w:rPr>
          <w:lang w:val="en-US"/>
        </w:rPr>
        <w:t>,</w:t>
      </w:r>
      <w:r w:rsidRPr="00DB7E02">
        <w:rPr>
          <w:lang w:val="en-US"/>
        </w:rPr>
        <w:t xml:space="preserve"> </w:t>
      </w:r>
      <w:r w:rsidRPr="00DB7E02">
        <w:rPr>
          <w:iCs/>
          <w:lang w:val="en-US"/>
        </w:rPr>
        <w:t>Computers &amp; Chemical Engineering</w:t>
      </w:r>
      <w:r w:rsidRPr="00FD6897">
        <w:rPr>
          <w:lang w:val="en-US"/>
        </w:rPr>
        <w:t xml:space="preserve">, 110, pp.106–114. </w:t>
      </w:r>
    </w:p>
    <w:p w14:paraId="3D31301A" w14:textId="1DAB8746" w:rsidR="0094115B" w:rsidRPr="00FD6897" w:rsidRDefault="0094115B" w:rsidP="00F17255">
      <w:pPr>
        <w:pStyle w:val="CETReferencetext"/>
        <w:rPr>
          <w:lang w:val="en-US"/>
        </w:rPr>
      </w:pPr>
      <w:r w:rsidRPr="00FD6897">
        <w:rPr>
          <w:lang w:val="en-US"/>
        </w:rPr>
        <w:t>Jimenez-Gonzalez C. “Conchita” and Lund C., 2022</w:t>
      </w:r>
      <w:r w:rsidR="00370D6F">
        <w:rPr>
          <w:lang w:val="en-US"/>
        </w:rPr>
        <w:t>,</w:t>
      </w:r>
      <w:r w:rsidRPr="00FD6897">
        <w:rPr>
          <w:lang w:val="en-US"/>
        </w:rPr>
        <w:t xml:space="preserve"> Green metrics in pharmaceutical development</w:t>
      </w:r>
      <w:r w:rsidR="00370D6F">
        <w:rPr>
          <w:lang w:val="en-US"/>
        </w:rPr>
        <w:t>,</w:t>
      </w:r>
      <w:r w:rsidRPr="00FD6897">
        <w:rPr>
          <w:lang w:val="en-US"/>
        </w:rPr>
        <w:t xml:space="preserve"> </w:t>
      </w:r>
      <w:r w:rsidRPr="00DB7E02">
        <w:rPr>
          <w:iCs/>
          <w:lang w:val="en-US"/>
        </w:rPr>
        <w:t>Current Opinion in Green and Sustainable Chemistry</w:t>
      </w:r>
      <w:r w:rsidRPr="00FD6897">
        <w:rPr>
          <w:lang w:val="en-US"/>
        </w:rPr>
        <w:t xml:space="preserve">, 33, p.100564. </w:t>
      </w:r>
    </w:p>
    <w:p w14:paraId="230F332F" w14:textId="410F2826" w:rsidR="0094115B" w:rsidRPr="00FD6897" w:rsidRDefault="0094115B" w:rsidP="00F17255">
      <w:pPr>
        <w:pStyle w:val="CETReferencetext"/>
        <w:rPr>
          <w:lang w:val="en-US"/>
        </w:rPr>
      </w:pPr>
      <w:proofErr w:type="spellStart"/>
      <w:r w:rsidRPr="00FD6897">
        <w:rPr>
          <w:lang w:val="en-US"/>
        </w:rPr>
        <w:t>Kamble</w:t>
      </w:r>
      <w:proofErr w:type="spellEnd"/>
      <w:r w:rsidRPr="00FD6897">
        <w:rPr>
          <w:lang w:val="en-US"/>
        </w:rPr>
        <w:t xml:space="preserve"> S.S., Gunasekaran A. and </w:t>
      </w:r>
      <w:proofErr w:type="spellStart"/>
      <w:r w:rsidRPr="00FD6897">
        <w:rPr>
          <w:lang w:val="en-US"/>
        </w:rPr>
        <w:t>Gawankar</w:t>
      </w:r>
      <w:proofErr w:type="spellEnd"/>
      <w:r w:rsidRPr="00FD6897">
        <w:rPr>
          <w:lang w:val="en-US"/>
        </w:rPr>
        <w:t xml:space="preserve"> S.A., 2018</w:t>
      </w:r>
      <w:r w:rsidR="00370D6F">
        <w:rPr>
          <w:lang w:val="en-US"/>
        </w:rPr>
        <w:t>,</w:t>
      </w:r>
      <w:r w:rsidRPr="00FD6897">
        <w:rPr>
          <w:lang w:val="en-US"/>
        </w:rPr>
        <w:t xml:space="preserve"> Sustainable Industry 4.0 framework: A systematic literature review identifying the current trends and future perspectives</w:t>
      </w:r>
      <w:r w:rsidR="00370D6F">
        <w:rPr>
          <w:lang w:val="en-US"/>
        </w:rPr>
        <w:t>,</w:t>
      </w:r>
      <w:r w:rsidRPr="00FD6897">
        <w:rPr>
          <w:lang w:val="en-US"/>
        </w:rPr>
        <w:t xml:space="preserve"> </w:t>
      </w:r>
      <w:r w:rsidRPr="00DB7E02">
        <w:rPr>
          <w:iCs/>
          <w:lang w:val="en-US"/>
        </w:rPr>
        <w:t>Process Safety and Environmental Protection</w:t>
      </w:r>
      <w:r w:rsidRPr="00FD6897">
        <w:rPr>
          <w:lang w:val="en-US"/>
        </w:rPr>
        <w:t xml:space="preserve">, 117, pp.408–425. </w:t>
      </w:r>
    </w:p>
    <w:p w14:paraId="192B4E78" w14:textId="71B77500" w:rsidR="0094115B" w:rsidRPr="00FD6897" w:rsidRDefault="0094115B" w:rsidP="00F17255">
      <w:pPr>
        <w:pStyle w:val="CETReferencetext"/>
        <w:rPr>
          <w:lang w:val="en-US"/>
        </w:rPr>
      </w:pPr>
      <w:r w:rsidRPr="00FD6897">
        <w:rPr>
          <w:lang w:val="en-US"/>
        </w:rPr>
        <w:t>Kaur A., Singh V.P. and Singh Gill S., 2018</w:t>
      </w:r>
      <w:r w:rsidR="00370D6F">
        <w:rPr>
          <w:lang w:val="en-US"/>
        </w:rPr>
        <w:t>,</w:t>
      </w:r>
      <w:r w:rsidRPr="00FD6897">
        <w:rPr>
          <w:lang w:val="en-US"/>
        </w:rPr>
        <w:t xml:space="preserve"> The Future of Cloud Computing: Opportunities, Challenges and Research Trends</w:t>
      </w:r>
      <w:r w:rsidR="00370D6F">
        <w:rPr>
          <w:lang w:val="en-US"/>
        </w:rPr>
        <w:t>,</w:t>
      </w:r>
      <w:r w:rsidRPr="00FD6897">
        <w:rPr>
          <w:lang w:val="en-US"/>
        </w:rPr>
        <w:t xml:space="preserve"> In: </w:t>
      </w:r>
      <w:r w:rsidRPr="00DB7E02">
        <w:rPr>
          <w:iCs/>
          <w:lang w:val="en-US"/>
        </w:rPr>
        <w:t>2018 2nd International Conference on 2018 2nd International Conference on I-SMAC (IoT in Social, Mobile, Analytics and Cloud) (I-SMAC)I-SMAC (IoT in Social, Mobile, Analytics and Cloud) (I-SMAC)</w:t>
      </w:r>
      <w:r w:rsidR="00370D6F">
        <w:rPr>
          <w:lang w:val="en-US"/>
        </w:rPr>
        <w:t>,</w:t>
      </w:r>
      <w:r w:rsidRPr="00FD6897">
        <w:rPr>
          <w:lang w:val="en-US"/>
        </w:rPr>
        <w:t xml:space="preserve"> 2018 2nd International Conference on 2018 2nd International Conference on I-SMAC (IoT in Social, Mobile, Analytics and Cloud) (I-SMAC)I-SMAC (IoT in Social, Mobile, Analytics and Cloud) (I-SMAC)</w:t>
      </w:r>
      <w:r w:rsidR="00370D6F">
        <w:rPr>
          <w:lang w:val="en-US"/>
        </w:rPr>
        <w:t>,</w:t>
      </w:r>
      <w:r w:rsidRPr="00FD6897">
        <w:rPr>
          <w:lang w:val="en-US"/>
        </w:rPr>
        <w:t xml:space="preserve"> pp.213–219. </w:t>
      </w:r>
    </w:p>
    <w:p w14:paraId="2D6E1482" w14:textId="4AB0E818" w:rsidR="0094115B" w:rsidRPr="00FD6897" w:rsidRDefault="0094115B" w:rsidP="00F17255">
      <w:pPr>
        <w:pStyle w:val="CETReferencetext"/>
        <w:rPr>
          <w:lang w:val="en-US"/>
        </w:rPr>
      </w:pPr>
      <w:proofErr w:type="spellStart"/>
      <w:r w:rsidRPr="00FD6897">
        <w:rPr>
          <w:lang w:val="en-US"/>
        </w:rPr>
        <w:t>Kempf</w:t>
      </w:r>
      <w:proofErr w:type="spellEnd"/>
      <w:r w:rsidRPr="00FD6897">
        <w:rPr>
          <w:lang w:val="en-US"/>
        </w:rPr>
        <w:t xml:space="preserve"> J., 2018</w:t>
      </w:r>
      <w:r w:rsidR="00370D6F">
        <w:rPr>
          <w:lang w:val="en-US"/>
        </w:rPr>
        <w:t>,</w:t>
      </w:r>
      <w:r w:rsidRPr="00FD6897">
        <w:rPr>
          <w:lang w:val="en-US"/>
        </w:rPr>
        <w:t xml:space="preserve"> </w:t>
      </w:r>
      <w:r w:rsidRPr="00DB7E02">
        <w:rPr>
          <w:iCs/>
          <w:lang w:val="en-US"/>
        </w:rPr>
        <w:t>Continuous Online Measurement of Viable Cell Density for Improved Process Insight</w:t>
      </w:r>
      <w:r w:rsidRPr="00DB7E02">
        <w:rPr>
          <w:lang w:val="en-US"/>
        </w:rPr>
        <w:t>.</w:t>
      </w:r>
      <w:r w:rsidRPr="00FD6897">
        <w:rPr>
          <w:lang w:val="en-US"/>
        </w:rPr>
        <w:t xml:space="preserve"> &lt;https://www.process-worldwide.com/continuous-online-measurement-of-viable-cell-density-for-improved-process-insight-a-722766/&gt; </w:t>
      </w:r>
      <w:r w:rsidR="00370D6F">
        <w:rPr>
          <w:lang w:val="en-US"/>
        </w:rPr>
        <w:t>a</w:t>
      </w:r>
      <w:r w:rsidRPr="00FD6897">
        <w:rPr>
          <w:lang w:val="en-US"/>
        </w:rPr>
        <w:t>ccessed 10</w:t>
      </w:r>
      <w:r w:rsidR="00370D6F">
        <w:rPr>
          <w:lang w:val="en-US"/>
        </w:rPr>
        <w:t>.03.</w:t>
      </w:r>
      <w:r w:rsidRPr="00FD6897">
        <w:rPr>
          <w:lang w:val="en-US"/>
        </w:rPr>
        <w:t>2023.</w:t>
      </w:r>
    </w:p>
    <w:p w14:paraId="73157A91" w14:textId="2DC88A3F" w:rsidR="0094115B" w:rsidRPr="00FD6897" w:rsidRDefault="0094115B" w:rsidP="00F17255">
      <w:pPr>
        <w:pStyle w:val="CETReferencetext"/>
        <w:rPr>
          <w:lang w:val="en-US"/>
        </w:rPr>
      </w:pPr>
      <w:r w:rsidRPr="00694B97">
        <w:rPr>
          <w:lang w:val="en-US"/>
        </w:rPr>
        <w:t xml:space="preserve">Kroll P., Hofer A., </w:t>
      </w:r>
      <w:proofErr w:type="spellStart"/>
      <w:r w:rsidRPr="00694B97">
        <w:rPr>
          <w:lang w:val="en-US"/>
        </w:rPr>
        <w:t>Ulonska</w:t>
      </w:r>
      <w:proofErr w:type="spellEnd"/>
      <w:r w:rsidRPr="00694B97">
        <w:rPr>
          <w:lang w:val="en-US"/>
        </w:rPr>
        <w:t xml:space="preserve"> S., </w:t>
      </w:r>
      <w:proofErr w:type="spellStart"/>
      <w:r w:rsidRPr="00694B97">
        <w:rPr>
          <w:lang w:val="en-US"/>
        </w:rPr>
        <w:t>Kager</w:t>
      </w:r>
      <w:proofErr w:type="spellEnd"/>
      <w:r w:rsidRPr="00694B97">
        <w:rPr>
          <w:lang w:val="en-US"/>
        </w:rPr>
        <w:t xml:space="preserve"> J. and Herwig C., 2017</w:t>
      </w:r>
      <w:r w:rsidR="00694B97" w:rsidRPr="00694B97">
        <w:rPr>
          <w:lang w:val="en-US"/>
        </w:rPr>
        <w:t>,</w:t>
      </w:r>
      <w:r w:rsidRPr="00694B97">
        <w:rPr>
          <w:lang w:val="en-US"/>
        </w:rPr>
        <w:t xml:space="preserve"> </w:t>
      </w:r>
      <w:r w:rsidRPr="00FD6897">
        <w:rPr>
          <w:lang w:val="en-US"/>
        </w:rPr>
        <w:t>Model-Based Methods in the Biopharmaceutical Process Lifecycle</w:t>
      </w:r>
      <w:r w:rsidR="00694B97">
        <w:rPr>
          <w:lang w:val="en-US"/>
        </w:rPr>
        <w:t>,</w:t>
      </w:r>
      <w:r w:rsidRPr="00FD6897">
        <w:rPr>
          <w:lang w:val="en-US"/>
        </w:rPr>
        <w:t xml:space="preserve"> </w:t>
      </w:r>
      <w:r w:rsidRPr="00DB7E02">
        <w:rPr>
          <w:iCs/>
          <w:lang w:val="en-US"/>
        </w:rPr>
        <w:t xml:space="preserve">Pharmaceutical </w:t>
      </w:r>
      <w:r w:rsidR="00706321" w:rsidRPr="00DB7E02">
        <w:rPr>
          <w:iCs/>
          <w:lang w:val="en-US"/>
        </w:rPr>
        <w:t>r</w:t>
      </w:r>
      <w:r w:rsidRPr="00DB7E02">
        <w:rPr>
          <w:iCs/>
          <w:lang w:val="en-US"/>
        </w:rPr>
        <w:t>esearch</w:t>
      </w:r>
      <w:r w:rsidRPr="00FD6897">
        <w:rPr>
          <w:lang w:val="en-US"/>
        </w:rPr>
        <w:t xml:space="preserve">, 34(12), pp.2596–2613. </w:t>
      </w:r>
    </w:p>
    <w:p w14:paraId="1A0C077C" w14:textId="76585FF1" w:rsidR="0094115B" w:rsidRPr="00FD6897" w:rsidRDefault="0094115B" w:rsidP="00F17255">
      <w:pPr>
        <w:pStyle w:val="CETReferencetext"/>
        <w:rPr>
          <w:lang w:val="en-US"/>
        </w:rPr>
      </w:pPr>
      <w:proofErr w:type="spellStart"/>
      <w:r w:rsidRPr="00FD6897">
        <w:rPr>
          <w:lang w:val="en-US"/>
        </w:rPr>
        <w:t>Luttmann</w:t>
      </w:r>
      <w:proofErr w:type="spellEnd"/>
      <w:r w:rsidRPr="00FD6897">
        <w:rPr>
          <w:lang w:val="en-US"/>
        </w:rPr>
        <w:t xml:space="preserve"> R., Bracewell D.G., Cornelissen G., </w:t>
      </w:r>
      <w:proofErr w:type="spellStart"/>
      <w:r w:rsidRPr="00FD6897">
        <w:rPr>
          <w:lang w:val="en-US"/>
        </w:rPr>
        <w:t>Gernaey</w:t>
      </w:r>
      <w:proofErr w:type="spellEnd"/>
      <w:r w:rsidRPr="00FD6897">
        <w:rPr>
          <w:lang w:val="en-US"/>
        </w:rPr>
        <w:t xml:space="preserve"> K.V., Glassey J., Hass V.C., Kaiser C., </w:t>
      </w:r>
      <w:proofErr w:type="spellStart"/>
      <w:r w:rsidRPr="00FD6897">
        <w:rPr>
          <w:lang w:val="en-US"/>
        </w:rPr>
        <w:t>Preusse</w:t>
      </w:r>
      <w:proofErr w:type="spellEnd"/>
      <w:r w:rsidRPr="00FD6897">
        <w:rPr>
          <w:lang w:val="en-US"/>
        </w:rPr>
        <w:t xml:space="preserve"> C., </w:t>
      </w:r>
      <w:proofErr w:type="spellStart"/>
      <w:r w:rsidRPr="00FD6897">
        <w:rPr>
          <w:lang w:val="en-US"/>
        </w:rPr>
        <w:t>Striedner</w:t>
      </w:r>
      <w:proofErr w:type="spellEnd"/>
      <w:r w:rsidRPr="00FD6897">
        <w:rPr>
          <w:lang w:val="en-US"/>
        </w:rPr>
        <w:t xml:space="preserve"> G. and </w:t>
      </w:r>
      <w:proofErr w:type="spellStart"/>
      <w:r w:rsidRPr="00FD6897">
        <w:rPr>
          <w:lang w:val="en-US"/>
        </w:rPr>
        <w:t>Mandenius</w:t>
      </w:r>
      <w:proofErr w:type="spellEnd"/>
      <w:r w:rsidRPr="00FD6897">
        <w:rPr>
          <w:lang w:val="en-US"/>
        </w:rPr>
        <w:t xml:space="preserve"> C.-F., 2012</w:t>
      </w:r>
      <w:r w:rsidR="00694B97">
        <w:rPr>
          <w:lang w:val="en-US"/>
        </w:rPr>
        <w:t>,</w:t>
      </w:r>
      <w:r w:rsidRPr="00FD6897">
        <w:rPr>
          <w:lang w:val="en-US"/>
        </w:rPr>
        <w:t xml:space="preserve"> Soft sensors in bioprocessing: A status report and recommendations</w:t>
      </w:r>
      <w:r w:rsidR="00694B97">
        <w:rPr>
          <w:lang w:val="en-US"/>
        </w:rPr>
        <w:t>,</w:t>
      </w:r>
      <w:r w:rsidRPr="00FD6897">
        <w:rPr>
          <w:lang w:val="en-US"/>
        </w:rPr>
        <w:t xml:space="preserve"> </w:t>
      </w:r>
      <w:r w:rsidRPr="00DB7E02">
        <w:rPr>
          <w:iCs/>
          <w:lang w:val="en-US"/>
        </w:rPr>
        <w:t>Biotechnology Journal</w:t>
      </w:r>
      <w:r w:rsidRPr="00FD6897">
        <w:rPr>
          <w:lang w:val="en-US"/>
        </w:rPr>
        <w:t>, 7(8), pp.1040–1048.</w:t>
      </w:r>
    </w:p>
    <w:p w14:paraId="5A87EECC" w14:textId="2AFA54C7" w:rsidR="0094115B" w:rsidRPr="00FD6897" w:rsidRDefault="0094115B" w:rsidP="00F17255">
      <w:pPr>
        <w:pStyle w:val="CETReferencetext"/>
        <w:rPr>
          <w:lang w:val="en-US"/>
        </w:rPr>
      </w:pPr>
      <w:r w:rsidRPr="00694B97">
        <w:rPr>
          <w:lang w:val="en-US"/>
        </w:rPr>
        <w:t xml:space="preserve">Müller D.F., </w:t>
      </w:r>
      <w:proofErr w:type="spellStart"/>
      <w:r w:rsidRPr="00694B97">
        <w:rPr>
          <w:lang w:val="en-US"/>
        </w:rPr>
        <w:t>Wibbing</w:t>
      </w:r>
      <w:proofErr w:type="spellEnd"/>
      <w:r w:rsidRPr="00694B97">
        <w:rPr>
          <w:lang w:val="en-US"/>
        </w:rPr>
        <w:t xml:space="preserve"> D., Herwig C. and </w:t>
      </w:r>
      <w:proofErr w:type="spellStart"/>
      <w:r w:rsidRPr="00694B97">
        <w:rPr>
          <w:lang w:val="en-US"/>
        </w:rPr>
        <w:t>Kager</w:t>
      </w:r>
      <w:proofErr w:type="spellEnd"/>
      <w:r w:rsidRPr="00694B97">
        <w:rPr>
          <w:lang w:val="en-US"/>
        </w:rPr>
        <w:t xml:space="preserve"> J., 2023</w:t>
      </w:r>
      <w:r w:rsidR="00694B97" w:rsidRPr="00694B97">
        <w:rPr>
          <w:lang w:val="en-US"/>
        </w:rPr>
        <w:t>,</w:t>
      </w:r>
      <w:r w:rsidRPr="00694B97">
        <w:rPr>
          <w:lang w:val="en-US"/>
        </w:rPr>
        <w:t xml:space="preserve"> </w:t>
      </w:r>
      <w:r w:rsidRPr="00FD6897">
        <w:rPr>
          <w:lang w:val="en-US"/>
        </w:rPr>
        <w:t>Simultaneous real-time estimation of maximum substrate uptake capacity and yield coefficient in induced microbial cultures</w:t>
      </w:r>
      <w:r w:rsidR="00694B97">
        <w:rPr>
          <w:lang w:val="en-US"/>
        </w:rPr>
        <w:t>,</w:t>
      </w:r>
      <w:r w:rsidRPr="00FD6897">
        <w:rPr>
          <w:lang w:val="en-US"/>
        </w:rPr>
        <w:t xml:space="preserve"> </w:t>
      </w:r>
      <w:r w:rsidRPr="00DB7E02">
        <w:rPr>
          <w:iCs/>
          <w:lang w:val="en-US"/>
        </w:rPr>
        <w:t>Computers &amp; Chemical Engineering</w:t>
      </w:r>
      <w:r w:rsidRPr="00FD6897">
        <w:rPr>
          <w:lang w:val="en-US"/>
        </w:rPr>
        <w:t xml:space="preserve">, 173, p.108203. </w:t>
      </w:r>
    </w:p>
    <w:p w14:paraId="2BE0DE47" w14:textId="115089E4" w:rsidR="0094115B" w:rsidRPr="00FD6897" w:rsidRDefault="0094115B" w:rsidP="00F17255">
      <w:pPr>
        <w:pStyle w:val="CETReferencetext"/>
        <w:rPr>
          <w:lang w:val="en-US"/>
        </w:rPr>
      </w:pPr>
      <w:r w:rsidRPr="00FD6897">
        <w:rPr>
          <w:lang w:val="en-US"/>
        </w:rPr>
        <w:t xml:space="preserve">Sacher S., Poms J., </w:t>
      </w:r>
      <w:proofErr w:type="spellStart"/>
      <w:r w:rsidRPr="00FD6897">
        <w:rPr>
          <w:lang w:val="en-US"/>
        </w:rPr>
        <w:t>Rehrl</w:t>
      </w:r>
      <w:proofErr w:type="spellEnd"/>
      <w:r w:rsidRPr="00FD6897">
        <w:rPr>
          <w:lang w:val="en-US"/>
        </w:rPr>
        <w:t xml:space="preserve"> J. and </w:t>
      </w:r>
      <w:proofErr w:type="spellStart"/>
      <w:r w:rsidRPr="00FD6897">
        <w:rPr>
          <w:lang w:val="en-US"/>
        </w:rPr>
        <w:t>Khinast</w:t>
      </w:r>
      <w:proofErr w:type="spellEnd"/>
      <w:r w:rsidRPr="00FD6897">
        <w:rPr>
          <w:lang w:val="en-US"/>
        </w:rPr>
        <w:t xml:space="preserve"> J.G., 2022</w:t>
      </w:r>
      <w:r w:rsidR="00694B97">
        <w:rPr>
          <w:lang w:val="en-US"/>
        </w:rPr>
        <w:t>,</w:t>
      </w:r>
      <w:r w:rsidRPr="00FD6897">
        <w:rPr>
          <w:lang w:val="en-US"/>
        </w:rPr>
        <w:t xml:space="preserve"> PAT implementation for advanced process control in solid dosage manufacturing – A practical guide</w:t>
      </w:r>
      <w:r w:rsidR="00694B97">
        <w:rPr>
          <w:lang w:val="en-US"/>
        </w:rPr>
        <w:t>,</w:t>
      </w:r>
      <w:r w:rsidRPr="00FD6897">
        <w:rPr>
          <w:lang w:val="en-US"/>
        </w:rPr>
        <w:t xml:space="preserve"> </w:t>
      </w:r>
      <w:r w:rsidRPr="00DB7E02">
        <w:rPr>
          <w:iCs/>
          <w:lang w:val="en-US"/>
        </w:rPr>
        <w:t>International Journal of Pharmaceutics</w:t>
      </w:r>
      <w:r w:rsidRPr="00FD6897">
        <w:rPr>
          <w:lang w:val="en-US"/>
        </w:rPr>
        <w:t xml:space="preserve">, 613, p.121408. </w:t>
      </w:r>
    </w:p>
    <w:p w14:paraId="6CBC1F49" w14:textId="041D41EF" w:rsidR="0094115B" w:rsidRPr="00FD6897" w:rsidRDefault="0094115B" w:rsidP="00F17255">
      <w:pPr>
        <w:pStyle w:val="CETReferencetext"/>
        <w:rPr>
          <w:lang w:val="en-US"/>
        </w:rPr>
      </w:pPr>
      <w:proofErr w:type="spellStart"/>
      <w:r w:rsidRPr="00694B97">
        <w:rPr>
          <w:lang w:val="en-US"/>
        </w:rPr>
        <w:t>Sagmeister</w:t>
      </w:r>
      <w:proofErr w:type="spellEnd"/>
      <w:r w:rsidRPr="00694B97">
        <w:rPr>
          <w:lang w:val="en-US"/>
        </w:rPr>
        <w:t xml:space="preserve"> P., </w:t>
      </w:r>
      <w:proofErr w:type="spellStart"/>
      <w:r w:rsidRPr="00694B97">
        <w:rPr>
          <w:lang w:val="en-US"/>
        </w:rPr>
        <w:t>Wechselberger</w:t>
      </w:r>
      <w:proofErr w:type="spellEnd"/>
      <w:r w:rsidRPr="00694B97">
        <w:rPr>
          <w:lang w:val="en-US"/>
        </w:rPr>
        <w:t xml:space="preserve"> P., </w:t>
      </w:r>
      <w:proofErr w:type="spellStart"/>
      <w:r w:rsidRPr="00694B97">
        <w:rPr>
          <w:lang w:val="en-US"/>
        </w:rPr>
        <w:t>Jazini</w:t>
      </w:r>
      <w:proofErr w:type="spellEnd"/>
      <w:r w:rsidRPr="00694B97">
        <w:rPr>
          <w:lang w:val="en-US"/>
        </w:rPr>
        <w:t xml:space="preserve"> M., </w:t>
      </w:r>
      <w:proofErr w:type="spellStart"/>
      <w:r w:rsidRPr="00694B97">
        <w:rPr>
          <w:lang w:val="en-US"/>
        </w:rPr>
        <w:t>Meitz</w:t>
      </w:r>
      <w:proofErr w:type="spellEnd"/>
      <w:r w:rsidRPr="00694B97">
        <w:rPr>
          <w:lang w:val="en-US"/>
        </w:rPr>
        <w:t xml:space="preserve"> A., </w:t>
      </w:r>
      <w:proofErr w:type="spellStart"/>
      <w:r w:rsidRPr="00694B97">
        <w:rPr>
          <w:lang w:val="en-US"/>
        </w:rPr>
        <w:t>Langemann</w:t>
      </w:r>
      <w:proofErr w:type="spellEnd"/>
      <w:r w:rsidRPr="00694B97">
        <w:rPr>
          <w:lang w:val="en-US"/>
        </w:rPr>
        <w:t xml:space="preserve"> T. and Herwig C., 2013</w:t>
      </w:r>
      <w:r w:rsidR="00694B97" w:rsidRPr="00694B97">
        <w:rPr>
          <w:lang w:val="en-US"/>
        </w:rPr>
        <w:t>,</w:t>
      </w:r>
      <w:r w:rsidRPr="00694B97">
        <w:rPr>
          <w:lang w:val="en-US"/>
        </w:rPr>
        <w:t xml:space="preserve"> </w:t>
      </w:r>
      <w:r w:rsidRPr="00FD6897">
        <w:rPr>
          <w:lang w:val="en-US"/>
        </w:rPr>
        <w:t>Soft sensor assisted dynamic bioprocess control: Efficient tools for bioprocess development</w:t>
      </w:r>
      <w:r w:rsidR="00694B97">
        <w:rPr>
          <w:lang w:val="en-US"/>
        </w:rPr>
        <w:t>,</w:t>
      </w:r>
      <w:r w:rsidRPr="00FD6897">
        <w:rPr>
          <w:lang w:val="en-US"/>
        </w:rPr>
        <w:t xml:space="preserve"> </w:t>
      </w:r>
      <w:r w:rsidRPr="00694B97">
        <w:rPr>
          <w:iCs/>
          <w:lang w:val="en-US"/>
        </w:rPr>
        <w:t>Chemical Engineering Science</w:t>
      </w:r>
      <w:r w:rsidRPr="00FD6897">
        <w:rPr>
          <w:lang w:val="en-US"/>
        </w:rPr>
        <w:t xml:space="preserve">, 96, pp.190–198. </w:t>
      </w:r>
    </w:p>
    <w:p w14:paraId="08091707" w14:textId="31E323F4" w:rsidR="0094115B" w:rsidRPr="00FD6897" w:rsidRDefault="0094115B" w:rsidP="00F17255">
      <w:pPr>
        <w:pStyle w:val="CETReferencetext"/>
        <w:rPr>
          <w:lang w:val="en-US"/>
        </w:rPr>
      </w:pPr>
      <w:proofErr w:type="spellStart"/>
      <w:r w:rsidRPr="00694B97">
        <w:rPr>
          <w:lang w:val="en-US"/>
        </w:rPr>
        <w:t>Sommeregger</w:t>
      </w:r>
      <w:proofErr w:type="spellEnd"/>
      <w:r w:rsidRPr="00694B97">
        <w:rPr>
          <w:lang w:val="en-US"/>
        </w:rPr>
        <w:t xml:space="preserve"> W., </w:t>
      </w:r>
      <w:proofErr w:type="spellStart"/>
      <w:r w:rsidRPr="00694B97">
        <w:rPr>
          <w:lang w:val="en-US"/>
        </w:rPr>
        <w:t>Sissolak</w:t>
      </w:r>
      <w:proofErr w:type="spellEnd"/>
      <w:r w:rsidRPr="00694B97">
        <w:rPr>
          <w:lang w:val="en-US"/>
        </w:rPr>
        <w:t xml:space="preserve"> B., Kandra K., von Stosch M., Mayer M. and </w:t>
      </w:r>
      <w:proofErr w:type="spellStart"/>
      <w:r w:rsidRPr="00694B97">
        <w:rPr>
          <w:lang w:val="en-US"/>
        </w:rPr>
        <w:t>Striedner</w:t>
      </w:r>
      <w:proofErr w:type="spellEnd"/>
      <w:r w:rsidRPr="00694B97">
        <w:rPr>
          <w:lang w:val="en-US"/>
        </w:rPr>
        <w:t xml:space="preserve"> G., 2017</w:t>
      </w:r>
      <w:r w:rsidR="00694B97" w:rsidRPr="00694B97">
        <w:rPr>
          <w:lang w:val="en-US"/>
        </w:rPr>
        <w:t>,</w:t>
      </w:r>
      <w:r w:rsidRPr="00694B97">
        <w:rPr>
          <w:lang w:val="en-US"/>
        </w:rPr>
        <w:t xml:space="preserve"> </w:t>
      </w:r>
      <w:r w:rsidRPr="00FD6897">
        <w:rPr>
          <w:lang w:val="en-US"/>
        </w:rPr>
        <w:t>Quality by control: Towards model predictive control of mammalian cell culture bioprocesses</w:t>
      </w:r>
      <w:r w:rsidR="00694B97">
        <w:rPr>
          <w:lang w:val="en-US"/>
        </w:rPr>
        <w:t>,</w:t>
      </w:r>
      <w:r w:rsidRPr="00FD6897">
        <w:rPr>
          <w:lang w:val="en-US"/>
        </w:rPr>
        <w:t xml:space="preserve"> </w:t>
      </w:r>
      <w:r w:rsidRPr="00DB7E02">
        <w:rPr>
          <w:iCs/>
          <w:lang w:val="en-US"/>
        </w:rPr>
        <w:t>Biotechnology Journal</w:t>
      </w:r>
      <w:r w:rsidRPr="00FD6897">
        <w:rPr>
          <w:lang w:val="en-US"/>
        </w:rPr>
        <w:t xml:space="preserve">, 12(7), p.1600546. </w:t>
      </w:r>
    </w:p>
    <w:p w14:paraId="5FC52369" w14:textId="77CABC6B" w:rsidR="0094115B" w:rsidRPr="00FD6897" w:rsidRDefault="0094115B" w:rsidP="00F17255">
      <w:pPr>
        <w:pStyle w:val="CETReferencetext"/>
        <w:rPr>
          <w:lang w:val="en-US"/>
        </w:rPr>
      </w:pPr>
      <w:proofErr w:type="spellStart"/>
      <w:r w:rsidRPr="00694B97">
        <w:rPr>
          <w:lang w:val="en-US"/>
        </w:rPr>
        <w:t>Steinwandter</w:t>
      </w:r>
      <w:proofErr w:type="spellEnd"/>
      <w:r w:rsidRPr="00694B97">
        <w:rPr>
          <w:lang w:val="en-US"/>
        </w:rPr>
        <w:t xml:space="preserve"> V., Borchert D. and Herwig C., 2019</w:t>
      </w:r>
      <w:r w:rsidR="00694B97" w:rsidRPr="00694B97">
        <w:rPr>
          <w:lang w:val="en-US"/>
        </w:rPr>
        <w:t>,</w:t>
      </w:r>
      <w:r w:rsidRPr="00694B97">
        <w:rPr>
          <w:lang w:val="en-US"/>
        </w:rPr>
        <w:t xml:space="preserve"> </w:t>
      </w:r>
      <w:r w:rsidRPr="00FD6897">
        <w:rPr>
          <w:lang w:val="en-US"/>
        </w:rPr>
        <w:t>Data science tools and applications on the way to Pharma 4.0</w:t>
      </w:r>
      <w:r w:rsidR="00694B97">
        <w:rPr>
          <w:lang w:val="en-US"/>
        </w:rPr>
        <w:t>,</w:t>
      </w:r>
      <w:r w:rsidRPr="00FD6897">
        <w:rPr>
          <w:lang w:val="en-US"/>
        </w:rPr>
        <w:t xml:space="preserve"> </w:t>
      </w:r>
      <w:r w:rsidRPr="00DB7E02">
        <w:rPr>
          <w:iCs/>
          <w:lang w:val="en-US"/>
        </w:rPr>
        <w:t>Drug Discovery Today</w:t>
      </w:r>
      <w:r w:rsidRPr="00FD6897">
        <w:rPr>
          <w:lang w:val="en-US"/>
        </w:rPr>
        <w:t xml:space="preserve">, 24(9), pp.1795–1805. </w:t>
      </w:r>
    </w:p>
    <w:bookmarkEnd w:id="4"/>
    <w:p w14:paraId="754E7AFB" w14:textId="6A1AA87B" w:rsidR="001223EC" w:rsidRPr="00FD6897" w:rsidRDefault="001223EC" w:rsidP="00F17255">
      <w:pPr>
        <w:pStyle w:val="CETReferencetext"/>
        <w:ind w:left="0"/>
        <w:rPr>
          <w:lang w:val="en-US"/>
        </w:rPr>
      </w:pPr>
    </w:p>
    <w:sectPr w:rsidR="001223EC" w:rsidRPr="00FD6897"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81E34" w16cex:dateUtc="2023-06-29T13: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60D71" w14:textId="77777777" w:rsidR="004B12EF" w:rsidRDefault="004B12EF" w:rsidP="004F5E36">
      <w:r>
        <w:separator/>
      </w:r>
    </w:p>
  </w:endnote>
  <w:endnote w:type="continuationSeparator" w:id="0">
    <w:p w14:paraId="4463E82C" w14:textId="77777777" w:rsidR="004B12EF" w:rsidRDefault="004B12E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A4BB4" w14:textId="77777777" w:rsidR="004B12EF" w:rsidRDefault="004B12EF" w:rsidP="004F5E36">
      <w:r>
        <w:separator/>
      </w:r>
    </w:p>
  </w:footnote>
  <w:footnote w:type="continuationSeparator" w:id="0">
    <w:p w14:paraId="014286F8" w14:textId="77777777" w:rsidR="004B12EF" w:rsidRDefault="004B12E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06C51A6"/>
    <w:multiLevelType w:val="hybridMultilevel"/>
    <w:tmpl w:val="2CA89F26"/>
    <w:lvl w:ilvl="0" w:tplc="CAD87AD8">
      <w:numFmt w:val="bullet"/>
      <w:lvlText w:val="-"/>
      <w:lvlJc w:val="left"/>
      <w:pPr>
        <w:ind w:left="720" w:hanging="360"/>
      </w:pPr>
      <w:rPr>
        <w:rFonts w:ascii="Arial" w:eastAsia="Times New Roman" w:hAnsi="Arial" w:cs="Aria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1B54161"/>
    <w:multiLevelType w:val="hybridMultilevel"/>
    <w:tmpl w:val="AAD67C36"/>
    <w:lvl w:ilvl="0" w:tplc="0C070001">
      <w:start w:val="1"/>
      <w:numFmt w:val="bullet"/>
      <w:lvlText w:val=""/>
      <w:lvlJc w:val="left"/>
      <w:pPr>
        <w:ind w:left="1080" w:hanging="720"/>
      </w:pPr>
      <w:rPr>
        <w:rFonts w:ascii="Symbol" w:hAnsi="Symbol"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D456B6F"/>
    <w:multiLevelType w:val="hybridMultilevel"/>
    <w:tmpl w:val="976C7B9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3"/>
  </w:num>
  <w:num w:numId="16">
    <w:abstractNumId w:val="22"/>
  </w:num>
  <w:num w:numId="17">
    <w:abstractNumId w:val="12"/>
  </w:num>
  <w:num w:numId="18">
    <w:abstractNumId w:val="13"/>
    <w:lvlOverride w:ilvl="0">
      <w:startOverride w:val="1"/>
    </w:lvlOverride>
  </w:num>
  <w:num w:numId="19">
    <w:abstractNumId w:val="18"/>
  </w:num>
  <w:num w:numId="20">
    <w:abstractNumId w:val="16"/>
  </w:num>
  <w:num w:numId="21">
    <w:abstractNumId w:val="15"/>
  </w:num>
  <w:num w:numId="22">
    <w:abstractNumId w:val="14"/>
  </w:num>
  <w:num w:numId="23">
    <w:abstractNumId w:val="11"/>
  </w:num>
  <w:num w:numId="24">
    <w:abstractNumId w:val="17"/>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qwFAEWKeoYtAAAA"/>
  </w:docVars>
  <w:rsids>
    <w:rsidRoot w:val="000E414A"/>
    <w:rsid w:val="00000287"/>
    <w:rsid w:val="000027C0"/>
    <w:rsid w:val="000039BA"/>
    <w:rsid w:val="000052EB"/>
    <w:rsid w:val="000052FB"/>
    <w:rsid w:val="0000541D"/>
    <w:rsid w:val="00006562"/>
    <w:rsid w:val="000117CB"/>
    <w:rsid w:val="00012FB9"/>
    <w:rsid w:val="000226A1"/>
    <w:rsid w:val="00026072"/>
    <w:rsid w:val="00027398"/>
    <w:rsid w:val="0003148D"/>
    <w:rsid w:val="00031EEC"/>
    <w:rsid w:val="00047BA1"/>
    <w:rsid w:val="00051566"/>
    <w:rsid w:val="00052E76"/>
    <w:rsid w:val="00053C15"/>
    <w:rsid w:val="00055B40"/>
    <w:rsid w:val="000562A9"/>
    <w:rsid w:val="00062A9A"/>
    <w:rsid w:val="00065058"/>
    <w:rsid w:val="0006575F"/>
    <w:rsid w:val="0006663C"/>
    <w:rsid w:val="00080008"/>
    <w:rsid w:val="00082A61"/>
    <w:rsid w:val="00084E59"/>
    <w:rsid w:val="00086C39"/>
    <w:rsid w:val="00091A9A"/>
    <w:rsid w:val="000A03B2"/>
    <w:rsid w:val="000B0325"/>
    <w:rsid w:val="000C1866"/>
    <w:rsid w:val="000C6F5D"/>
    <w:rsid w:val="000D0268"/>
    <w:rsid w:val="000D199B"/>
    <w:rsid w:val="000D1EB9"/>
    <w:rsid w:val="000D34BE"/>
    <w:rsid w:val="000D4904"/>
    <w:rsid w:val="000E102F"/>
    <w:rsid w:val="000E36F1"/>
    <w:rsid w:val="000E3A73"/>
    <w:rsid w:val="000E414A"/>
    <w:rsid w:val="000F093C"/>
    <w:rsid w:val="000F787B"/>
    <w:rsid w:val="00100A5F"/>
    <w:rsid w:val="00103206"/>
    <w:rsid w:val="00104B57"/>
    <w:rsid w:val="0012091F"/>
    <w:rsid w:val="001223EC"/>
    <w:rsid w:val="00126BC2"/>
    <w:rsid w:val="001308B6"/>
    <w:rsid w:val="0013121F"/>
    <w:rsid w:val="00131FE6"/>
    <w:rsid w:val="001323A0"/>
    <w:rsid w:val="0013263F"/>
    <w:rsid w:val="001331DF"/>
    <w:rsid w:val="00134DE4"/>
    <w:rsid w:val="0014034D"/>
    <w:rsid w:val="001426E4"/>
    <w:rsid w:val="00144D16"/>
    <w:rsid w:val="00150E59"/>
    <w:rsid w:val="00152DE3"/>
    <w:rsid w:val="00164CF9"/>
    <w:rsid w:val="001667A6"/>
    <w:rsid w:val="00170E01"/>
    <w:rsid w:val="001724E0"/>
    <w:rsid w:val="0017267B"/>
    <w:rsid w:val="00184AD6"/>
    <w:rsid w:val="00187E6F"/>
    <w:rsid w:val="00190A98"/>
    <w:rsid w:val="00195C31"/>
    <w:rsid w:val="00196353"/>
    <w:rsid w:val="001A46A3"/>
    <w:rsid w:val="001A4AF7"/>
    <w:rsid w:val="001A6484"/>
    <w:rsid w:val="001B0349"/>
    <w:rsid w:val="001B1E93"/>
    <w:rsid w:val="001B65C1"/>
    <w:rsid w:val="001C684B"/>
    <w:rsid w:val="001D0CFB"/>
    <w:rsid w:val="001D21AF"/>
    <w:rsid w:val="001D53FC"/>
    <w:rsid w:val="001D5C3D"/>
    <w:rsid w:val="001E29CB"/>
    <w:rsid w:val="001F1582"/>
    <w:rsid w:val="001F42A5"/>
    <w:rsid w:val="001F7B9D"/>
    <w:rsid w:val="00201C93"/>
    <w:rsid w:val="002043C8"/>
    <w:rsid w:val="00220032"/>
    <w:rsid w:val="002224B4"/>
    <w:rsid w:val="00230559"/>
    <w:rsid w:val="00242EA9"/>
    <w:rsid w:val="002447EF"/>
    <w:rsid w:val="002502AE"/>
    <w:rsid w:val="00251550"/>
    <w:rsid w:val="00256B8C"/>
    <w:rsid w:val="00263B05"/>
    <w:rsid w:val="0027221A"/>
    <w:rsid w:val="00273F71"/>
    <w:rsid w:val="002747F2"/>
    <w:rsid w:val="00275B61"/>
    <w:rsid w:val="002763CA"/>
    <w:rsid w:val="00280FAF"/>
    <w:rsid w:val="00282656"/>
    <w:rsid w:val="002832A5"/>
    <w:rsid w:val="002847CA"/>
    <w:rsid w:val="0029176C"/>
    <w:rsid w:val="00293EEE"/>
    <w:rsid w:val="00295215"/>
    <w:rsid w:val="00296B83"/>
    <w:rsid w:val="002A77B5"/>
    <w:rsid w:val="002B4015"/>
    <w:rsid w:val="002B40D8"/>
    <w:rsid w:val="002B4124"/>
    <w:rsid w:val="002B78CE"/>
    <w:rsid w:val="002C11B0"/>
    <w:rsid w:val="002C2FB6"/>
    <w:rsid w:val="002C581F"/>
    <w:rsid w:val="002E039D"/>
    <w:rsid w:val="002E2533"/>
    <w:rsid w:val="002E5FA7"/>
    <w:rsid w:val="002F3309"/>
    <w:rsid w:val="002F6F56"/>
    <w:rsid w:val="003008CE"/>
    <w:rsid w:val="003009B7"/>
    <w:rsid w:val="00300E56"/>
    <w:rsid w:val="0030152C"/>
    <w:rsid w:val="0030469C"/>
    <w:rsid w:val="00307B4A"/>
    <w:rsid w:val="003155DA"/>
    <w:rsid w:val="00321CA6"/>
    <w:rsid w:val="00323763"/>
    <w:rsid w:val="00323C5F"/>
    <w:rsid w:val="003269D7"/>
    <w:rsid w:val="003305BA"/>
    <w:rsid w:val="00331228"/>
    <w:rsid w:val="00334C09"/>
    <w:rsid w:val="0034097B"/>
    <w:rsid w:val="00346E62"/>
    <w:rsid w:val="00354878"/>
    <w:rsid w:val="003571F8"/>
    <w:rsid w:val="00357BE9"/>
    <w:rsid w:val="00361BD3"/>
    <w:rsid w:val="00363973"/>
    <w:rsid w:val="00364287"/>
    <w:rsid w:val="00370D6F"/>
    <w:rsid w:val="003723D4"/>
    <w:rsid w:val="00372F28"/>
    <w:rsid w:val="003730C8"/>
    <w:rsid w:val="003748BD"/>
    <w:rsid w:val="003756CA"/>
    <w:rsid w:val="00381905"/>
    <w:rsid w:val="00384A67"/>
    <w:rsid w:val="00384CC8"/>
    <w:rsid w:val="003871FD"/>
    <w:rsid w:val="003877B6"/>
    <w:rsid w:val="00394C5E"/>
    <w:rsid w:val="003A1E30"/>
    <w:rsid w:val="003A2829"/>
    <w:rsid w:val="003A2E94"/>
    <w:rsid w:val="003A3A86"/>
    <w:rsid w:val="003A4FC7"/>
    <w:rsid w:val="003A67EA"/>
    <w:rsid w:val="003A6FC6"/>
    <w:rsid w:val="003A7D1C"/>
    <w:rsid w:val="003B304B"/>
    <w:rsid w:val="003B3146"/>
    <w:rsid w:val="003B6F80"/>
    <w:rsid w:val="003C0B49"/>
    <w:rsid w:val="003D3A17"/>
    <w:rsid w:val="003D3DF0"/>
    <w:rsid w:val="003F015E"/>
    <w:rsid w:val="003F2660"/>
    <w:rsid w:val="003F2931"/>
    <w:rsid w:val="00400414"/>
    <w:rsid w:val="00410F56"/>
    <w:rsid w:val="0041446B"/>
    <w:rsid w:val="004208C4"/>
    <w:rsid w:val="004236F5"/>
    <w:rsid w:val="004314BD"/>
    <w:rsid w:val="0043544A"/>
    <w:rsid w:val="0044071E"/>
    <w:rsid w:val="00442B0E"/>
    <w:rsid w:val="0044329C"/>
    <w:rsid w:val="00445412"/>
    <w:rsid w:val="00445904"/>
    <w:rsid w:val="00446967"/>
    <w:rsid w:val="00453E24"/>
    <w:rsid w:val="00457456"/>
    <w:rsid w:val="004576A9"/>
    <w:rsid w:val="004577FE"/>
    <w:rsid w:val="00457B9C"/>
    <w:rsid w:val="0046164A"/>
    <w:rsid w:val="004628D2"/>
    <w:rsid w:val="00462DCD"/>
    <w:rsid w:val="004648AD"/>
    <w:rsid w:val="004703A9"/>
    <w:rsid w:val="00473D86"/>
    <w:rsid w:val="004760DE"/>
    <w:rsid w:val="004763D7"/>
    <w:rsid w:val="0048298E"/>
    <w:rsid w:val="004A004E"/>
    <w:rsid w:val="004A24CF"/>
    <w:rsid w:val="004B0AD0"/>
    <w:rsid w:val="004B12EF"/>
    <w:rsid w:val="004B3EA6"/>
    <w:rsid w:val="004C18D2"/>
    <w:rsid w:val="004C3D1D"/>
    <w:rsid w:val="004C3D84"/>
    <w:rsid w:val="004C7913"/>
    <w:rsid w:val="004D56CF"/>
    <w:rsid w:val="004E01B1"/>
    <w:rsid w:val="004E4DD6"/>
    <w:rsid w:val="004F2700"/>
    <w:rsid w:val="004F5E36"/>
    <w:rsid w:val="00503631"/>
    <w:rsid w:val="00507B47"/>
    <w:rsid w:val="00507BEF"/>
    <w:rsid w:val="00507CC9"/>
    <w:rsid w:val="005119A5"/>
    <w:rsid w:val="005128E0"/>
    <w:rsid w:val="00516AAC"/>
    <w:rsid w:val="00521DD2"/>
    <w:rsid w:val="005278B7"/>
    <w:rsid w:val="00527EC8"/>
    <w:rsid w:val="00532016"/>
    <w:rsid w:val="005346C8"/>
    <w:rsid w:val="0053643B"/>
    <w:rsid w:val="00543E7D"/>
    <w:rsid w:val="00547A68"/>
    <w:rsid w:val="00547DC7"/>
    <w:rsid w:val="0055230C"/>
    <w:rsid w:val="00552ED3"/>
    <w:rsid w:val="005531C9"/>
    <w:rsid w:val="00554C50"/>
    <w:rsid w:val="00557AEB"/>
    <w:rsid w:val="00562CA0"/>
    <w:rsid w:val="00563EF2"/>
    <w:rsid w:val="00570C43"/>
    <w:rsid w:val="00571622"/>
    <w:rsid w:val="00582F8B"/>
    <w:rsid w:val="005860A1"/>
    <w:rsid w:val="0059208F"/>
    <w:rsid w:val="00594EC4"/>
    <w:rsid w:val="005A7368"/>
    <w:rsid w:val="005B2110"/>
    <w:rsid w:val="005B61E6"/>
    <w:rsid w:val="005B6E68"/>
    <w:rsid w:val="005C5C73"/>
    <w:rsid w:val="005C5D98"/>
    <w:rsid w:val="005C6F71"/>
    <w:rsid w:val="005C77E1"/>
    <w:rsid w:val="005D668A"/>
    <w:rsid w:val="005D6A2F"/>
    <w:rsid w:val="005D6D6D"/>
    <w:rsid w:val="005E1A82"/>
    <w:rsid w:val="005E4EEE"/>
    <w:rsid w:val="005E794C"/>
    <w:rsid w:val="005E7C48"/>
    <w:rsid w:val="005F0A28"/>
    <w:rsid w:val="005F0E5E"/>
    <w:rsid w:val="005F23C8"/>
    <w:rsid w:val="005F4336"/>
    <w:rsid w:val="00600535"/>
    <w:rsid w:val="006036B2"/>
    <w:rsid w:val="00610CD6"/>
    <w:rsid w:val="00612D81"/>
    <w:rsid w:val="00620DEE"/>
    <w:rsid w:val="00621F92"/>
    <w:rsid w:val="0062280A"/>
    <w:rsid w:val="00625639"/>
    <w:rsid w:val="00626216"/>
    <w:rsid w:val="00626CDD"/>
    <w:rsid w:val="00627B57"/>
    <w:rsid w:val="0063123D"/>
    <w:rsid w:val="00631B33"/>
    <w:rsid w:val="00631E81"/>
    <w:rsid w:val="00632DC3"/>
    <w:rsid w:val="00632E8D"/>
    <w:rsid w:val="0064184D"/>
    <w:rsid w:val="006422CC"/>
    <w:rsid w:val="00643387"/>
    <w:rsid w:val="00643F5E"/>
    <w:rsid w:val="0064698F"/>
    <w:rsid w:val="00651926"/>
    <w:rsid w:val="00655951"/>
    <w:rsid w:val="00660E3E"/>
    <w:rsid w:val="00662E74"/>
    <w:rsid w:val="0067428F"/>
    <w:rsid w:val="00677B93"/>
    <w:rsid w:val="00680C23"/>
    <w:rsid w:val="00693766"/>
    <w:rsid w:val="00694B97"/>
    <w:rsid w:val="006A1E2D"/>
    <w:rsid w:val="006A3281"/>
    <w:rsid w:val="006B1D4F"/>
    <w:rsid w:val="006B272E"/>
    <w:rsid w:val="006B4888"/>
    <w:rsid w:val="006C2E45"/>
    <w:rsid w:val="006C359C"/>
    <w:rsid w:val="006C5579"/>
    <w:rsid w:val="006C7712"/>
    <w:rsid w:val="006D6E8B"/>
    <w:rsid w:val="006E737D"/>
    <w:rsid w:val="006F06CC"/>
    <w:rsid w:val="006F5A48"/>
    <w:rsid w:val="00706321"/>
    <w:rsid w:val="00707211"/>
    <w:rsid w:val="00712828"/>
    <w:rsid w:val="00712CFB"/>
    <w:rsid w:val="00713246"/>
    <w:rsid w:val="00713973"/>
    <w:rsid w:val="00720A24"/>
    <w:rsid w:val="00722ED5"/>
    <w:rsid w:val="00732386"/>
    <w:rsid w:val="0073514D"/>
    <w:rsid w:val="007369BC"/>
    <w:rsid w:val="00736C0A"/>
    <w:rsid w:val="007447F3"/>
    <w:rsid w:val="00744F7D"/>
    <w:rsid w:val="00751175"/>
    <w:rsid w:val="0075499F"/>
    <w:rsid w:val="00755961"/>
    <w:rsid w:val="00761DC6"/>
    <w:rsid w:val="007661C8"/>
    <w:rsid w:val="0077098D"/>
    <w:rsid w:val="00785F05"/>
    <w:rsid w:val="00790FBC"/>
    <w:rsid w:val="007931FA"/>
    <w:rsid w:val="007968AD"/>
    <w:rsid w:val="007A069F"/>
    <w:rsid w:val="007A3E80"/>
    <w:rsid w:val="007A4861"/>
    <w:rsid w:val="007A4BA9"/>
    <w:rsid w:val="007A7BBA"/>
    <w:rsid w:val="007B0C50"/>
    <w:rsid w:val="007B15EA"/>
    <w:rsid w:val="007B4417"/>
    <w:rsid w:val="007B48F9"/>
    <w:rsid w:val="007C1A43"/>
    <w:rsid w:val="007C7208"/>
    <w:rsid w:val="007D0951"/>
    <w:rsid w:val="007D3A2A"/>
    <w:rsid w:val="007D544D"/>
    <w:rsid w:val="007D64C0"/>
    <w:rsid w:val="007E4DAE"/>
    <w:rsid w:val="007E5576"/>
    <w:rsid w:val="007E624C"/>
    <w:rsid w:val="007F135F"/>
    <w:rsid w:val="0080013E"/>
    <w:rsid w:val="00802967"/>
    <w:rsid w:val="00813288"/>
    <w:rsid w:val="008168FC"/>
    <w:rsid w:val="008213C7"/>
    <w:rsid w:val="00825E43"/>
    <w:rsid w:val="00827586"/>
    <w:rsid w:val="00830996"/>
    <w:rsid w:val="00833BD2"/>
    <w:rsid w:val="008345F1"/>
    <w:rsid w:val="0084454C"/>
    <w:rsid w:val="00844658"/>
    <w:rsid w:val="008478EA"/>
    <w:rsid w:val="0085503D"/>
    <w:rsid w:val="008567F6"/>
    <w:rsid w:val="00860808"/>
    <w:rsid w:val="00862307"/>
    <w:rsid w:val="00864598"/>
    <w:rsid w:val="00865B07"/>
    <w:rsid w:val="008667EA"/>
    <w:rsid w:val="0087312F"/>
    <w:rsid w:val="0087637F"/>
    <w:rsid w:val="00892AD5"/>
    <w:rsid w:val="008935F7"/>
    <w:rsid w:val="00896032"/>
    <w:rsid w:val="00896A41"/>
    <w:rsid w:val="008A1512"/>
    <w:rsid w:val="008B7C03"/>
    <w:rsid w:val="008C1071"/>
    <w:rsid w:val="008C6291"/>
    <w:rsid w:val="008D32B9"/>
    <w:rsid w:val="008D433B"/>
    <w:rsid w:val="008D4A16"/>
    <w:rsid w:val="008D7476"/>
    <w:rsid w:val="008E566E"/>
    <w:rsid w:val="008F0B7F"/>
    <w:rsid w:val="008F1AF2"/>
    <w:rsid w:val="008F7673"/>
    <w:rsid w:val="0090161A"/>
    <w:rsid w:val="00901E47"/>
    <w:rsid w:val="00901EB6"/>
    <w:rsid w:val="00902CED"/>
    <w:rsid w:val="00903185"/>
    <w:rsid w:val="00904C62"/>
    <w:rsid w:val="0090748A"/>
    <w:rsid w:val="00911778"/>
    <w:rsid w:val="00912964"/>
    <w:rsid w:val="00914EB8"/>
    <w:rsid w:val="0092070F"/>
    <w:rsid w:val="00921966"/>
    <w:rsid w:val="00922BA8"/>
    <w:rsid w:val="00924DAC"/>
    <w:rsid w:val="00926F7B"/>
    <w:rsid w:val="00927058"/>
    <w:rsid w:val="009278DB"/>
    <w:rsid w:val="0094115B"/>
    <w:rsid w:val="0094256D"/>
    <w:rsid w:val="00942750"/>
    <w:rsid w:val="00944B2A"/>
    <w:rsid w:val="009450CE"/>
    <w:rsid w:val="009459BB"/>
    <w:rsid w:val="00947179"/>
    <w:rsid w:val="009511C3"/>
    <w:rsid w:val="0095164B"/>
    <w:rsid w:val="0095304F"/>
    <w:rsid w:val="00954090"/>
    <w:rsid w:val="009573E7"/>
    <w:rsid w:val="00961896"/>
    <w:rsid w:val="00963E05"/>
    <w:rsid w:val="00964157"/>
    <w:rsid w:val="00964A45"/>
    <w:rsid w:val="00967843"/>
    <w:rsid w:val="00967D54"/>
    <w:rsid w:val="00971028"/>
    <w:rsid w:val="00980353"/>
    <w:rsid w:val="00983435"/>
    <w:rsid w:val="00993B84"/>
    <w:rsid w:val="00996483"/>
    <w:rsid w:val="00996F5A"/>
    <w:rsid w:val="009A6500"/>
    <w:rsid w:val="009B041A"/>
    <w:rsid w:val="009B3A4E"/>
    <w:rsid w:val="009C37C3"/>
    <w:rsid w:val="009C7C86"/>
    <w:rsid w:val="009D2FF7"/>
    <w:rsid w:val="009D40C9"/>
    <w:rsid w:val="009E7884"/>
    <w:rsid w:val="009E788A"/>
    <w:rsid w:val="009F0E08"/>
    <w:rsid w:val="009F41D3"/>
    <w:rsid w:val="00A01A9A"/>
    <w:rsid w:val="00A021C7"/>
    <w:rsid w:val="00A06F1C"/>
    <w:rsid w:val="00A07075"/>
    <w:rsid w:val="00A134D1"/>
    <w:rsid w:val="00A157E0"/>
    <w:rsid w:val="00A1763D"/>
    <w:rsid w:val="00A17CEC"/>
    <w:rsid w:val="00A17F04"/>
    <w:rsid w:val="00A26399"/>
    <w:rsid w:val="00A26A09"/>
    <w:rsid w:val="00A26EFB"/>
    <w:rsid w:val="00A27B92"/>
    <w:rsid w:val="00A27EF0"/>
    <w:rsid w:val="00A316BB"/>
    <w:rsid w:val="00A3508F"/>
    <w:rsid w:val="00A42361"/>
    <w:rsid w:val="00A467B5"/>
    <w:rsid w:val="00A467E4"/>
    <w:rsid w:val="00A50B20"/>
    <w:rsid w:val="00A51390"/>
    <w:rsid w:val="00A56763"/>
    <w:rsid w:val="00A60D13"/>
    <w:rsid w:val="00A670BA"/>
    <w:rsid w:val="00A7223D"/>
    <w:rsid w:val="00A72745"/>
    <w:rsid w:val="00A75746"/>
    <w:rsid w:val="00A76EFC"/>
    <w:rsid w:val="00A8039B"/>
    <w:rsid w:val="00A82D4D"/>
    <w:rsid w:val="00A82FA7"/>
    <w:rsid w:val="00A85841"/>
    <w:rsid w:val="00A87D50"/>
    <w:rsid w:val="00A91010"/>
    <w:rsid w:val="00A97B4D"/>
    <w:rsid w:val="00A97F29"/>
    <w:rsid w:val="00AA702E"/>
    <w:rsid w:val="00AA7D26"/>
    <w:rsid w:val="00AB0964"/>
    <w:rsid w:val="00AB5011"/>
    <w:rsid w:val="00AC7368"/>
    <w:rsid w:val="00AD16B9"/>
    <w:rsid w:val="00AD4D20"/>
    <w:rsid w:val="00AE377D"/>
    <w:rsid w:val="00AE41A7"/>
    <w:rsid w:val="00AE50B8"/>
    <w:rsid w:val="00AE5E2F"/>
    <w:rsid w:val="00AE7549"/>
    <w:rsid w:val="00AF0EBA"/>
    <w:rsid w:val="00AF41C3"/>
    <w:rsid w:val="00AF4802"/>
    <w:rsid w:val="00B02C8A"/>
    <w:rsid w:val="00B03F56"/>
    <w:rsid w:val="00B04D51"/>
    <w:rsid w:val="00B11B42"/>
    <w:rsid w:val="00B14B52"/>
    <w:rsid w:val="00B17FBD"/>
    <w:rsid w:val="00B315A6"/>
    <w:rsid w:val="00B31813"/>
    <w:rsid w:val="00B33365"/>
    <w:rsid w:val="00B4198D"/>
    <w:rsid w:val="00B431DF"/>
    <w:rsid w:val="00B53E2F"/>
    <w:rsid w:val="00B57B36"/>
    <w:rsid w:val="00B57E6F"/>
    <w:rsid w:val="00B6545E"/>
    <w:rsid w:val="00B65CAF"/>
    <w:rsid w:val="00B70528"/>
    <w:rsid w:val="00B74A87"/>
    <w:rsid w:val="00B83E38"/>
    <w:rsid w:val="00B84F43"/>
    <w:rsid w:val="00B8663C"/>
    <w:rsid w:val="00B8686D"/>
    <w:rsid w:val="00B921D9"/>
    <w:rsid w:val="00B93F69"/>
    <w:rsid w:val="00BA32CB"/>
    <w:rsid w:val="00BA3A8F"/>
    <w:rsid w:val="00BA5839"/>
    <w:rsid w:val="00BA7934"/>
    <w:rsid w:val="00BB1DDC"/>
    <w:rsid w:val="00BB270B"/>
    <w:rsid w:val="00BB49EE"/>
    <w:rsid w:val="00BC30C9"/>
    <w:rsid w:val="00BC6C24"/>
    <w:rsid w:val="00BD077D"/>
    <w:rsid w:val="00BD11D6"/>
    <w:rsid w:val="00BD40E4"/>
    <w:rsid w:val="00BE2BA9"/>
    <w:rsid w:val="00BE3E58"/>
    <w:rsid w:val="00BF2C11"/>
    <w:rsid w:val="00BF30D7"/>
    <w:rsid w:val="00C01616"/>
    <w:rsid w:val="00C0162B"/>
    <w:rsid w:val="00C04297"/>
    <w:rsid w:val="00C068ED"/>
    <w:rsid w:val="00C14760"/>
    <w:rsid w:val="00C22322"/>
    <w:rsid w:val="00C22E0C"/>
    <w:rsid w:val="00C345B1"/>
    <w:rsid w:val="00C37A19"/>
    <w:rsid w:val="00C40142"/>
    <w:rsid w:val="00C50C70"/>
    <w:rsid w:val="00C51587"/>
    <w:rsid w:val="00C52C3C"/>
    <w:rsid w:val="00C546B8"/>
    <w:rsid w:val="00C57182"/>
    <w:rsid w:val="00C57863"/>
    <w:rsid w:val="00C640AF"/>
    <w:rsid w:val="00C655FD"/>
    <w:rsid w:val="00C72086"/>
    <w:rsid w:val="00C75407"/>
    <w:rsid w:val="00C87040"/>
    <w:rsid w:val="00C870A8"/>
    <w:rsid w:val="00C94419"/>
    <w:rsid w:val="00C94434"/>
    <w:rsid w:val="00C95532"/>
    <w:rsid w:val="00CA0D4A"/>
    <w:rsid w:val="00CA0D75"/>
    <w:rsid w:val="00CA1C95"/>
    <w:rsid w:val="00CA435E"/>
    <w:rsid w:val="00CA4BE1"/>
    <w:rsid w:val="00CA5A9C"/>
    <w:rsid w:val="00CB1F3E"/>
    <w:rsid w:val="00CB55C1"/>
    <w:rsid w:val="00CC05A7"/>
    <w:rsid w:val="00CC06D6"/>
    <w:rsid w:val="00CC4C20"/>
    <w:rsid w:val="00CD2742"/>
    <w:rsid w:val="00CD3517"/>
    <w:rsid w:val="00CD5FE2"/>
    <w:rsid w:val="00CE6510"/>
    <w:rsid w:val="00CE7C68"/>
    <w:rsid w:val="00CF314E"/>
    <w:rsid w:val="00D02149"/>
    <w:rsid w:val="00D02B4C"/>
    <w:rsid w:val="00D03F53"/>
    <w:rsid w:val="00D040C4"/>
    <w:rsid w:val="00D1072C"/>
    <w:rsid w:val="00D1080A"/>
    <w:rsid w:val="00D136F6"/>
    <w:rsid w:val="00D20AD1"/>
    <w:rsid w:val="00D221C9"/>
    <w:rsid w:val="00D2339E"/>
    <w:rsid w:val="00D27A04"/>
    <w:rsid w:val="00D37DE9"/>
    <w:rsid w:val="00D46B7E"/>
    <w:rsid w:val="00D4755A"/>
    <w:rsid w:val="00D50A4F"/>
    <w:rsid w:val="00D52BD3"/>
    <w:rsid w:val="00D54BA8"/>
    <w:rsid w:val="00D57C84"/>
    <w:rsid w:val="00D6057D"/>
    <w:rsid w:val="00D648EC"/>
    <w:rsid w:val="00D71640"/>
    <w:rsid w:val="00D72985"/>
    <w:rsid w:val="00D836C5"/>
    <w:rsid w:val="00D83CC4"/>
    <w:rsid w:val="00D84576"/>
    <w:rsid w:val="00D9026A"/>
    <w:rsid w:val="00D951F8"/>
    <w:rsid w:val="00D97F61"/>
    <w:rsid w:val="00DA07CD"/>
    <w:rsid w:val="00DA1399"/>
    <w:rsid w:val="00DA24C6"/>
    <w:rsid w:val="00DA3E54"/>
    <w:rsid w:val="00DA4D7B"/>
    <w:rsid w:val="00DB5E5F"/>
    <w:rsid w:val="00DB610C"/>
    <w:rsid w:val="00DB7E02"/>
    <w:rsid w:val="00DD271C"/>
    <w:rsid w:val="00DD3AEF"/>
    <w:rsid w:val="00DD3B75"/>
    <w:rsid w:val="00DE264A"/>
    <w:rsid w:val="00DF5072"/>
    <w:rsid w:val="00E02D18"/>
    <w:rsid w:val="00E02DA1"/>
    <w:rsid w:val="00E03D3F"/>
    <w:rsid w:val="00E041E7"/>
    <w:rsid w:val="00E078C5"/>
    <w:rsid w:val="00E13A01"/>
    <w:rsid w:val="00E151EE"/>
    <w:rsid w:val="00E176E8"/>
    <w:rsid w:val="00E23CA1"/>
    <w:rsid w:val="00E336EB"/>
    <w:rsid w:val="00E33DD7"/>
    <w:rsid w:val="00E34401"/>
    <w:rsid w:val="00E409A8"/>
    <w:rsid w:val="00E50C12"/>
    <w:rsid w:val="00E55F7E"/>
    <w:rsid w:val="00E631F5"/>
    <w:rsid w:val="00E65B91"/>
    <w:rsid w:val="00E7209D"/>
    <w:rsid w:val="00E72EAD"/>
    <w:rsid w:val="00E76F5B"/>
    <w:rsid w:val="00E77223"/>
    <w:rsid w:val="00E831AD"/>
    <w:rsid w:val="00E8528B"/>
    <w:rsid w:val="00E85B94"/>
    <w:rsid w:val="00E86C92"/>
    <w:rsid w:val="00E926B9"/>
    <w:rsid w:val="00E936AC"/>
    <w:rsid w:val="00E93C95"/>
    <w:rsid w:val="00E978D0"/>
    <w:rsid w:val="00EA0E20"/>
    <w:rsid w:val="00EA4613"/>
    <w:rsid w:val="00EA660F"/>
    <w:rsid w:val="00EA7F91"/>
    <w:rsid w:val="00EB081A"/>
    <w:rsid w:val="00EB1523"/>
    <w:rsid w:val="00EB42D2"/>
    <w:rsid w:val="00EB7CA8"/>
    <w:rsid w:val="00EC0D7E"/>
    <w:rsid w:val="00EC0E49"/>
    <w:rsid w:val="00EC101F"/>
    <w:rsid w:val="00EC1D9F"/>
    <w:rsid w:val="00EC211C"/>
    <w:rsid w:val="00EC63AC"/>
    <w:rsid w:val="00ED12FE"/>
    <w:rsid w:val="00ED2E4C"/>
    <w:rsid w:val="00ED4AC2"/>
    <w:rsid w:val="00ED77EE"/>
    <w:rsid w:val="00EE0131"/>
    <w:rsid w:val="00EE17B0"/>
    <w:rsid w:val="00EE4713"/>
    <w:rsid w:val="00EF06D9"/>
    <w:rsid w:val="00EF10D5"/>
    <w:rsid w:val="00EF5F78"/>
    <w:rsid w:val="00F045CB"/>
    <w:rsid w:val="00F135BE"/>
    <w:rsid w:val="00F14E2D"/>
    <w:rsid w:val="00F17255"/>
    <w:rsid w:val="00F207D6"/>
    <w:rsid w:val="00F3049E"/>
    <w:rsid w:val="00F30C64"/>
    <w:rsid w:val="00F312A7"/>
    <w:rsid w:val="00F328BE"/>
    <w:rsid w:val="00F32BA2"/>
    <w:rsid w:val="00F32CDB"/>
    <w:rsid w:val="00F367A7"/>
    <w:rsid w:val="00F4274C"/>
    <w:rsid w:val="00F46835"/>
    <w:rsid w:val="00F565FE"/>
    <w:rsid w:val="00F6280D"/>
    <w:rsid w:val="00F63A70"/>
    <w:rsid w:val="00F63D8C"/>
    <w:rsid w:val="00F67D03"/>
    <w:rsid w:val="00F7534E"/>
    <w:rsid w:val="00F83863"/>
    <w:rsid w:val="00F930CB"/>
    <w:rsid w:val="00F93EDF"/>
    <w:rsid w:val="00F96E81"/>
    <w:rsid w:val="00F97FD5"/>
    <w:rsid w:val="00FA1802"/>
    <w:rsid w:val="00FA21D0"/>
    <w:rsid w:val="00FA53BF"/>
    <w:rsid w:val="00FA5F5F"/>
    <w:rsid w:val="00FB67E6"/>
    <w:rsid w:val="00FB730C"/>
    <w:rsid w:val="00FC2695"/>
    <w:rsid w:val="00FC3E03"/>
    <w:rsid w:val="00FC3FC1"/>
    <w:rsid w:val="00FC6C43"/>
    <w:rsid w:val="00FD6897"/>
    <w:rsid w:val="00FE2748"/>
    <w:rsid w:val="00FE3A4E"/>
    <w:rsid w:val="00FE4AB5"/>
    <w:rsid w:val="00FE6970"/>
    <w:rsid w:val="00FE6F92"/>
    <w:rsid w:val="00FE755D"/>
    <w:rsid w:val="00FE7B9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FF0A064-B3C5-48C0-A14A-D1DB12BA9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after="240" w:line="240" w:lineRule="auto"/>
      <w:ind w:left="0" w:firstLine="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styleId="NichtaufgelsteErwhnung">
    <w:name w:val="Unresolved Mention"/>
    <w:basedOn w:val="Absatz-Standardschriftart"/>
    <w:uiPriority w:val="99"/>
    <w:semiHidden/>
    <w:unhideWhenUsed/>
    <w:rsid w:val="00C94419"/>
    <w:rPr>
      <w:color w:val="605E5C"/>
      <w:shd w:val="clear" w:color="auto" w:fill="E1DFDD"/>
    </w:rPr>
  </w:style>
  <w:style w:type="character" w:styleId="Zeilennummer">
    <w:name w:val="line number"/>
    <w:basedOn w:val="Absatz-Standardschriftart"/>
    <w:uiPriority w:val="99"/>
    <w:semiHidden/>
    <w:unhideWhenUsed/>
    <w:rsid w:val="003748BD"/>
  </w:style>
  <w:style w:type="character" w:styleId="BesuchterLink">
    <w:name w:val="FollowedHyperlink"/>
    <w:basedOn w:val="Absatz-Standardschriftart"/>
    <w:uiPriority w:val="99"/>
    <w:semiHidden/>
    <w:unhideWhenUsed/>
    <w:rsid w:val="002043C8"/>
    <w:rPr>
      <w:color w:val="800080" w:themeColor="followedHyperlink"/>
      <w:u w:val="single"/>
    </w:rPr>
  </w:style>
  <w:style w:type="paragraph" w:styleId="berarbeitung">
    <w:name w:val="Revision"/>
    <w:hidden/>
    <w:uiPriority w:val="99"/>
    <w:semiHidden/>
    <w:rsid w:val="00D2339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image" Target="media/image7.png"/><Relationship Id="rId13"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numbering" Target="numbering.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4BE61B-B23C-4A26-9487-E41BBF8DB96B}">
  <we:reference id="wa104382081" version="1.46.0.0" store="de-DE" storeType="OMEX"/>
  <we:alternateReferences>
    <we:reference id="wa104382081" version="1.46.0.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0E23F-5B1D-4D8A-95C6-76C9374F8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00</Words>
  <Characters>20561</Characters>
  <Application>Microsoft Office Word</Application>
  <DocSecurity>0</DocSecurity>
  <Lines>2284</Lines>
  <Paragraphs>954</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Fatima Imran</cp:lastModifiedBy>
  <cp:revision>42</cp:revision>
  <cp:lastPrinted>2015-05-12T18:31:00Z</cp:lastPrinted>
  <dcterms:created xsi:type="dcterms:W3CDTF">2023-03-14T10:05:00Z</dcterms:created>
  <dcterms:modified xsi:type="dcterms:W3CDTF">2023-06-3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TApy3oqL"/&gt;&lt;style id="http://www.zotero.org/styles/university-college-cork-harvard" hasBibliography="1" bibliographyStyleHasBeenSet="1"/&gt;&lt;prefs&gt;&lt;pref name="fieldType" value="Field"/&gt;&lt;pref name="s</vt:lpwstr>
  </property>
  <property fmtid="{D5CDD505-2E9C-101B-9397-08002B2CF9AE}" pid="3" name="ZOTERO_PREF_2">
    <vt:lpwstr>toreReferences" value="true"/&gt;&lt;/prefs&gt;&lt;/data&gt;</vt:lpwstr>
  </property>
  <property fmtid="{D5CDD505-2E9C-101B-9397-08002B2CF9AE}" pid="4" name="GrammarlyDocumentId">
    <vt:lpwstr>5c26bd6995790a6d2fc6b63b8b850ab0738fa8569c17bcad7aa4aabd11b470f0</vt:lpwstr>
  </property>
</Properties>
</file>